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8F443E" w14:textId="77777777" w:rsidR="009662BF" w:rsidRPr="002D7ACC" w:rsidRDefault="00D86146" w:rsidP="00404ED0">
      <w:pPr>
        <w:tabs>
          <w:tab w:val="left" w:pos="1530"/>
          <w:tab w:val="left" w:pos="1620"/>
          <w:tab w:val="left" w:pos="1710"/>
        </w:tabs>
        <w:jc w:val="center"/>
        <w:rPr>
          <w:rFonts w:ascii="Arial" w:hAnsi="Arial" w:cs="Arial"/>
          <w:b/>
          <w:bCs/>
        </w:rPr>
      </w:pPr>
      <w:r w:rsidRPr="002D7ACC">
        <w:rPr>
          <w:rFonts w:ascii="Arial" w:hAnsi="Arial" w:cs="Arial"/>
          <w:b/>
          <w:bCs/>
        </w:rPr>
        <w:t>SENIOR ADVISORY COMMITTEE</w:t>
      </w:r>
    </w:p>
    <w:p w14:paraId="7139E686" w14:textId="6DFD0AFE" w:rsidR="0094427D" w:rsidRPr="002D7ACC" w:rsidRDefault="00EA3740" w:rsidP="00404ED0">
      <w:pPr>
        <w:jc w:val="center"/>
        <w:outlineLvl w:val="0"/>
        <w:rPr>
          <w:rFonts w:ascii="Arial" w:hAnsi="Arial" w:cs="Arial"/>
          <w:b/>
          <w:bCs/>
        </w:rPr>
      </w:pPr>
      <w:r w:rsidRPr="002D7ACC">
        <w:rPr>
          <w:rFonts w:ascii="Arial" w:hAnsi="Arial" w:cs="Arial"/>
          <w:b/>
          <w:bCs/>
        </w:rPr>
        <w:t>Gus Velasco Neighborhood Center</w:t>
      </w:r>
    </w:p>
    <w:p w14:paraId="554D9817" w14:textId="708B2FB6" w:rsidR="001B74CA" w:rsidRPr="002D7ACC" w:rsidRDefault="00DF6B0C" w:rsidP="00404ED0">
      <w:pPr>
        <w:jc w:val="center"/>
        <w:outlineLvl w:val="0"/>
        <w:rPr>
          <w:rFonts w:ascii="Arial" w:hAnsi="Arial" w:cs="Arial"/>
          <w:b/>
          <w:bCs/>
        </w:rPr>
      </w:pPr>
      <w:r w:rsidRPr="002D7ACC">
        <w:rPr>
          <w:rFonts w:ascii="Arial" w:hAnsi="Arial" w:cs="Arial"/>
          <w:b/>
          <w:bCs/>
        </w:rPr>
        <w:t xml:space="preserve">Tuesday, </w:t>
      </w:r>
      <w:r w:rsidR="00523269">
        <w:rPr>
          <w:rFonts w:ascii="Arial" w:hAnsi="Arial" w:cs="Arial"/>
          <w:b/>
          <w:bCs/>
        </w:rPr>
        <w:t>June 11</w:t>
      </w:r>
      <w:r w:rsidRPr="002D7ACC">
        <w:rPr>
          <w:rFonts w:ascii="Arial" w:hAnsi="Arial" w:cs="Arial"/>
          <w:b/>
          <w:bCs/>
        </w:rPr>
        <w:t>, 202</w:t>
      </w:r>
      <w:r w:rsidR="009B7279" w:rsidRPr="002D7ACC">
        <w:rPr>
          <w:rFonts w:ascii="Arial" w:hAnsi="Arial" w:cs="Arial"/>
          <w:b/>
          <w:bCs/>
        </w:rPr>
        <w:t>4</w:t>
      </w:r>
    </w:p>
    <w:p w14:paraId="61F9E9B5" w14:textId="5B5BE098" w:rsidR="00EA3740" w:rsidRPr="002D7ACC" w:rsidRDefault="003E4546" w:rsidP="00404ED0">
      <w:pPr>
        <w:jc w:val="center"/>
        <w:outlineLvl w:val="0"/>
        <w:rPr>
          <w:rFonts w:ascii="Arial" w:hAnsi="Arial" w:cs="Arial"/>
          <w:b/>
          <w:bCs/>
        </w:rPr>
      </w:pPr>
      <w:r w:rsidRPr="002D7ACC">
        <w:rPr>
          <w:rFonts w:ascii="Arial" w:hAnsi="Arial" w:cs="Arial"/>
          <w:b/>
          <w:bCs/>
        </w:rPr>
        <w:t>9:30</w:t>
      </w:r>
      <w:r w:rsidR="00F62A22" w:rsidRPr="002D7ACC">
        <w:rPr>
          <w:rFonts w:ascii="Arial" w:hAnsi="Arial" w:cs="Arial"/>
          <w:b/>
          <w:bCs/>
        </w:rPr>
        <w:t xml:space="preserve"> a.m.</w:t>
      </w:r>
    </w:p>
    <w:p w14:paraId="0A0F99F0" w14:textId="77777777" w:rsidR="00405BCC" w:rsidRPr="002D7ACC" w:rsidRDefault="00405BCC" w:rsidP="00404ED0">
      <w:pPr>
        <w:jc w:val="center"/>
        <w:outlineLvl w:val="0"/>
        <w:rPr>
          <w:rFonts w:ascii="Arial" w:hAnsi="Arial" w:cs="Arial"/>
        </w:rPr>
      </w:pPr>
    </w:p>
    <w:p w14:paraId="139146B6" w14:textId="77777777" w:rsidR="009662BF" w:rsidRPr="002D7ACC" w:rsidRDefault="00D86146" w:rsidP="00404ED0">
      <w:pPr>
        <w:jc w:val="center"/>
        <w:outlineLvl w:val="0"/>
        <w:rPr>
          <w:rFonts w:ascii="Arial" w:hAnsi="Arial" w:cs="Arial"/>
          <w:b/>
        </w:rPr>
      </w:pPr>
      <w:r w:rsidRPr="002D7ACC">
        <w:rPr>
          <w:rFonts w:ascii="Arial" w:hAnsi="Arial" w:cs="Arial"/>
          <w:b/>
        </w:rPr>
        <w:t>MINUTES</w:t>
      </w:r>
    </w:p>
    <w:p w14:paraId="47526246" w14:textId="77777777" w:rsidR="006B24F8" w:rsidRPr="007567C9" w:rsidRDefault="006B24F8" w:rsidP="009A4D21">
      <w:pPr>
        <w:jc w:val="both"/>
        <w:outlineLvl w:val="0"/>
        <w:rPr>
          <w:rFonts w:ascii="Arial" w:hAnsi="Arial" w:cs="Arial"/>
          <w:b/>
        </w:rPr>
      </w:pPr>
    </w:p>
    <w:p w14:paraId="3E90ED13" w14:textId="77777777" w:rsidR="009662BF" w:rsidRPr="007567C9" w:rsidRDefault="009662BF" w:rsidP="009A4D21">
      <w:pPr>
        <w:tabs>
          <w:tab w:val="left" w:pos="2430"/>
        </w:tabs>
        <w:spacing w:line="216" w:lineRule="auto"/>
        <w:jc w:val="both"/>
        <w:outlineLvl w:val="0"/>
        <w:rPr>
          <w:rFonts w:ascii="Arial" w:hAnsi="Arial" w:cs="Arial"/>
          <w:b/>
        </w:rPr>
      </w:pPr>
    </w:p>
    <w:p w14:paraId="33D5C32C" w14:textId="4DF7E4D5" w:rsidR="00504A6D" w:rsidRPr="007567C9" w:rsidRDefault="00D86146" w:rsidP="00D47586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jc w:val="both"/>
        <w:rPr>
          <w:rFonts w:ascii="Arial" w:hAnsi="Arial" w:cs="Arial"/>
        </w:rPr>
      </w:pPr>
      <w:r w:rsidRPr="007567C9">
        <w:rPr>
          <w:rFonts w:ascii="Arial" w:hAnsi="Arial" w:cs="Arial"/>
          <w:u w:val="single"/>
        </w:rPr>
        <w:t>CALL TO ORDER</w:t>
      </w:r>
      <w:r w:rsidRPr="007567C9">
        <w:rPr>
          <w:rFonts w:ascii="Arial" w:hAnsi="Arial" w:cs="Arial"/>
        </w:rPr>
        <w:t xml:space="preserve"> </w:t>
      </w:r>
      <w:r w:rsidR="00EA3740" w:rsidRPr="007567C9">
        <w:rPr>
          <w:rFonts w:ascii="Arial" w:hAnsi="Arial" w:cs="Arial"/>
        </w:rPr>
        <w:t>–</w:t>
      </w:r>
      <w:r w:rsidR="008A3FAA" w:rsidRPr="007567C9">
        <w:rPr>
          <w:rFonts w:ascii="Arial" w:hAnsi="Arial" w:cs="Arial"/>
        </w:rPr>
        <w:t xml:space="preserve"> </w:t>
      </w:r>
      <w:r w:rsidR="0085350B" w:rsidRPr="007567C9">
        <w:rPr>
          <w:rFonts w:ascii="Arial" w:hAnsi="Arial" w:cs="Arial"/>
        </w:rPr>
        <w:t>C</w:t>
      </w:r>
      <w:r w:rsidR="0065489D" w:rsidRPr="007567C9">
        <w:rPr>
          <w:rFonts w:ascii="Arial" w:hAnsi="Arial" w:cs="Arial"/>
        </w:rPr>
        <w:t xml:space="preserve">hairperson </w:t>
      </w:r>
      <w:r w:rsidR="008A3FAA" w:rsidRPr="007567C9">
        <w:rPr>
          <w:rFonts w:ascii="Arial" w:hAnsi="Arial" w:cs="Arial"/>
        </w:rPr>
        <w:t>Janie Aguirre</w:t>
      </w:r>
      <w:r w:rsidRPr="007567C9">
        <w:rPr>
          <w:rFonts w:ascii="Arial" w:hAnsi="Arial" w:cs="Arial"/>
        </w:rPr>
        <w:t xml:space="preserve"> called the meeting to order </w:t>
      </w:r>
      <w:r w:rsidRPr="007567C9">
        <w:rPr>
          <w:rFonts w:ascii="Arial" w:hAnsi="Arial" w:cs="Arial"/>
          <w:noProof/>
        </w:rPr>
        <w:t>at</w:t>
      </w:r>
      <w:r w:rsidR="00B17AD2" w:rsidRPr="007567C9">
        <w:rPr>
          <w:rFonts w:ascii="Arial" w:hAnsi="Arial" w:cs="Arial"/>
          <w:noProof/>
        </w:rPr>
        <w:t xml:space="preserve"> </w:t>
      </w:r>
      <w:r w:rsidR="00996C2D" w:rsidRPr="007567C9">
        <w:rPr>
          <w:rFonts w:ascii="Arial" w:hAnsi="Arial" w:cs="Arial"/>
          <w:noProof/>
        </w:rPr>
        <w:t>9:</w:t>
      </w:r>
      <w:r w:rsidR="00BD1D16" w:rsidRPr="007567C9">
        <w:rPr>
          <w:rFonts w:ascii="Arial" w:hAnsi="Arial" w:cs="Arial"/>
          <w:noProof/>
        </w:rPr>
        <w:t>3</w:t>
      </w:r>
      <w:r w:rsidR="00523269" w:rsidRPr="007567C9">
        <w:rPr>
          <w:rFonts w:ascii="Arial" w:hAnsi="Arial" w:cs="Arial"/>
          <w:noProof/>
        </w:rPr>
        <w:t>0</w:t>
      </w:r>
      <w:r w:rsidR="00B25071" w:rsidRPr="007567C9">
        <w:rPr>
          <w:rFonts w:ascii="Arial" w:hAnsi="Arial" w:cs="Arial"/>
          <w:noProof/>
        </w:rPr>
        <w:t xml:space="preserve"> </w:t>
      </w:r>
      <w:r w:rsidR="00B17AD2" w:rsidRPr="007567C9">
        <w:rPr>
          <w:rFonts w:ascii="Arial" w:hAnsi="Arial" w:cs="Arial"/>
          <w:noProof/>
        </w:rPr>
        <w:t>a.m</w:t>
      </w:r>
      <w:r w:rsidR="00B17AD2" w:rsidRPr="007567C9">
        <w:rPr>
          <w:rFonts w:ascii="Arial" w:hAnsi="Arial" w:cs="Arial"/>
        </w:rPr>
        <w:t>.</w:t>
      </w:r>
      <w:r w:rsidRPr="007567C9">
        <w:rPr>
          <w:rFonts w:ascii="Arial" w:hAnsi="Arial" w:cs="Arial"/>
        </w:rPr>
        <w:t xml:space="preserve"> </w:t>
      </w:r>
    </w:p>
    <w:p w14:paraId="66415B1F" w14:textId="77777777" w:rsidR="007E78D6" w:rsidRPr="007567C9" w:rsidRDefault="007E78D6" w:rsidP="00F52568">
      <w:pPr>
        <w:pStyle w:val="ListParagraph"/>
        <w:spacing w:after="120" w:line="216" w:lineRule="auto"/>
        <w:rPr>
          <w:rFonts w:ascii="Arial" w:hAnsi="Arial" w:cs="Arial"/>
        </w:rPr>
      </w:pPr>
    </w:p>
    <w:p w14:paraId="7C1C565E" w14:textId="77777777" w:rsidR="00CE37CC" w:rsidRPr="007567C9" w:rsidRDefault="00CE37CC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  <w:u w:val="single"/>
        </w:rPr>
        <w:t xml:space="preserve">ROLL CALL  </w:t>
      </w:r>
    </w:p>
    <w:p w14:paraId="662A534D" w14:textId="77777777" w:rsidR="00CE37CC" w:rsidRPr="007567C9" w:rsidRDefault="00CE37CC" w:rsidP="00CE37CC">
      <w:pPr>
        <w:pStyle w:val="ListParagraph"/>
        <w:rPr>
          <w:rFonts w:ascii="Arial" w:hAnsi="Arial" w:cs="Arial"/>
          <w:u w:val="single"/>
        </w:rPr>
      </w:pPr>
    </w:p>
    <w:p w14:paraId="00CA9442" w14:textId="7954E47F" w:rsidR="00CE37CC" w:rsidRPr="007567C9" w:rsidRDefault="00CE37CC" w:rsidP="00523269">
      <w:pPr>
        <w:tabs>
          <w:tab w:val="right" w:pos="2700"/>
          <w:tab w:val="left" w:pos="2880"/>
        </w:tabs>
        <w:ind w:left="2880" w:hanging="2880"/>
        <w:jc w:val="both"/>
        <w:rPr>
          <w:rFonts w:ascii="Arial" w:hAnsi="Arial" w:cs="Arial"/>
        </w:rPr>
      </w:pPr>
      <w:r w:rsidRPr="007567C9">
        <w:rPr>
          <w:rFonts w:ascii="Arial" w:hAnsi="Arial" w:cs="Arial"/>
          <w:i/>
        </w:rPr>
        <w:t xml:space="preserve">     Members Present:</w:t>
      </w:r>
      <w:r w:rsidRPr="007567C9">
        <w:rPr>
          <w:rFonts w:ascii="Arial" w:hAnsi="Arial" w:cs="Arial"/>
          <w:i/>
        </w:rPr>
        <w:tab/>
      </w:r>
      <w:r w:rsidRPr="007567C9">
        <w:rPr>
          <w:rFonts w:ascii="Arial" w:hAnsi="Arial" w:cs="Arial"/>
          <w:i/>
        </w:rPr>
        <w:tab/>
      </w:r>
      <w:r w:rsidR="00B25071" w:rsidRPr="007567C9">
        <w:rPr>
          <w:rFonts w:ascii="Arial" w:hAnsi="Arial" w:cs="Arial"/>
        </w:rPr>
        <w:t xml:space="preserve">Gilbert Aguirre, Janie Aguirre, </w:t>
      </w:r>
      <w:r w:rsidRPr="007567C9">
        <w:rPr>
          <w:rFonts w:ascii="Arial" w:hAnsi="Arial" w:cs="Arial"/>
        </w:rPr>
        <w:t>Dolores Duran, Bonnie Fox, Hilda Zamora, Astrid Shesterkin, Josefina Lara</w:t>
      </w:r>
      <w:r w:rsidR="006D2347" w:rsidRPr="007567C9">
        <w:rPr>
          <w:rFonts w:ascii="Arial" w:hAnsi="Arial" w:cs="Arial"/>
        </w:rPr>
        <w:t>, Paul Nakamura, Yoko Nakamura</w:t>
      </w:r>
      <w:r w:rsidR="00523269" w:rsidRPr="007567C9">
        <w:rPr>
          <w:rFonts w:ascii="Arial" w:hAnsi="Arial" w:cs="Arial"/>
        </w:rPr>
        <w:t>, Johnny Hernandez, and Dolores Romero.</w:t>
      </w:r>
    </w:p>
    <w:p w14:paraId="76A64EF0" w14:textId="77777777" w:rsidR="00CE37CC" w:rsidRPr="007567C9" w:rsidRDefault="00CE37CC" w:rsidP="00CE37CC">
      <w:pPr>
        <w:pStyle w:val="ListParagraph"/>
        <w:tabs>
          <w:tab w:val="right" w:pos="2700"/>
          <w:tab w:val="left" w:pos="2880"/>
        </w:tabs>
        <w:ind w:left="2880" w:hanging="2430"/>
        <w:rPr>
          <w:rFonts w:ascii="Arial" w:hAnsi="Arial" w:cs="Arial"/>
        </w:rPr>
      </w:pPr>
    </w:p>
    <w:p w14:paraId="652F3869" w14:textId="145DB11B" w:rsidR="00CE37CC" w:rsidRPr="007567C9" w:rsidRDefault="00CE37CC" w:rsidP="00CE37CC">
      <w:pPr>
        <w:tabs>
          <w:tab w:val="right" w:pos="2700"/>
          <w:tab w:val="left" w:pos="2880"/>
        </w:tabs>
        <w:ind w:left="2880" w:hanging="2880"/>
        <w:jc w:val="both"/>
        <w:rPr>
          <w:rFonts w:ascii="Arial" w:hAnsi="Arial" w:cs="Arial"/>
        </w:rPr>
      </w:pPr>
      <w:r w:rsidRPr="007567C9">
        <w:rPr>
          <w:rFonts w:ascii="Arial" w:hAnsi="Arial" w:cs="Arial"/>
          <w:i/>
        </w:rPr>
        <w:t xml:space="preserve">     Members Absent:</w:t>
      </w:r>
      <w:r w:rsidRPr="007567C9">
        <w:rPr>
          <w:rFonts w:ascii="Arial" w:hAnsi="Arial" w:cs="Arial"/>
          <w:i/>
        </w:rPr>
        <w:tab/>
      </w:r>
      <w:r w:rsidRPr="007567C9">
        <w:rPr>
          <w:rFonts w:ascii="Arial" w:hAnsi="Arial" w:cs="Arial"/>
          <w:i/>
        </w:rPr>
        <w:tab/>
      </w:r>
      <w:r w:rsidR="00523269" w:rsidRPr="007567C9">
        <w:rPr>
          <w:rFonts w:ascii="Arial" w:hAnsi="Arial" w:cs="Arial"/>
        </w:rPr>
        <w:t xml:space="preserve">Nancy Krueger </w:t>
      </w:r>
    </w:p>
    <w:p w14:paraId="5F93F6D3" w14:textId="77777777" w:rsidR="00CE37CC" w:rsidRPr="007567C9" w:rsidRDefault="00CE37CC" w:rsidP="00CE37CC">
      <w:pPr>
        <w:tabs>
          <w:tab w:val="right" w:pos="2700"/>
          <w:tab w:val="left" w:pos="2880"/>
        </w:tabs>
        <w:rPr>
          <w:rFonts w:ascii="Arial" w:hAnsi="Arial" w:cs="Arial"/>
        </w:rPr>
      </w:pPr>
    </w:p>
    <w:p w14:paraId="41DEB973" w14:textId="011C7895" w:rsidR="00CE37CC" w:rsidRPr="007567C9" w:rsidRDefault="00CE37CC" w:rsidP="00523269">
      <w:pPr>
        <w:pStyle w:val="ListParagraph"/>
        <w:tabs>
          <w:tab w:val="right" w:pos="2700"/>
          <w:tab w:val="left" w:pos="2880"/>
        </w:tabs>
        <w:ind w:left="2700" w:right="-1350" w:hanging="2430"/>
        <w:jc w:val="both"/>
        <w:rPr>
          <w:rFonts w:ascii="Arial" w:hAnsi="Arial" w:cs="Arial"/>
        </w:rPr>
      </w:pPr>
      <w:r w:rsidRPr="007567C9">
        <w:rPr>
          <w:rFonts w:ascii="Arial" w:hAnsi="Arial" w:cs="Arial"/>
          <w:i/>
        </w:rPr>
        <w:t xml:space="preserve"> Staff:</w:t>
      </w:r>
      <w:r w:rsidRPr="007567C9">
        <w:rPr>
          <w:rFonts w:ascii="Arial" w:hAnsi="Arial" w:cs="Arial"/>
          <w:i/>
        </w:rPr>
        <w:tab/>
      </w:r>
      <w:r w:rsidRPr="007567C9">
        <w:rPr>
          <w:rFonts w:ascii="Arial" w:hAnsi="Arial" w:cs="Arial"/>
          <w:i/>
        </w:rPr>
        <w:tab/>
      </w:r>
      <w:r w:rsidRPr="007567C9">
        <w:rPr>
          <w:rFonts w:ascii="Arial" w:hAnsi="Arial" w:cs="Arial"/>
        </w:rPr>
        <w:t>Jose Carrillo, Community Services Supervisor/Executive Secretary</w:t>
      </w:r>
      <w:r w:rsidRPr="007567C9">
        <w:rPr>
          <w:rFonts w:ascii="Arial" w:hAnsi="Arial" w:cs="Arial"/>
          <w:i/>
        </w:rPr>
        <w:t xml:space="preserve"> </w:t>
      </w:r>
    </w:p>
    <w:p w14:paraId="511A1A29" w14:textId="42E426E5" w:rsidR="00344CA5" w:rsidRPr="007567C9" w:rsidRDefault="00344CA5" w:rsidP="00B25071">
      <w:pPr>
        <w:pStyle w:val="ListParagraph"/>
        <w:tabs>
          <w:tab w:val="right" w:pos="2700"/>
          <w:tab w:val="left" w:pos="2880"/>
        </w:tabs>
        <w:ind w:left="2700" w:right="-1350" w:hanging="2430"/>
        <w:jc w:val="both"/>
        <w:rPr>
          <w:rFonts w:ascii="Arial" w:hAnsi="Arial" w:cs="Arial"/>
        </w:rPr>
      </w:pPr>
      <w:r w:rsidRPr="007567C9">
        <w:rPr>
          <w:rFonts w:ascii="Arial" w:hAnsi="Arial" w:cs="Arial"/>
          <w:i/>
        </w:rPr>
        <w:tab/>
      </w:r>
      <w:r w:rsidRPr="007567C9">
        <w:rPr>
          <w:rFonts w:ascii="Arial" w:hAnsi="Arial" w:cs="Arial"/>
          <w:i/>
        </w:rPr>
        <w:tab/>
      </w:r>
      <w:r w:rsidRPr="007567C9">
        <w:rPr>
          <w:rFonts w:ascii="Arial" w:hAnsi="Arial" w:cs="Arial"/>
        </w:rPr>
        <w:t xml:space="preserve">Adriana Duran, Administrative </w:t>
      </w:r>
      <w:proofErr w:type="spellStart"/>
      <w:r w:rsidR="006D2347" w:rsidRPr="007567C9">
        <w:rPr>
          <w:rFonts w:ascii="Arial" w:hAnsi="Arial" w:cs="Arial"/>
        </w:rPr>
        <w:t>Assitant</w:t>
      </w:r>
      <w:proofErr w:type="spellEnd"/>
      <w:r w:rsidR="006D2347" w:rsidRPr="007567C9">
        <w:rPr>
          <w:rFonts w:ascii="Arial" w:hAnsi="Arial" w:cs="Arial"/>
        </w:rPr>
        <w:t xml:space="preserve"> </w:t>
      </w:r>
      <w:proofErr w:type="spellStart"/>
      <w:r w:rsidR="006D2347" w:rsidRPr="007567C9">
        <w:rPr>
          <w:rFonts w:ascii="Arial" w:hAnsi="Arial" w:cs="Arial"/>
        </w:rPr>
        <w:t>ll</w:t>
      </w:r>
      <w:proofErr w:type="spellEnd"/>
    </w:p>
    <w:p w14:paraId="187D42FA" w14:textId="77777777" w:rsidR="00CE37CC" w:rsidRPr="007567C9" w:rsidRDefault="00CE37CC" w:rsidP="00CE37CC">
      <w:pPr>
        <w:tabs>
          <w:tab w:val="left" w:pos="360"/>
        </w:tabs>
        <w:contextualSpacing/>
        <w:jc w:val="both"/>
        <w:rPr>
          <w:rFonts w:ascii="Arial" w:hAnsi="Arial" w:cs="Arial"/>
          <w:i/>
        </w:rPr>
      </w:pPr>
      <w:r w:rsidRPr="007567C9">
        <w:rPr>
          <w:rFonts w:ascii="Arial" w:hAnsi="Arial" w:cs="Arial"/>
          <w:i/>
        </w:rPr>
        <w:t xml:space="preserve">    </w:t>
      </w:r>
    </w:p>
    <w:p w14:paraId="187F2E44" w14:textId="2BF4DF9E" w:rsidR="00CE37CC" w:rsidRPr="007567C9" w:rsidRDefault="00CE37CC" w:rsidP="00CE37CC">
      <w:pPr>
        <w:tabs>
          <w:tab w:val="left" w:pos="360"/>
        </w:tabs>
        <w:ind w:left="2880" w:hanging="2880"/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  <w:i/>
        </w:rPr>
        <w:t xml:space="preserve">    Guests:</w:t>
      </w:r>
      <w:r w:rsidRPr="007567C9">
        <w:rPr>
          <w:rFonts w:ascii="Arial" w:hAnsi="Arial" w:cs="Arial"/>
          <w:i/>
        </w:rPr>
        <w:tab/>
      </w:r>
      <w:r w:rsidR="00B25071" w:rsidRPr="007567C9">
        <w:rPr>
          <w:rFonts w:ascii="Arial" w:hAnsi="Arial" w:cs="Arial"/>
        </w:rPr>
        <w:t>None.</w:t>
      </w:r>
    </w:p>
    <w:p w14:paraId="08CB68D3" w14:textId="77777777" w:rsidR="00CE37CC" w:rsidRPr="007567C9" w:rsidRDefault="00CE37CC" w:rsidP="00CE37CC">
      <w:pPr>
        <w:tabs>
          <w:tab w:val="left" w:pos="360"/>
        </w:tabs>
        <w:ind w:left="2880" w:hanging="2880"/>
        <w:contextualSpacing/>
        <w:jc w:val="both"/>
        <w:rPr>
          <w:rFonts w:ascii="Arial" w:hAnsi="Arial" w:cs="Arial"/>
        </w:rPr>
      </w:pPr>
    </w:p>
    <w:p w14:paraId="79711247" w14:textId="4F92AAFF" w:rsidR="00A85DC5" w:rsidRPr="007567C9" w:rsidRDefault="00CE37CC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PLEDGE OF ALLEGIANCE – </w:t>
      </w:r>
      <w:r w:rsidR="00523269" w:rsidRPr="007567C9">
        <w:rPr>
          <w:rFonts w:ascii="Arial" w:hAnsi="Arial" w:cs="Arial"/>
        </w:rPr>
        <w:t>Johnny Hernandez</w:t>
      </w:r>
    </w:p>
    <w:p w14:paraId="04D7CAC8" w14:textId="77777777" w:rsidR="00CE5B3F" w:rsidRPr="007567C9" w:rsidRDefault="00CE5B3F" w:rsidP="00CE5B3F">
      <w:pPr>
        <w:tabs>
          <w:tab w:val="left" w:pos="360"/>
        </w:tabs>
        <w:spacing w:line="216" w:lineRule="auto"/>
        <w:ind w:left="360"/>
        <w:contextualSpacing/>
        <w:jc w:val="both"/>
        <w:rPr>
          <w:rFonts w:ascii="Arial" w:hAnsi="Arial" w:cs="Arial"/>
        </w:rPr>
      </w:pPr>
    </w:p>
    <w:p w14:paraId="1755DB14" w14:textId="1F0D2480" w:rsidR="00CE37CC" w:rsidRPr="007567C9" w:rsidRDefault="00CE5B3F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  <w:u w:val="single"/>
        </w:rPr>
        <w:t>ORAL COMMUNICATIONS</w:t>
      </w:r>
    </w:p>
    <w:p w14:paraId="21C8C7C1" w14:textId="2EA40CFC" w:rsidR="00CE5B3F" w:rsidRPr="007567C9" w:rsidRDefault="00CE5B3F" w:rsidP="00CE5B3F">
      <w:pPr>
        <w:tabs>
          <w:tab w:val="left" w:pos="360"/>
        </w:tabs>
        <w:spacing w:line="216" w:lineRule="auto"/>
        <w:ind w:left="360"/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None.</w:t>
      </w:r>
    </w:p>
    <w:p w14:paraId="17C21DFF" w14:textId="77777777" w:rsidR="00CE5B3F" w:rsidRPr="007567C9" w:rsidRDefault="00CE5B3F" w:rsidP="00CE5B3F">
      <w:pPr>
        <w:rPr>
          <w:rFonts w:ascii="Arial" w:hAnsi="Arial" w:cs="Arial"/>
          <w:u w:val="single"/>
        </w:rPr>
      </w:pPr>
    </w:p>
    <w:p w14:paraId="18B94CC0" w14:textId="5262107F" w:rsidR="00CE5B3F" w:rsidRPr="007567C9" w:rsidRDefault="00CE5B3F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  <w:u w:val="single"/>
        </w:rPr>
        <w:t>APPROVAL OF MINUTES</w:t>
      </w:r>
    </w:p>
    <w:p w14:paraId="1FEC4F56" w14:textId="166B2F16" w:rsidR="008827C1" w:rsidRPr="007567C9" w:rsidRDefault="00096DE0" w:rsidP="006D2347">
      <w:pPr>
        <w:tabs>
          <w:tab w:val="left" w:pos="360"/>
        </w:tabs>
        <w:spacing w:line="216" w:lineRule="auto"/>
        <w:ind w:left="360"/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A motion was made by </w:t>
      </w:r>
      <w:r w:rsidR="00523269" w:rsidRPr="007567C9">
        <w:rPr>
          <w:rFonts w:ascii="Arial" w:hAnsi="Arial" w:cs="Arial"/>
        </w:rPr>
        <w:t>Dolores Duran</w:t>
      </w:r>
      <w:r w:rsidRPr="007567C9">
        <w:rPr>
          <w:rFonts w:ascii="Arial" w:hAnsi="Arial" w:cs="Arial"/>
        </w:rPr>
        <w:t xml:space="preserve"> and seconded by </w:t>
      </w:r>
      <w:r w:rsidR="00523269" w:rsidRPr="007567C9">
        <w:rPr>
          <w:rFonts w:ascii="Arial" w:hAnsi="Arial" w:cs="Arial"/>
        </w:rPr>
        <w:t>Bonnie Fox</w:t>
      </w:r>
      <w:r w:rsidRPr="007567C9">
        <w:rPr>
          <w:rFonts w:ascii="Arial" w:hAnsi="Arial" w:cs="Arial"/>
        </w:rPr>
        <w:t xml:space="preserve"> to approve the minutes for the </w:t>
      </w:r>
      <w:r w:rsidR="00523269" w:rsidRPr="007567C9">
        <w:rPr>
          <w:rFonts w:ascii="Arial" w:hAnsi="Arial" w:cs="Arial"/>
        </w:rPr>
        <w:t>May 14</w:t>
      </w:r>
      <w:r w:rsidRPr="007567C9">
        <w:rPr>
          <w:rFonts w:ascii="Arial" w:hAnsi="Arial" w:cs="Arial"/>
        </w:rPr>
        <w:t>, 2024 meeting.</w:t>
      </w:r>
      <w:r w:rsidR="009F621A" w:rsidRPr="007567C9">
        <w:rPr>
          <w:rFonts w:ascii="Arial" w:hAnsi="Arial" w:cs="Arial"/>
        </w:rPr>
        <w:t xml:space="preserve"> </w:t>
      </w:r>
    </w:p>
    <w:p w14:paraId="6AB548C5" w14:textId="77777777" w:rsidR="008827C1" w:rsidRPr="007567C9" w:rsidRDefault="008827C1" w:rsidP="008827C1">
      <w:pPr>
        <w:tabs>
          <w:tab w:val="left" w:pos="360"/>
        </w:tabs>
        <w:spacing w:line="216" w:lineRule="auto"/>
        <w:ind w:left="360"/>
        <w:contextualSpacing/>
        <w:jc w:val="both"/>
        <w:rPr>
          <w:rFonts w:ascii="Arial" w:hAnsi="Arial" w:cs="Arial"/>
          <w:u w:val="single"/>
        </w:rPr>
      </w:pPr>
    </w:p>
    <w:p w14:paraId="1006AA05" w14:textId="298CCE20" w:rsidR="008827C1" w:rsidRPr="007567C9" w:rsidRDefault="008827C1" w:rsidP="00CE37CC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  <w:u w:val="single"/>
        </w:rPr>
        <w:t>PRESENTATIONS</w:t>
      </w:r>
    </w:p>
    <w:p w14:paraId="19CC618B" w14:textId="640C4280" w:rsidR="00523269" w:rsidRPr="007567C9" w:rsidRDefault="00523269" w:rsidP="00523269">
      <w:pPr>
        <w:tabs>
          <w:tab w:val="left" w:pos="360"/>
        </w:tabs>
        <w:spacing w:line="216" w:lineRule="auto"/>
        <w:ind w:left="360"/>
        <w:contextualSpacing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</w:rPr>
        <w:t>None.</w:t>
      </w:r>
    </w:p>
    <w:p w14:paraId="40A86828" w14:textId="1DC36948" w:rsidR="0099669A" w:rsidRPr="007567C9" w:rsidRDefault="0099669A" w:rsidP="0099669A">
      <w:pPr>
        <w:tabs>
          <w:tab w:val="left" w:pos="360"/>
        </w:tabs>
        <w:spacing w:line="216" w:lineRule="auto"/>
        <w:contextualSpacing/>
        <w:jc w:val="both"/>
        <w:rPr>
          <w:rFonts w:ascii="Arial" w:hAnsi="Arial" w:cs="Arial"/>
          <w:u w:val="single"/>
        </w:rPr>
      </w:pPr>
    </w:p>
    <w:p w14:paraId="59A07AA6" w14:textId="648F431A" w:rsidR="0099669A" w:rsidRPr="007567C9" w:rsidRDefault="0099669A" w:rsidP="0099669A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  <w:u w:val="single"/>
        </w:rPr>
        <w:t>EXECUTIVE SECRETARY REPORT</w:t>
      </w:r>
    </w:p>
    <w:p w14:paraId="6ED70C31" w14:textId="2C675491" w:rsidR="006758A0" w:rsidRPr="007567C9" w:rsidRDefault="00523269" w:rsidP="00523269">
      <w:pPr>
        <w:ind w:left="360"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Mr. Carrillo provided an overview of the events held on National Health and Fitness Day on   May 29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>. There was 40 individuals who engaged in activi</w:t>
      </w:r>
      <w:r w:rsidR="00A86BEC">
        <w:rPr>
          <w:rFonts w:ascii="Arial" w:hAnsi="Arial" w:cs="Arial"/>
        </w:rPr>
        <w:t>ties such as making fresh juice, singing karaoke, walking</w:t>
      </w:r>
      <w:r w:rsidRPr="007567C9">
        <w:rPr>
          <w:rFonts w:ascii="Arial" w:hAnsi="Arial" w:cs="Arial"/>
        </w:rPr>
        <w:t xml:space="preserve"> around the facility, and receiving raffle prizes. </w:t>
      </w:r>
    </w:p>
    <w:p w14:paraId="1EFD8E96" w14:textId="77777777" w:rsidR="006758A0" w:rsidRPr="007567C9" w:rsidRDefault="006758A0" w:rsidP="006758A0">
      <w:pPr>
        <w:pStyle w:val="ListParagraph"/>
        <w:jc w:val="both"/>
        <w:rPr>
          <w:rFonts w:ascii="Arial" w:hAnsi="Arial" w:cs="Arial"/>
        </w:rPr>
      </w:pPr>
    </w:p>
    <w:p w14:paraId="670E2558" w14:textId="49181537" w:rsidR="0099669A" w:rsidRPr="007567C9" w:rsidRDefault="0099669A" w:rsidP="0099669A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  <w:u w:val="single"/>
        </w:rPr>
        <w:t>OLD BUSINESS</w:t>
      </w:r>
    </w:p>
    <w:p w14:paraId="2D2CBC68" w14:textId="504C3658" w:rsidR="00523269" w:rsidRPr="007567C9" w:rsidRDefault="00523269" w:rsidP="00523269">
      <w:pPr>
        <w:pStyle w:val="ListParagraph"/>
        <w:numPr>
          <w:ilvl w:val="0"/>
          <w:numId w:val="32"/>
        </w:numPr>
        <w:rPr>
          <w:rFonts w:ascii="Arial" w:hAnsi="Arial" w:cs="Arial"/>
          <w:i/>
        </w:rPr>
      </w:pPr>
      <w:r w:rsidRPr="007567C9">
        <w:rPr>
          <w:rFonts w:ascii="Arial" w:hAnsi="Arial" w:cs="Arial"/>
          <w:i/>
        </w:rPr>
        <w:t xml:space="preserve">Older Adult Dance Feedback </w:t>
      </w:r>
      <w:proofErr w:type="spellStart"/>
      <w:r w:rsidRPr="007567C9">
        <w:rPr>
          <w:rFonts w:ascii="Arial" w:hAnsi="Arial" w:cs="Arial"/>
          <w:i/>
        </w:rPr>
        <w:t>Survery</w:t>
      </w:r>
      <w:proofErr w:type="spellEnd"/>
    </w:p>
    <w:p w14:paraId="67B4F876" w14:textId="245260F8" w:rsidR="0099669A" w:rsidRPr="007567C9" w:rsidRDefault="00DC16F5" w:rsidP="00523269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523269" w:rsidRPr="007567C9">
        <w:rPr>
          <w:rFonts w:ascii="Arial" w:hAnsi="Arial" w:cs="Arial"/>
        </w:rPr>
        <w:t>xecutive secretary</w:t>
      </w:r>
      <w:r>
        <w:rPr>
          <w:rFonts w:ascii="Arial" w:hAnsi="Arial" w:cs="Arial"/>
        </w:rPr>
        <w:t xml:space="preserve"> Carrillo</w:t>
      </w:r>
      <w:r w:rsidR="00523269" w:rsidRPr="007567C9">
        <w:rPr>
          <w:rFonts w:ascii="Arial" w:hAnsi="Arial" w:cs="Arial"/>
        </w:rPr>
        <w:t xml:space="preserve"> distributed a draft of the feedback survey</w:t>
      </w:r>
      <w:r w:rsidR="00A86BEC">
        <w:rPr>
          <w:rFonts w:ascii="Arial" w:hAnsi="Arial" w:cs="Arial"/>
        </w:rPr>
        <w:t xml:space="preserve"> to the advisory </w:t>
      </w:r>
      <w:r w:rsidR="00DC5139">
        <w:rPr>
          <w:rFonts w:ascii="Arial" w:hAnsi="Arial" w:cs="Arial"/>
        </w:rPr>
        <w:t xml:space="preserve">members for review and feedback. </w:t>
      </w:r>
      <w:r w:rsidR="00523269" w:rsidRPr="007567C9">
        <w:rPr>
          <w:rFonts w:ascii="Arial" w:hAnsi="Arial" w:cs="Arial"/>
        </w:rPr>
        <w:t xml:space="preserve"> Members proposed including questions regarding seating arrangements. </w:t>
      </w:r>
      <w:r>
        <w:rPr>
          <w:rFonts w:ascii="Arial" w:hAnsi="Arial" w:cs="Arial"/>
        </w:rPr>
        <w:t>T</w:t>
      </w:r>
      <w:r w:rsidR="00523269" w:rsidRPr="007567C9">
        <w:rPr>
          <w:rFonts w:ascii="Arial" w:hAnsi="Arial" w:cs="Arial"/>
        </w:rPr>
        <w:t xml:space="preserve">his survey will be distributed to all participants attending the older adult dances. </w:t>
      </w:r>
    </w:p>
    <w:p w14:paraId="4AA57398" w14:textId="5F732C23" w:rsidR="004D2A8F" w:rsidRPr="007567C9" w:rsidRDefault="004D2A8F" w:rsidP="00523269">
      <w:pPr>
        <w:ind w:left="720"/>
        <w:rPr>
          <w:rFonts w:ascii="Arial" w:hAnsi="Arial" w:cs="Arial"/>
        </w:rPr>
      </w:pPr>
    </w:p>
    <w:p w14:paraId="60713632" w14:textId="77777777" w:rsidR="004D2A8F" w:rsidRPr="007567C9" w:rsidRDefault="004D2A8F" w:rsidP="00523269">
      <w:pPr>
        <w:ind w:left="720"/>
        <w:rPr>
          <w:rFonts w:ascii="Arial" w:hAnsi="Arial" w:cs="Arial"/>
        </w:rPr>
      </w:pPr>
    </w:p>
    <w:p w14:paraId="5CA8F40F" w14:textId="185D40B1" w:rsidR="00523269" w:rsidRPr="007567C9" w:rsidRDefault="00523269" w:rsidP="00523269">
      <w:pPr>
        <w:pStyle w:val="ListParagraph"/>
        <w:numPr>
          <w:ilvl w:val="0"/>
          <w:numId w:val="32"/>
        </w:numPr>
        <w:rPr>
          <w:rFonts w:ascii="Arial" w:hAnsi="Arial" w:cs="Arial"/>
          <w:i/>
        </w:rPr>
      </w:pPr>
      <w:r w:rsidRPr="007567C9">
        <w:rPr>
          <w:rFonts w:ascii="Arial" w:hAnsi="Arial" w:cs="Arial"/>
          <w:i/>
        </w:rPr>
        <w:lastRenderedPageBreak/>
        <w:t xml:space="preserve">Older Adult Advisory Council Meeting Presentation </w:t>
      </w:r>
    </w:p>
    <w:p w14:paraId="4C878D2F" w14:textId="4422B383" w:rsidR="00523269" w:rsidRPr="007567C9" w:rsidRDefault="004D2A8F" w:rsidP="00523269">
      <w:pPr>
        <w:pStyle w:val="ListParagraph"/>
        <w:rPr>
          <w:rFonts w:ascii="Arial" w:hAnsi="Arial" w:cs="Arial"/>
        </w:rPr>
      </w:pPr>
      <w:r w:rsidRPr="007567C9">
        <w:rPr>
          <w:rFonts w:ascii="Arial" w:hAnsi="Arial" w:cs="Arial"/>
        </w:rPr>
        <w:t>The committee</w:t>
      </w:r>
      <w:r w:rsidR="00A86BEC">
        <w:rPr>
          <w:rFonts w:ascii="Arial" w:hAnsi="Arial" w:cs="Arial"/>
        </w:rPr>
        <w:t xml:space="preserve"> Chair and Vice-Chair</w:t>
      </w:r>
      <w:r w:rsidRPr="007567C9">
        <w:rPr>
          <w:rFonts w:ascii="Arial" w:hAnsi="Arial" w:cs="Arial"/>
        </w:rPr>
        <w:t xml:space="preserve"> is set to present their Council Report during the July 16th City Council meeting to provide an update on their completed tasks</w:t>
      </w:r>
    </w:p>
    <w:p w14:paraId="7EF18566" w14:textId="12DFD637" w:rsidR="00C454AD" w:rsidRPr="007567C9" w:rsidRDefault="00C454AD" w:rsidP="004D2A8F">
      <w:pPr>
        <w:rPr>
          <w:rFonts w:ascii="Arial" w:hAnsi="Arial" w:cs="Arial"/>
        </w:rPr>
      </w:pPr>
    </w:p>
    <w:p w14:paraId="3BF2ABC8" w14:textId="106E95B4" w:rsidR="0099669A" w:rsidRPr="007567C9" w:rsidRDefault="0099669A" w:rsidP="0099669A">
      <w:pPr>
        <w:numPr>
          <w:ilvl w:val="0"/>
          <w:numId w:val="1"/>
        </w:numPr>
        <w:tabs>
          <w:tab w:val="left" w:pos="360"/>
        </w:tabs>
        <w:spacing w:line="216" w:lineRule="auto"/>
        <w:ind w:left="360" w:hanging="270"/>
        <w:contextualSpacing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  <w:u w:val="single"/>
        </w:rPr>
        <w:t>NEW BUSINESS</w:t>
      </w:r>
    </w:p>
    <w:p w14:paraId="7B1DDA21" w14:textId="338D55BB" w:rsidR="006D2347" w:rsidRPr="007567C9" w:rsidRDefault="004D2A8F" w:rsidP="006D2347">
      <w:pPr>
        <w:pStyle w:val="ListParagraph"/>
        <w:numPr>
          <w:ilvl w:val="0"/>
          <w:numId w:val="31"/>
        </w:numPr>
        <w:contextualSpacing/>
        <w:jc w:val="both"/>
        <w:rPr>
          <w:rFonts w:ascii="Arial" w:hAnsi="Arial" w:cs="Arial"/>
          <w:i/>
        </w:rPr>
      </w:pPr>
      <w:r w:rsidRPr="007567C9">
        <w:rPr>
          <w:rFonts w:ascii="Arial" w:hAnsi="Arial" w:cs="Arial"/>
          <w:i/>
        </w:rPr>
        <w:t xml:space="preserve">Input for Grandparent and Me Day Entertainment </w:t>
      </w:r>
    </w:p>
    <w:p w14:paraId="501EAC17" w14:textId="462216D0" w:rsidR="004D2A8F" w:rsidRPr="007567C9" w:rsidRDefault="004D2A8F" w:rsidP="004D2A8F">
      <w:pPr>
        <w:pStyle w:val="ListParagraph"/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Mr. Carrillo sought input on the entertainment for Grandparent and Me Day. Members voted on various options including a juggler, a clown, a magic show, an animal/reptile show, and a science show. The animal/reptile show emerged as the top choice with 13 votes, closely followed by the magic show with 10 votes. A tie occurred for third place between clowns and a science show.</w:t>
      </w:r>
    </w:p>
    <w:p w14:paraId="572F2351" w14:textId="77777777" w:rsidR="006D2347" w:rsidRPr="007567C9" w:rsidRDefault="006D2347" w:rsidP="006D2347">
      <w:pPr>
        <w:ind w:left="720"/>
        <w:jc w:val="both"/>
        <w:rPr>
          <w:rFonts w:ascii="Arial" w:hAnsi="Arial" w:cs="Arial"/>
        </w:rPr>
      </w:pPr>
    </w:p>
    <w:p w14:paraId="078552CD" w14:textId="16A8344B" w:rsidR="004F6BC1" w:rsidRPr="007567C9" w:rsidRDefault="004F6BC1" w:rsidP="006D2347">
      <w:pPr>
        <w:pStyle w:val="ListParagraph"/>
        <w:numPr>
          <w:ilvl w:val="0"/>
          <w:numId w:val="1"/>
        </w:numPr>
        <w:tabs>
          <w:tab w:val="left" w:pos="360"/>
        </w:tabs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  <w:u w:val="single"/>
        </w:rPr>
        <w:t xml:space="preserve">DEPARTMENT OF COMMUNITY SERVICES REPORT </w:t>
      </w:r>
      <w:r w:rsidRPr="007567C9">
        <w:rPr>
          <w:rFonts w:ascii="Arial" w:hAnsi="Arial" w:cs="Arial"/>
        </w:rPr>
        <w:t xml:space="preserve"> </w:t>
      </w:r>
    </w:p>
    <w:p w14:paraId="20C6459C" w14:textId="3012FCF2" w:rsidR="004F6BC1" w:rsidRPr="007567C9" w:rsidRDefault="00066D9D" w:rsidP="00066D9D">
      <w:pPr>
        <w:pStyle w:val="ListParagraph"/>
        <w:tabs>
          <w:tab w:val="left" w:pos="450"/>
          <w:tab w:val="left" w:pos="720"/>
        </w:tabs>
        <w:spacing w:after="120" w:line="259" w:lineRule="auto"/>
        <w:ind w:left="810"/>
        <w:jc w:val="both"/>
        <w:rPr>
          <w:rFonts w:ascii="Arial" w:hAnsi="Arial" w:cs="Arial"/>
          <w:u w:val="single"/>
        </w:rPr>
      </w:pPr>
      <w:r w:rsidRPr="007567C9">
        <w:rPr>
          <w:rFonts w:ascii="Arial" w:hAnsi="Arial" w:cs="Arial"/>
        </w:rPr>
        <w:t xml:space="preserve">Executive Secretary Carrillo provided a brief overview of the older adult programming that is currently in session and the upcoming special events. </w:t>
      </w:r>
    </w:p>
    <w:p w14:paraId="716941EB" w14:textId="77777777" w:rsidR="004F6BC1" w:rsidRPr="007567C9" w:rsidRDefault="004F6BC1" w:rsidP="004F6BC1">
      <w:pPr>
        <w:numPr>
          <w:ilvl w:val="0"/>
          <w:numId w:val="2"/>
        </w:numPr>
        <w:tabs>
          <w:tab w:val="left" w:pos="360"/>
          <w:tab w:val="left" w:pos="720"/>
        </w:tabs>
        <w:spacing w:after="120"/>
        <w:jc w:val="both"/>
        <w:rPr>
          <w:rFonts w:ascii="Arial" w:hAnsi="Arial" w:cs="Arial"/>
          <w:i/>
          <w:u w:val="single"/>
        </w:rPr>
      </w:pPr>
      <w:r w:rsidRPr="007567C9">
        <w:rPr>
          <w:rFonts w:ascii="Arial" w:hAnsi="Arial" w:cs="Arial"/>
          <w:i/>
          <w:u w:val="single"/>
        </w:rPr>
        <w:t>Family and Human Services Division Program and Project Updates</w:t>
      </w:r>
    </w:p>
    <w:p w14:paraId="273DDD62" w14:textId="63BBD4FD" w:rsidR="00993B0D" w:rsidRPr="007567C9" w:rsidRDefault="00993B0D" w:rsidP="00052D1C">
      <w:pPr>
        <w:pStyle w:val="ListParagraph"/>
        <w:numPr>
          <w:ilvl w:val="0"/>
          <w:numId w:val="29"/>
        </w:numPr>
        <w:tabs>
          <w:tab w:val="left" w:pos="450"/>
          <w:tab w:val="left" w:pos="720"/>
        </w:tabs>
        <w:spacing w:line="259" w:lineRule="auto"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Bingo takes place Tuesdays – Fridays (unless there is a Friday activity) from 9:30 – 11:30 a.m.</w:t>
      </w:r>
    </w:p>
    <w:p w14:paraId="0B62C27C" w14:textId="77777777" w:rsidR="00993B0D" w:rsidRPr="007567C9" w:rsidRDefault="00993B0D" w:rsidP="00052D1C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Games and Fun takes place Tuesdays and Thursdays from 9:00 a.m. to 12:00 p.m.</w:t>
      </w:r>
    </w:p>
    <w:p w14:paraId="66CBC644" w14:textId="768FD593" w:rsidR="00993B0D" w:rsidRPr="007567C9" w:rsidRDefault="00993B0D" w:rsidP="00052D1C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Create-it </w:t>
      </w:r>
      <w:proofErr w:type="gramStart"/>
      <w:r w:rsidRPr="007567C9">
        <w:rPr>
          <w:rFonts w:ascii="Arial" w:hAnsi="Arial" w:cs="Arial"/>
        </w:rPr>
        <w:t>Now</w:t>
      </w:r>
      <w:proofErr w:type="gramEnd"/>
      <w:r w:rsidRPr="007567C9">
        <w:rPr>
          <w:rFonts w:ascii="Arial" w:hAnsi="Arial" w:cs="Arial"/>
        </w:rPr>
        <w:t xml:space="preserve"> takes place on </w:t>
      </w:r>
      <w:r w:rsidR="002B72D5" w:rsidRPr="007567C9">
        <w:rPr>
          <w:rFonts w:ascii="Arial" w:hAnsi="Arial" w:cs="Arial"/>
        </w:rPr>
        <w:t>June 24</w:t>
      </w:r>
      <w:r w:rsidR="002B72D5"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 xml:space="preserve"> from 9:30 – 11:00 a.m.</w:t>
      </w:r>
    </w:p>
    <w:p w14:paraId="328219E3" w14:textId="77777777" w:rsidR="00993B0D" w:rsidRPr="007567C9" w:rsidRDefault="00993B0D" w:rsidP="00993B0D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Monthly Birthday Cake Celebrations take place on the last Wednesday of the month at 11:45 a.m.</w:t>
      </w:r>
    </w:p>
    <w:p w14:paraId="4427E49E" w14:textId="77777777" w:rsidR="00993B0D" w:rsidRPr="007567C9" w:rsidRDefault="00993B0D" w:rsidP="00993B0D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Café con José takes place on the last Thursday of the month at 11:45 a.m.</w:t>
      </w:r>
    </w:p>
    <w:p w14:paraId="497A625B" w14:textId="77777777" w:rsidR="00993B0D" w:rsidRPr="007567C9" w:rsidRDefault="00993B0D" w:rsidP="00993B0D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Movin’ N’ Groovin’ Chair Exercise classes take place on Mondays and Wednesdays from 8:15 – 9:15 a.m. </w:t>
      </w:r>
    </w:p>
    <w:p w14:paraId="771C188B" w14:textId="64A7DE57" w:rsidR="00993B0D" w:rsidRPr="007567C9" w:rsidRDefault="00993B0D" w:rsidP="00993B0D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Pickleball takes place on Mondays and Wednesdays at Los Nietos Park from </w:t>
      </w:r>
      <w:r w:rsidR="00A86BEC">
        <w:rPr>
          <w:rFonts w:ascii="Arial" w:hAnsi="Arial" w:cs="Arial"/>
        </w:rPr>
        <w:t xml:space="preserve">           </w:t>
      </w:r>
      <w:r w:rsidRPr="007567C9">
        <w:rPr>
          <w:rFonts w:ascii="Arial" w:hAnsi="Arial" w:cs="Arial"/>
        </w:rPr>
        <w:t>9:00 – 10:30 a.m.</w:t>
      </w:r>
    </w:p>
    <w:p w14:paraId="0BE68463" w14:textId="1709A59F" w:rsidR="00993B0D" w:rsidRPr="007567C9" w:rsidRDefault="00993B0D" w:rsidP="00993B0D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Latin Dance Cardio takes place on Mondays and Wednesdays from </w:t>
      </w:r>
      <w:r w:rsidR="00A86BEC">
        <w:rPr>
          <w:rFonts w:ascii="Arial" w:hAnsi="Arial" w:cs="Arial"/>
        </w:rPr>
        <w:t xml:space="preserve">                           </w:t>
      </w:r>
      <w:r w:rsidRPr="007567C9">
        <w:rPr>
          <w:rFonts w:ascii="Arial" w:hAnsi="Arial" w:cs="Arial"/>
        </w:rPr>
        <w:t xml:space="preserve">10:00 – 11:00 a.m. </w:t>
      </w:r>
    </w:p>
    <w:p w14:paraId="25716F0E" w14:textId="77777777" w:rsidR="00993B0D" w:rsidRPr="007567C9" w:rsidRDefault="00993B0D" w:rsidP="00993B0D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Yoga takes place on Mondays from 1:00 – 2:20 p.m.</w:t>
      </w:r>
    </w:p>
    <w:p w14:paraId="0BBE428F" w14:textId="2C57E315" w:rsidR="00993B0D" w:rsidRPr="007567C9" w:rsidRDefault="00993B0D" w:rsidP="00993B0D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Garden Fun Under the Sun takes place on Mondays from 8:30 – 11:00 a.m.</w:t>
      </w:r>
    </w:p>
    <w:p w14:paraId="17CE2662" w14:textId="655AD889" w:rsidR="002119DF" w:rsidRPr="007567C9" w:rsidRDefault="002119DF" w:rsidP="002119DF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Machine </w:t>
      </w:r>
      <w:proofErr w:type="gramStart"/>
      <w:r w:rsidRPr="007567C9">
        <w:rPr>
          <w:rFonts w:ascii="Arial" w:hAnsi="Arial" w:cs="Arial"/>
        </w:rPr>
        <w:t>Sewing</w:t>
      </w:r>
      <w:proofErr w:type="gramEnd"/>
      <w:r w:rsidRPr="007567C9">
        <w:rPr>
          <w:rFonts w:ascii="Arial" w:hAnsi="Arial" w:cs="Arial"/>
        </w:rPr>
        <w:t xml:space="preserve"> classes will take place the first and third Monday of the month until </w:t>
      </w:r>
      <w:r w:rsidR="002B72D5" w:rsidRPr="007567C9">
        <w:rPr>
          <w:rFonts w:ascii="Arial" w:hAnsi="Arial" w:cs="Arial"/>
        </w:rPr>
        <w:t>July</w:t>
      </w:r>
      <w:r w:rsidRPr="007567C9">
        <w:rPr>
          <w:rFonts w:ascii="Arial" w:hAnsi="Arial" w:cs="Arial"/>
        </w:rPr>
        <w:t xml:space="preserve"> 15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 xml:space="preserve"> between 8:30 – 11:00 a.m.</w:t>
      </w:r>
    </w:p>
    <w:p w14:paraId="31B066C6" w14:textId="0D5A205F" w:rsidR="002B72D5" w:rsidRPr="007567C9" w:rsidRDefault="002B72D5" w:rsidP="002B72D5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Older Adults Father’s Day Event on June 14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 xml:space="preserve"> from 9:30 a.m. – 11:00 a.m. Residents can register beginning May 27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>; Non-residents can register starting June 3</w:t>
      </w:r>
      <w:r w:rsidRPr="007567C9">
        <w:rPr>
          <w:rFonts w:ascii="Arial" w:hAnsi="Arial" w:cs="Arial"/>
          <w:vertAlign w:val="superscript"/>
        </w:rPr>
        <w:t>rd</w:t>
      </w:r>
      <w:r w:rsidRPr="007567C9">
        <w:rPr>
          <w:rFonts w:ascii="Arial" w:hAnsi="Arial" w:cs="Arial"/>
        </w:rPr>
        <w:t xml:space="preserve">. </w:t>
      </w:r>
    </w:p>
    <w:p w14:paraId="6B1CB229" w14:textId="7AA67598" w:rsidR="00E05A67" w:rsidRPr="007567C9" w:rsidRDefault="00E05A67" w:rsidP="00E05A67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Red, White, and Blue Dance will take place Friday, June 28th from 9:00 a.m. – 11:00 a.m. Residents can register beginning June 10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>; Non-residents can register starting June 17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>.</w:t>
      </w:r>
    </w:p>
    <w:p w14:paraId="46EBCC40" w14:textId="0A95B3C9" w:rsidR="00E05A67" w:rsidRDefault="00E05A67" w:rsidP="00E05A67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T-Shirt upcycle class will take place on Tuesdays from 1:00 p.m. – 2:30 p.m. till July 16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>. Residents can register beginning June 3</w:t>
      </w:r>
      <w:r w:rsidRPr="007567C9">
        <w:rPr>
          <w:rFonts w:ascii="Arial" w:hAnsi="Arial" w:cs="Arial"/>
          <w:vertAlign w:val="superscript"/>
        </w:rPr>
        <w:t>rd</w:t>
      </w:r>
      <w:r w:rsidRPr="007567C9">
        <w:rPr>
          <w:rFonts w:ascii="Arial" w:hAnsi="Arial" w:cs="Arial"/>
        </w:rPr>
        <w:t>; Non-residents can register starting June 10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>.</w:t>
      </w:r>
    </w:p>
    <w:p w14:paraId="0005AE60" w14:textId="0488D20A" w:rsidR="00B13DA0" w:rsidRPr="007567C9" w:rsidRDefault="00B13DA0" w:rsidP="00B13DA0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uice Up and Slim Down class will take place Wednesdays from </w:t>
      </w:r>
      <w:r w:rsidRPr="00B13DA0">
        <w:rPr>
          <w:rFonts w:ascii="Arial" w:hAnsi="Arial" w:cs="Arial"/>
        </w:rPr>
        <w:t>1:00 p.m. – 2:30 p.m. till July 17th. Residents can register beginning June 3rd; Non-residents can register starting June 10th.</w:t>
      </w:r>
    </w:p>
    <w:p w14:paraId="5F0788BE" w14:textId="4A765607" w:rsidR="00E05A67" w:rsidRPr="007567C9" w:rsidRDefault="00E05A67" w:rsidP="00E05A67">
      <w:pPr>
        <w:pStyle w:val="ListParagraph"/>
        <w:numPr>
          <w:ilvl w:val="0"/>
          <w:numId w:val="29"/>
        </w:numPr>
        <w:contextualSpacing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>Mason Jar Projects class will take place on Thursdays from 1:</w:t>
      </w:r>
      <w:r w:rsidR="00B13DA0">
        <w:rPr>
          <w:rFonts w:ascii="Arial" w:hAnsi="Arial" w:cs="Arial"/>
        </w:rPr>
        <w:t>00 p.m. – 2:30 p.m. till July 18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>. Residents can register beginning June 3</w:t>
      </w:r>
      <w:r w:rsidRPr="007567C9">
        <w:rPr>
          <w:rFonts w:ascii="Arial" w:hAnsi="Arial" w:cs="Arial"/>
          <w:vertAlign w:val="superscript"/>
        </w:rPr>
        <w:t>rd</w:t>
      </w:r>
      <w:r w:rsidRPr="007567C9">
        <w:rPr>
          <w:rFonts w:ascii="Arial" w:hAnsi="Arial" w:cs="Arial"/>
        </w:rPr>
        <w:t>; Non-residents can register starting June 10</w:t>
      </w:r>
      <w:r w:rsidRPr="007567C9">
        <w:rPr>
          <w:rFonts w:ascii="Arial" w:hAnsi="Arial" w:cs="Arial"/>
          <w:vertAlign w:val="superscript"/>
        </w:rPr>
        <w:t>th</w:t>
      </w:r>
      <w:r w:rsidRPr="007567C9">
        <w:rPr>
          <w:rFonts w:ascii="Arial" w:hAnsi="Arial" w:cs="Arial"/>
        </w:rPr>
        <w:t>.</w:t>
      </w:r>
    </w:p>
    <w:p w14:paraId="55989E5F" w14:textId="77777777" w:rsidR="00E05A67" w:rsidRPr="007567C9" w:rsidRDefault="00E05A67" w:rsidP="00E05A67">
      <w:pPr>
        <w:pStyle w:val="ListParagraph"/>
        <w:ind w:left="1080"/>
        <w:contextualSpacing/>
        <w:jc w:val="both"/>
        <w:rPr>
          <w:rFonts w:ascii="Arial" w:hAnsi="Arial" w:cs="Arial"/>
        </w:rPr>
      </w:pPr>
    </w:p>
    <w:p w14:paraId="433B6CB6" w14:textId="77777777" w:rsidR="007263C7" w:rsidRPr="007567C9" w:rsidRDefault="007263C7" w:rsidP="00654299">
      <w:p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</w:p>
    <w:p w14:paraId="60835FA5" w14:textId="2CB8A916" w:rsidR="0076577A" w:rsidRPr="007567C9" w:rsidRDefault="000016CE" w:rsidP="007263C7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900"/>
        </w:tabs>
        <w:jc w:val="both"/>
        <w:rPr>
          <w:rFonts w:ascii="Arial" w:hAnsi="Arial" w:cs="Arial"/>
        </w:rPr>
      </w:pPr>
      <w:r w:rsidRPr="007567C9">
        <w:rPr>
          <w:rFonts w:ascii="Arial" w:hAnsi="Arial" w:cs="Arial"/>
          <w:u w:val="single"/>
        </w:rPr>
        <w:lastRenderedPageBreak/>
        <w:t>FUTURE AGENDA ITEMS</w:t>
      </w:r>
      <w:r w:rsidRPr="007567C9">
        <w:rPr>
          <w:rFonts w:ascii="Arial" w:hAnsi="Arial" w:cs="Arial"/>
        </w:rPr>
        <w:t xml:space="preserve"> </w:t>
      </w:r>
    </w:p>
    <w:p w14:paraId="55292802" w14:textId="6FB42B33" w:rsidR="00E05A67" w:rsidRPr="007567C9" w:rsidRDefault="00E05A67" w:rsidP="00E05A67">
      <w:pPr>
        <w:tabs>
          <w:tab w:val="left" w:pos="360"/>
        </w:tabs>
        <w:spacing w:after="16" w:line="259" w:lineRule="auto"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           Members requested an update on the Aquatic Center Project</w:t>
      </w:r>
    </w:p>
    <w:p w14:paraId="0AA9A2C3" w14:textId="77777777" w:rsidR="002B72D5" w:rsidRPr="007567C9" w:rsidRDefault="002B72D5" w:rsidP="002B72D5">
      <w:pPr>
        <w:pStyle w:val="ListParagraph"/>
        <w:tabs>
          <w:tab w:val="left" w:pos="360"/>
        </w:tabs>
        <w:spacing w:after="16" w:line="259" w:lineRule="auto"/>
        <w:jc w:val="both"/>
        <w:rPr>
          <w:rFonts w:ascii="Arial" w:hAnsi="Arial" w:cs="Arial"/>
        </w:rPr>
      </w:pPr>
    </w:p>
    <w:p w14:paraId="4DB4A9AF" w14:textId="21B285F8" w:rsidR="00654AE8" w:rsidRPr="007567C9" w:rsidRDefault="00D86146" w:rsidP="007263C7">
      <w:pPr>
        <w:pStyle w:val="ListParagraph"/>
        <w:numPr>
          <w:ilvl w:val="0"/>
          <w:numId w:val="1"/>
        </w:numPr>
        <w:tabs>
          <w:tab w:val="left" w:pos="360"/>
        </w:tabs>
        <w:spacing w:after="16" w:line="259" w:lineRule="auto"/>
        <w:jc w:val="both"/>
        <w:rPr>
          <w:rFonts w:ascii="Arial" w:hAnsi="Arial" w:cs="Arial"/>
        </w:rPr>
      </w:pPr>
      <w:r w:rsidRPr="007567C9">
        <w:rPr>
          <w:rFonts w:ascii="Arial" w:hAnsi="Arial" w:cs="Arial"/>
          <w:u w:val="single"/>
        </w:rPr>
        <w:t>MEMBERS COMMENTS/ANNOUNCEMENTS</w:t>
      </w:r>
      <w:r w:rsidRPr="007567C9">
        <w:rPr>
          <w:rFonts w:ascii="Arial" w:hAnsi="Arial" w:cs="Arial"/>
        </w:rPr>
        <w:t xml:space="preserve"> </w:t>
      </w:r>
    </w:p>
    <w:p w14:paraId="23954914" w14:textId="7E071B75" w:rsidR="00993B0D" w:rsidRPr="007567C9" w:rsidRDefault="007567C9" w:rsidP="00993B0D">
      <w:pPr>
        <w:tabs>
          <w:tab w:val="left" w:pos="360"/>
        </w:tabs>
        <w:spacing w:after="16" w:line="259" w:lineRule="auto"/>
        <w:ind w:left="810"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Mr. Carrillo </w:t>
      </w:r>
      <w:r w:rsidR="00DC5139">
        <w:rPr>
          <w:rFonts w:ascii="Arial" w:hAnsi="Arial" w:cs="Arial"/>
        </w:rPr>
        <w:t>suggested serving</w:t>
      </w:r>
      <w:bookmarkStart w:id="0" w:name="_GoBack"/>
      <w:bookmarkEnd w:id="0"/>
      <w:r w:rsidRPr="007567C9">
        <w:rPr>
          <w:rFonts w:ascii="Arial" w:hAnsi="Arial" w:cs="Arial"/>
        </w:rPr>
        <w:t xml:space="preserve"> </w:t>
      </w:r>
      <w:proofErr w:type="spellStart"/>
      <w:r w:rsidRPr="007567C9">
        <w:rPr>
          <w:rFonts w:ascii="Arial" w:hAnsi="Arial" w:cs="Arial"/>
        </w:rPr>
        <w:t>serving</w:t>
      </w:r>
      <w:proofErr w:type="spellEnd"/>
      <w:r w:rsidRPr="007567C9">
        <w:rPr>
          <w:rFonts w:ascii="Arial" w:hAnsi="Arial" w:cs="Arial"/>
        </w:rPr>
        <w:t xml:space="preserve"> hamburgers at the Red, White, </w:t>
      </w:r>
      <w:proofErr w:type="gramStart"/>
      <w:r w:rsidRPr="007567C9">
        <w:rPr>
          <w:rFonts w:ascii="Arial" w:hAnsi="Arial" w:cs="Arial"/>
        </w:rPr>
        <w:t>Blue</w:t>
      </w:r>
      <w:proofErr w:type="gramEnd"/>
      <w:r w:rsidRPr="007567C9">
        <w:rPr>
          <w:rFonts w:ascii="Arial" w:hAnsi="Arial" w:cs="Arial"/>
        </w:rPr>
        <w:t xml:space="preserve"> Dance. Additionally, members expressed interest in learning about various projects taking place around the city.</w:t>
      </w:r>
    </w:p>
    <w:p w14:paraId="6C62E3EF" w14:textId="77777777" w:rsidR="007567C9" w:rsidRPr="007567C9" w:rsidRDefault="007567C9" w:rsidP="00993B0D">
      <w:pPr>
        <w:tabs>
          <w:tab w:val="left" w:pos="360"/>
        </w:tabs>
        <w:spacing w:after="16" w:line="259" w:lineRule="auto"/>
        <w:ind w:left="810"/>
        <w:jc w:val="both"/>
        <w:rPr>
          <w:rFonts w:ascii="Arial" w:hAnsi="Arial" w:cs="Arial"/>
        </w:rPr>
      </w:pPr>
    </w:p>
    <w:p w14:paraId="630DC143" w14:textId="4162893C" w:rsidR="00C16954" w:rsidRPr="007567C9" w:rsidRDefault="00D86146" w:rsidP="007263C7">
      <w:pPr>
        <w:pStyle w:val="ListParagraph"/>
        <w:numPr>
          <w:ilvl w:val="0"/>
          <w:numId w:val="1"/>
        </w:numPr>
        <w:tabs>
          <w:tab w:val="left" w:pos="360"/>
        </w:tabs>
        <w:spacing w:after="16" w:line="259" w:lineRule="auto"/>
        <w:jc w:val="both"/>
        <w:rPr>
          <w:rFonts w:ascii="Arial" w:hAnsi="Arial" w:cs="Arial"/>
        </w:rPr>
      </w:pPr>
      <w:r w:rsidRPr="007567C9">
        <w:rPr>
          <w:rFonts w:ascii="Arial" w:hAnsi="Arial" w:cs="Arial"/>
          <w:u w:val="single"/>
        </w:rPr>
        <w:t>ADJOURNMENT</w:t>
      </w:r>
      <w:r w:rsidR="001A2055" w:rsidRPr="007567C9">
        <w:rPr>
          <w:rFonts w:ascii="Arial" w:hAnsi="Arial" w:cs="Arial"/>
        </w:rPr>
        <w:t xml:space="preserve"> –</w:t>
      </w:r>
      <w:r w:rsidR="009B7279" w:rsidRPr="007567C9">
        <w:rPr>
          <w:rFonts w:ascii="Arial" w:hAnsi="Arial" w:cs="Arial"/>
        </w:rPr>
        <w:t xml:space="preserve"> </w:t>
      </w:r>
      <w:r w:rsidR="001A2055" w:rsidRPr="007567C9">
        <w:rPr>
          <w:rFonts w:ascii="Arial" w:hAnsi="Arial" w:cs="Arial"/>
        </w:rPr>
        <w:t xml:space="preserve">CHAIRPERSON </w:t>
      </w:r>
      <w:r w:rsidR="009B7279" w:rsidRPr="007567C9">
        <w:rPr>
          <w:rFonts w:ascii="Arial" w:hAnsi="Arial" w:cs="Arial"/>
        </w:rPr>
        <w:t>JANIE AGUIRRE</w:t>
      </w:r>
    </w:p>
    <w:p w14:paraId="21BC2393" w14:textId="42AD6FB3" w:rsidR="006E0F4E" w:rsidRPr="007567C9" w:rsidRDefault="002D2E06" w:rsidP="00F463AB">
      <w:pPr>
        <w:tabs>
          <w:tab w:val="left" w:pos="540"/>
        </w:tabs>
        <w:spacing w:after="16" w:line="259" w:lineRule="auto"/>
        <w:ind w:left="360" w:firstLine="90"/>
        <w:jc w:val="both"/>
        <w:rPr>
          <w:rFonts w:ascii="Arial" w:hAnsi="Arial" w:cs="Arial"/>
        </w:rPr>
      </w:pPr>
      <w:r w:rsidRPr="007567C9">
        <w:rPr>
          <w:rFonts w:ascii="Arial" w:hAnsi="Arial" w:cs="Arial"/>
        </w:rPr>
        <w:t xml:space="preserve">     </w:t>
      </w:r>
      <w:r w:rsidR="00D86146" w:rsidRPr="007567C9">
        <w:rPr>
          <w:rFonts w:ascii="Arial" w:hAnsi="Arial" w:cs="Arial"/>
        </w:rPr>
        <w:t>Chair</w:t>
      </w:r>
      <w:r w:rsidR="003E4D2D" w:rsidRPr="007567C9">
        <w:rPr>
          <w:rFonts w:ascii="Arial" w:hAnsi="Arial" w:cs="Arial"/>
        </w:rPr>
        <w:t>person</w:t>
      </w:r>
      <w:r w:rsidR="00D86146" w:rsidRPr="007567C9">
        <w:rPr>
          <w:rFonts w:ascii="Arial" w:hAnsi="Arial" w:cs="Arial"/>
        </w:rPr>
        <w:t xml:space="preserve"> </w:t>
      </w:r>
      <w:r w:rsidR="008A3FAA" w:rsidRPr="007567C9">
        <w:rPr>
          <w:rFonts w:ascii="Arial" w:hAnsi="Arial" w:cs="Arial"/>
        </w:rPr>
        <w:t xml:space="preserve">Janie Aguirre </w:t>
      </w:r>
      <w:r w:rsidR="00BC52A8" w:rsidRPr="007567C9">
        <w:rPr>
          <w:rFonts w:ascii="Arial" w:hAnsi="Arial" w:cs="Arial"/>
        </w:rPr>
        <w:t xml:space="preserve">adjourned the meeting </w:t>
      </w:r>
      <w:r w:rsidR="003649B7" w:rsidRPr="007567C9">
        <w:rPr>
          <w:rFonts w:ascii="Arial" w:hAnsi="Arial" w:cs="Arial"/>
        </w:rPr>
        <w:t xml:space="preserve">at </w:t>
      </w:r>
      <w:r w:rsidR="003F4F76" w:rsidRPr="007567C9">
        <w:rPr>
          <w:rFonts w:ascii="Arial" w:hAnsi="Arial" w:cs="Arial"/>
        </w:rPr>
        <w:t>1</w:t>
      </w:r>
      <w:r w:rsidR="007263C7" w:rsidRPr="007567C9">
        <w:rPr>
          <w:rFonts w:ascii="Arial" w:hAnsi="Arial" w:cs="Arial"/>
        </w:rPr>
        <w:t>0</w:t>
      </w:r>
      <w:r w:rsidR="00AB6029" w:rsidRPr="007567C9">
        <w:rPr>
          <w:rFonts w:ascii="Arial" w:hAnsi="Arial" w:cs="Arial"/>
        </w:rPr>
        <w:t>:</w:t>
      </w:r>
      <w:r w:rsidR="00E05A67" w:rsidRPr="007567C9">
        <w:rPr>
          <w:rFonts w:ascii="Arial" w:hAnsi="Arial" w:cs="Arial"/>
        </w:rPr>
        <w:t>34</w:t>
      </w:r>
      <w:r w:rsidR="00587774" w:rsidRPr="007567C9">
        <w:rPr>
          <w:rFonts w:ascii="Arial" w:hAnsi="Arial" w:cs="Arial"/>
        </w:rPr>
        <w:t xml:space="preserve"> a.m.</w:t>
      </w:r>
      <w:r w:rsidR="001866E6" w:rsidRPr="007567C9">
        <w:rPr>
          <w:rFonts w:ascii="Arial" w:hAnsi="Arial" w:cs="Arial"/>
        </w:rPr>
        <w:t xml:space="preserve"> </w:t>
      </w:r>
    </w:p>
    <w:p w14:paraId="49AD7806" w14:textId="1EC79EC5" w:rsidR="006E0F4E" w:rsidRPr="007567C9" w:rsidRDefault="006E0F4E" w:rsidP="0016674A">
      <w:pPr>
        <w:ind w:left="720" w:hanging="720"/>
        <w:jc w:val="both"/>
        <w:rPr>
          <w:rFonts w:ascii="Arial" w:hAnsi="Arial" w:cs="Arial"/>
        </w:rPr>
      </w:pPr>
    </w:p>
    <w:p w14:paraId="72CCC3A0" w14:textId="12A30929" w:rsidR="00967A42" w:rsidRPr="007567C9" w:rsidRDefault="007567C9" w:rsidP="00967A42">
      <w:pPr>
        <w:tabs>
          <w:tab w:val="left" w:pos="720"/>
          <w:tab w:val="left" w:pos="900"/>
          <w:tab w:val="left" w:pos="1800"/>
        </w:tabs>
        <w:spacing w:after="120" w:line="259" w:lineRule="auto"/>
        <w:ind w:left="450"/>
        <w:jc w:val="both"/>
        <w:rPr>
          <w:rFonts w:ascii="Arial" w:hAnsi="Arial" w:cs="Arial"/>
          <w:b/>
          <w:noProof/>
        </w:rPr>
      </w:pPr>
      <w:r w:rsidRPr="007567C9">
        <w:rPr>
          <w:rFonts w:ascii="Arial" w:hAnsi="Arial" w:cs="Arial"/>
          <w:noProof/>
        </w:rPr>
        <w:drawing>
          <wp:anchor distT="0" distB="0" distL="114300" distR="114300" simplePos="0" relativeHeight="251664384" behindDoc="0" locked="0" layoutInCell="1" allowOverlap="1" wp14:anchorId="697AD5A3" wp14:editId="350F9BD5">
            <wp:simplePos x="0" y="0"/>
            <wp:positionH relativeFrom="column">
              <wp:posOffset>4219575</wp:posOffset>
            </wp:positionH>
            <wp:positionV relativeFrom="paragraph">
              <wp:posOffset>406400</wp:posOffset>
            </wp:positionV>
            <wp:extent cx="1638300" cy="495300"/>
            <wp:effectExtent l="0" t="0" r="0" b="0"/>
            <wp:wrapNone/>
            <wp:docPr id="2" name="Picture 2" descr="C:\Users\Aduran\AppData\Local\Microsoft\Windows\INetCache\Content.Word\Adriana'sSigna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uran\AppData\Local\Microsoft\Windows\INetCache\Content.Word\Adriana'sSignatu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6146" w:rsidRPr="007567C9">
        <w:rPr>
          <w:rFonts w:ascii="Arial" w:hAnsi="Arial" w:cs="Arial"/>
          <w:b/>
        </w:rPr>
        <w:t xml:space="preserve">The </w:t>
      </w:r>
      <w:r w:rsidR="00B77381" w:rsidRPr="007567C9">
        <w:rPr>
          <w:rFonts w:ascii="Arial" w:hAnsi="Arial" w:cs="Arial"/>
          <w:b/>
        </w:rPr>
        <w:t xml:space="preserve">Next Meeting of the Senior Advisory Committee will be held </w:t>
      </w:r>
      <w:r w:rsidR="00031693" w:rsidRPr="007567C9">
        <w:rPr>
          <w:rFonts w:ascii="Arial" w:hAnsi="Arial" w:cs="Arial"/>
          <w:b/>
        </w:rPr>
        <w:t>in-person at the Gus Velasco Neighborhood Center</w:t>
      </w:r>
      <w:r w:rsidR="007832B5" w:rsidRPr="007567C9">
        <w:rPr>
          <w:rFonts w:ascii="Arial" w:hAnsi="Arial" w:cs="Arial"/>
          <w:b/>
        </w:rPr>
        <w:t xml:space="preserve"> on </w:t>
      </w:r>
      <w:proofErr w:type="spellStart"/>
      <w:r w:rsidR="00E05A67" w:rsidRPr="007567C9">
        <w:rPr>
          <w:rFonts w:ascii="Arial" w:hAnsi="Arial" w:cs="Arial"/>
          <w:b/>
        </w:rPr>
        <w:t>Septemeber</w:t>
      </w:r>
      <w:proofErr w:type="spellEnd"/>
      <w:r w:rsidR="00E05A67" w:rsidRPr="007567C9">
        <w:rPr>
          <w:rFonts w:ascii="Arial" w:hAnsi="Arial" w:cs="Arial"/>
          <w:b/>
        </w:rPr>
        <w:t xml:space="preserve"> 10</w:t>
      </w:r>
      <w:r w:rsidR="00030DF4" w:rsidRPr="007567C9">
        <w:rPr>
          <w:rFonts w:ascii="Arial" w:hAnsi="Arial" w:cs="Arial"/>
          <w:b/>
        </w:rPr>
        <w:t>,</w:t>
      </w:r>
      <w:r w:rsidR="00AF680B" w:rsidRPr="007567C9">
        <w:rPr>
          <w:rFonts w:ascii="Arial" w:hAnsi="Arial" w:cs="Arial"/>
          <w:b/>
        </w:rPr>
        <w:t xml:space="preserve"> </w:t>
      </w:r>
      <w:r w:rsidR="00AD0DC4" w:rsidRPr="007567C9">
        <w:rPr>
          <w:rFonts w:ascii="Arial" w:hAnsi="Arial" w:cs="Arial"/>
          <w:b/>
          <w:noProof/>
        </w:rPr>
        <w:t>202</w:t>
      </w:r>
      <w:r w:rsidR="00B87FE2" w:rsidRPr="007567C9">
        <w:rPr>
          <w:rFonts w:ascii="Arial" w:hAnsi="Arial" w:cs="Arial"/>
          <w:b/>
          <w:noProof/>
        </w:rPr>
        <w:t>4</w:t>
      </w:r>
      <w:r w:rsidR="00967A42" w:rsidRPr="007567C9">
        <w:rPr>
          <w:rFonts w:ascii="Arial" w:hAnsi="Arial" w:cs="Arial"/>
          <w:b/>
          <w:noProof/>
        </w:rPr>
        <w:t>.</w:t>
      </w:r>
      <w:r w:rsidR="002B72D5" w:rsidRPr="007567C9">
        <w:rPr>
          <w:rFonts w:ascii="Arial" w:hAnsi="Arial" w:cs="Arial"/>
        </w:rPr>
        <w:t xml:space="preserve"> </w:t>
      </w:r>
    </w:p>
    <w:p w14:paraId="64BBF345" w14:textId="7CD5393E" w:rsidR="008E040E" w:rsidRPr="004D2A8F" w:rsidRDefault="008E040E" w:rsidP="008E040E">
      <w:pPr>
        <w:tabs>
          <w:tab w:val="left" w:pos="720"/>
          <w:tab w:val="left" w:pos="900"/>
          <w:tab w:val="left" w:pos="1800"/>
        </w:tabs>
        <w:spacing w:after="120" w:line="259" w:lineRule="auto"/>
        <w:jc w:val="both"/>
        <w:rPr>
          <w:rFonts w:ascii="Arial" w:hAnsi="Arial" w:cs="Arial"/>
          <w:noProof/>
        </w:rPr>
      </w:pPr>
      <w:r w:rsidRPr="004D2A8F">
        <w:rPr>
          <w:rFonts w:ascii="Arial" w:hAnsi="Arial" w:cs="Arial"/>
          <w:noProof/>
        </w:rPr>
        <w:drawing>
          <wp:anchor distT="0" distB="0" distL="114300" distR="114300" simplePos="0" relativeHeight="251660288" behindDoc="1" locked="0" layoutInCell="1" allowOverlap="1" wp14:anchorId="21700E20" wp14:editId="65667508">
            <wp:simplePos x="0" y="0"/>
            <wp:positionH relativeFrom="column">
              <wp:posOffset>295275</wp:posOffset>
            </wp:positionH>
            <wp:positionV relativeFrom="paragraph">
              <wp:posOffset>1270</wp:posOffset>
            </wp:positionV>
            <wp:extent cx="1047750" cy="540385"/>
            <wp:effectExtent l="0" t="0" r="0" b="0"/>
            <wp:wrapTight wrapText="bothSides">
              <wp:wrapPolygon edited="0">
                <wp:start x="0" y="0"/>
                <wp:lineTo x="0" y="19798"/>
                <wp:lineTo x="14531" y="20559"/>
                <wp:lineTo x="21207" y="20559"/>
                <wp:lineTo x="21207" y="761"/>
                <wp:lineTo x="7462" y="0"/>
                <wp:lineTo x="0" y="0"/>
              </wp:wrapPolygon>
            </wp:wrapTight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C47" w:rsidRPr="004D2A8F">
        <w:rPr>
          <w:rFonts w:ascii="Arial" w:hAnsi="Arial" w:cs="Arial"/>
          <w:noProof/>
        </w:rPr>
        <w:t xml:space="preserve">   </w:t>
      </w:r>
    </w:p>
    <w:p w14:paraId="4A915991" w14:textId="77777777" w:rsidR="00DC1F8D" w:rsidRPr="004D2A8F" w:rsidRDefault="00DC1F8D" w:rsidP="008E040E">
      <w:pPr>
        <w:tabs>
          <w:tab w:val="left" w:pos="720"/>
          <w:tab w:val="left" w:pos="900"/>
          <w:tab w:val="left" w:pos="1800"/>
        </w:tabs>
        <w:spacing w:after="120" w:line="259" w:lineRule="auto"/>
        <w:jc w:val="both"/>
        <w:rPr>
          <w:rFonts w:ascii="Arial" w:hAnsi="Arial" w:cs="Arial"/>
          <w:noProof/>
        </w:rPr>
      </w:pPr>
      <w:r w:rsidRPr="004D2A8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F679D" wp14:editId="531AF9B2">
                <wp:simplePos x="0" y="0"/>
                <wp:positionH relativeFrom="margin">
                  <wp:posOffset>3578448</wp:posOffset>
                </wp:positionH>
                <wp:positionV relativeFrom="paragraph">
                  <wp:posOffset>137160</wp:posOffset>
                </wp:positionV>
                <wp:extent cx="2808515" cy="223"/>
                <wp:effectExtent l="0" t="0" r="3048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08515" cy="22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786A1DD6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81.75pt,10.8pt" to="502.9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8E040E" w:rsidRPr="004D2A8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9BAE40" wp14:editId="6D5A34CC">
                <wp:simplePos x="0" y="0"/>
                <wp:positionH relativeFrom="column">
                  <wp:posOffset>-81280</wp:posOffset>
                </wp:positionH>
                <wp:positionV relativeFrom="paragraph">
                  <wp:posOffset>138430</wp:posOffset>
                </wp:positionV>
                <wp:extent cx="2101932" cy="0"/>
                <wp:effectExtent l="0" t="0" r="317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193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44E4107B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0.9pt" to="159.1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  <w:r w:rsidRPr="004D2A8F">
        <w:rPr>
          <w:rFonts w:ascii="Arial" w:hAnsi="Arial" w:cs="Arial"/>
          <w:noProof/>
        </w:rPr>
        <w:tab/>
      </w:r>
    </w:p>
    <w:p w14:paraId="3AECF57F" w14:textId="0B2A07A9" w:rsidR="00A0332A" w:rsidRPr="004D2A8F" w:rsidRDefault="00E534F7" w:rsidP="008E040E">
      <w:pPr>
        <w:tabs>
          <w:tab w:val="left" w:pos="720"/>
          <w:tab w:val="left" w:pos="900"/>
          <w:tab w:val="left" w:pos="1800"/>
        </w:tabs>
        <w:spacing w:after="120" w:line="259" w:lineRule="auto"/>
        <w:jc w:val="both"/>
        <w:rPr>
          <w:rFonts w:ascii="Arial" w:hAnsi="Arial" w:cs="Arial"/>
          <w:noProof/>
        </w:rPr>
      </w:pPr>
      <w:r w:rsidRPr="004D2A8F">
        <w:rPr>
          <w:rFonts w:ascii="Arial" w:hAnsi="Arial" w:cs="Arial"/>
        </w:rPr>
        <w:t>Jose Carrillo</w:t>
      </w:r>
      <w:r w:rsidR="00D86146" w:rsidRPr="004D2A8F">
        <w:rPr>
          <w:rFonts w:ascii="Arial" w:hAnsi="Arial" w:cs="Arial"/>
        </w:rPr>
        <w:t>,</w:t>
      </w:r>
      <w:r w:rsidR="0009094E" w:rsidRPr="004D2A8F">
        <w:rPr>
          <w:rFonts w:ascii="Arial" w:hAnsi="Arial" w:cs="Arial"/>
        </w:rPr>
        <w:t xml:space="preserve"> Executive </w:t>
      </w:r>
      <w:r w:rsidR="008E36FF" w:rsidRPr="004D2A8F">
        <w:rPr>
          <w:rFonts w:ascii="Arial" w:hAnsi="Arial" w:cs="Arial"/>
        </w:rPr>
        <w:t>Secretary</w:t>
      </w:r>
      <w:r w:rsidR="00DC1F8D" w:rsidRPr="004D2A8F">
        <w:rPr>
          <w:rFonts w:ascii="Arial" w:hAnsi="Arial" w:cs="Arial"/>
        </w:rPr>
        <w:tab/>
      </w:r>
      <w:r w:rsidR="00DC1F8D" w:rsidRPr="004D2A8F">
        <w:rPr>
          <w:rFonts w:ascii="Arial" w:hAnsi="Arial" w:cs="Arial"/>
        </w:rPr>
        <w:tab/>
        <w:t xml:space="preserve">        </w:t>
      </w:r>
      <w:r w:rsidR="002B72D5" w:rsidRPr="004D2A8F">
        <w:rPr>
          <w:rFonts w:ascii="Arial" w:hAnsi="Arial" w:cs="Arial"/>
        </w:rPr>
        <w:t>Adriana Duran</w:t>
      </w:r>
      <w:r w:rsidR="00DC1F8D" w:rsidRPr="004D2A8F">
        <w:rPr>
          <w:rFonts w:ascii="Arial" w:hAnsi="Arial" w:cs="Arial"/>
        </w:rPr>
        <w:t>, Administrative Assistant II</w:t>
      </w:r>
    </w:p>
    <w:sectPr w:rsidR="00A0332A" w:rsidRPr="004D2A8F" w:rsidSect="00010914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008" w:right="1080" w:bottom="1008" w:left="108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E41527" w14:textId="77777777" w:rsidR="00AC1446" w:rsidRDefault="00AC1446">
      <w:r>
        <w:separator/>
      </w:r>
    </w:p>
  </w:endnote>
  <w:endnote w:type="continuationSeparator" w:id="0">
    <w:p w14:paraId="364C14B7" w14:textId="77777777" w:rsidR="00AC1446" w:rsidRDefault="00AC1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3987524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361EC2CA" w14:textId="19890D5B" w:rsidR="0016674A" w:rsidRPr="00AD482F" w:rsidRDefault="0016674A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AD482F">
          <w:rPr>
            <w:rFonts w:ascii="Arial" w:hAnsi="Arial" w:cs="Arial"/>
            <w:sz w:val="20"/>
            <w:szCs w:val="20"/>
          </w:rPr>
          <w:fldChar w:fldCharType="begin"/>
        </w:r>
        <w:r w:rsidRPr="00AD482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AD482F">
          <w:rPr>
            <w:rFonts w:ascii="Arial" w:hAnsi="Arial" w:cs="Arial"/>
            <w:sz w:val="20"/>
            <w:szCs w:val="20"/>
          </w:rPr>
          <w:fldChar w:fldCharType="separate"/>
        </w:r>
        <w:r w:rsidR="00DC5139">
          <w:rPr>
            <w:rFonts w:ascii="Arial" w:hAnsi="Arial" w:cs="Arial"/>
            <w:noProof/>
            <w:sz w:val="20"/>
            <w:szCs w:val="20"/>
          </w:rPr>
          <w:t>3</w:t>
        </w:r>
        <w:r w:rsidRPr="00AD482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5238AFC" w14:textId="77777777" w:rsidR="0016674A" w:rsidRDefault="001667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7771750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254A7D20" w14:textId="4E131CAE" w:rsidR="0016674A" w:rsidRPr="004C3D71" w:rsidRDefault="0016674A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C3D71">
          <w:rPr>
            <w:rFonts w:ascii="Arial" w:hAnsi="Arial" w:cs="Arial"/>
            <w:sz w:val="20"/>
            <w:szCs w:val="20"/>
          </w:rPr>
          <w:fldChar w:fldCharType="begin"/>
        </w:r>
        <w:r w:rsidRPr="004C3D71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C3D71">
          <w:rPr>
            <w:rFonts w:ascii="Arial" w:hAnsi="Arial" w:cs="Arial"/>
            <w:sz w:val="20"/>
            <w:szCs w:val="20"/>
          </w:rPr>
          <w:fldChar w:fldCharType="separate"/>
        </w:r>
        <w:r w:rsidR="00DC5139">
          <w:rPr>
            <w:rFonts w:ascii="Arial" w:hAnsi="Arial" w:cs="Arial"/>
            <w:noProof/>
            <w:sz w:val="20"/>
            <w:szCs w:val="20"/>
          </w:rPr>
          <w:t>1</w:t>
        </w:r>
        <w:r w:rsidRPr="004C3D71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5AF028D" w14:textId="77777777" w:rsidR="0016674A" w:rsidRDefault="001667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4AB8FE" w14:textId="77777777" w:rsidR="00AC1446" w:rsidRDefault="00AC1446">
      <w:r>
        <w:separator/>
      </w:r>
    </w:p>
  </w:footnote>
  <w:footnote w:type="continuationSeparator" w:id="0">
    <w:p w14:paraId="3E9FCCBA" w14:textId="77777777" w:rsidR="00AC1446" w:rsidRDefault="00AC14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59E3F8" w14:textId="77777777" w:rsidR="0016674A" w:rsidRDefault="0016674A" w:rsidP="00B77381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2B5868" w14:textId="77777777" w:rsidR="0016674A" w:rsidRDefault="0016674A" w:rsidP="004C3D71">
    <w:pPr>
      <w:pStyle w:val="Header"/>
      <w:jc w:val="center"/>
    </w:pPr>
    <w:r>
      <w:rPr>
        <w:noProof/>
      </w:rPr>
      <w:drawing>
        <wp:inline distT="0" distB="0" distL="0" distR="0" wp14:anchorId="1994ABB0" wp14:editId="778B3B2D">
          <wp:extent cx="1837249" cy="65273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ity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0305" cy="6715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3402D1"/>
    <w:multiLevelType w:val="hybridMultilevel"/>
    <w:tmpl w:val="7060A3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E90CB4"/>
    <w:multiLevelType w:val="hybridMultilevel"/>
    <w:tmpl w:val="6AE699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05AEC"/>
    <w:multiLevelType w:val="hybridMultilevel"/>
    <w:tmpl w:val="A1F4B2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DF0155"/>
    <w:multiLevelType w:val="hybridMultilevel"/>
    <w:tmpl w:val="AEF0C2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8D697B"/>
    <w:multiLevelType w:val="hybridMultilevel"/>
    <w:tmpl w:val="61743A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804D9"/>
    <w:multiLevelType w:val="hybridMultilevel"/>
    <w:tmpl w:val="140A0142"/>
    <w:lvl w:ilvl="0" w:tplc="28162696">
      <w:start w:val="1"/>
      <w:numFmt w:val="lowerLetter"/>
      <w:lvlText w:val="%1."/>
      <w:lvlJc w:val="left"/>
      <w:pPr>
        <w:ind w:left="150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2220" w:hanging="360"/>
      </w:p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22472E28"/>
    <w:multiLevelType w:val="hybridMultilevel"/>
    <w:tmpl w:val="D64A71F4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7" w15:restartNumberingAfterBreak="0">
    <w:nsid w:val="22750AEC"/>
    <w:multiLevelType w:val="hybridMultilevel"/>
    <w:tmpl w:val="6A2A4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B4D36"/>
    <w:multiLevelType w:val="hybridMultilevel"/>
    <w:tmpl w:val="77F0C6D8"/>
    <w:lvl w:ilvl="0" w:tplc="D1EAA5C4">
      <w:start w:val="9"/>
      <w:numFmt w:val="decimal"/>
      <w:lvlText w:val="%1."/>
      <w:lvlJc w:val="left"/>
      <w:pPr>
        <w:ind w:left="45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3D24E71"/>
    <w:multiLevelType w:val="hybridMultilevel"/>
    <w:tmpl w:val="9DBA9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B39A9"/>
    <w:multiLevelType w:val="hybridMultilevel"/>
    <w:tmpl w:val="87207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E9E016A"/>
    <w:multiLevelType w:val="hybridMultilevel"/>
    <w:tmpl w:val="B60ED8E8"/>
    <w:lvl w:ilvl="0" w:tplc="F8FA51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D07AEB"/>
    <w:multiLevelType w:val="hybridMultilevel"/>
    <w:tmpl w:val="2B967FB4"/>
    <w:lvl w:ilvl="0" w:tplc="D81E8176">
      <w:start w:val="1"/>
      <w:numFmt w:val="lowerRoman"/>
      <w:lvlText w:val="%1."/>
      <w:lvlJc w:val="left"/>
      <w:pPr>
        <w:ind w:left="14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3" w15:restartNumberingAfterBreak="0">
    <w:nsid w:val="4022142F"/>
    <w:multiLevelType w:val="hybridMultilevel"/>
    <w:tmpl w:val="02D0396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186CDB"/>
    <w:multiLevelType w:val="hybridMultilevel"/>
    <w:tmpl w:val="BF3AC5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3683AE6"/>
    <w:multiLevelType w:val="hybridMultilevel"/>
    <w:tmpl w:val="E8BE50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4B7733"/>
    <w:multiLevelType w:val="hybridMultilevel"/>
    <w:tmpl w:val="445A89E4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49A0412A"/>
    <w:multiLevelType w:val="hybridMultilevel"/>
    <w:tmpl w:val="43BAC9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0724DB"/>
    <w:multiLevelType w:val="hybridMultilevel"/>
    <w:tmpl w:val="22C8CCC2"/>
    <w:lvl w:ilvl="0" w:tplc="28162696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0E40E7"/>
    <w:multiLevelType w:val="hybridMultilevel"/>
    <w:tmpl w:val="6146367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A84AA5"/>
    <w:multiLevelType w:val="hybridMultilevel"/>
    <w:tmpl w:val="E1287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586B6D"/>
    <w:multiLevelType w:val="hybridMultilevel"/>
    <w:tmpl w:val="DF52D67E"/>
    <w:lvl w:ilvl="0" w:tplc="04090019">
      <w:start w:val="1"/>
      <w:numFmt w:val="lowerLetter"/>
      <w:lvlText w:val="%1."/>
      <w:lvlJc w:val="left"/>
      <w:pPr>
        <w:ind w:left="1208" w:hanging="360"/>
      </w:pPr>
    </w:lvl>
    <w:lvl w:ilvl="1" w:tplc="04090019" w:tentative="1">
      <w:start w:val="1"/>
      <w:numFmt w:val="lowerLetter"/>
      <w:lvlText w:val="%2."/>
      <w:lvlJc w:val="left"/>
      <w:pPr>
        <w:ind w:left="1928" w:hanging="360"/>
      </w:pPr>
    </w:lvl>
    <w:lvl w:ilvl="2" w:tplc="0409001B" w:tentative="1">
      <w:start w:val="1"/>
      <w:numFmt w:val="lowerRoman"/>
      <w:lvlText w:val="%3."/>
      <w:lvlJc w:val="right"/>
      <w:pPr>
        <w:ind w:left="2648" w:hanging="180"/>
      </w:pPr>
    </w:lvl>
    <w:lvl w:ilvl="3" w:tplc="0409000F" w:tentative="1">
      <w:start w:val="1"/>
      <w:numFmt w:val="decimal"/>
      <w:lvlText w:val="%4."/>
      <w:lvlJc w:val="left"/>
      <w:pPr>
        <w:ind w:left="3368" w:hanging="360"/>
      </w:pPr>
    </w:lvl>
    <w:lvl w:ilvl="4" w:tplc="04090019" w:tentative="1">
      <w:start w:val="1"/>
      <w:numFmt w:val="lowerLetter"/>
      <w:lvlText w:val="%5."/>
      <w:lvlJc w:val="left"/>
      <w:pPr>
        <w:ind w:left="4088" w:hanging="360"/>
      </w:pPr>
    </w:lvl>
    <w:lvl w:ilvl="5" w:tplc="0409001B" w:tentative="1">
      <w:start w:val="1"/>
      <w:numFmt w:val="lowerRoman"/>
      <w:lvlText w:val="%6."/>
      <w:lvlJc w:val="right"/>
      <w:pPr>
        <w:ind w:left="4808" w:hanging="180"/>
      </w:pPr>
    </w:lvl>
    <w:lvl w:ilvl="6" w:tplc="0409000F" w:tentative="1">
      <w:start w:val="1"/>
      <w:numFmt w:val="decimal"/>
      <w:lvlText w:val="%7."/>
      <w:lvlJc w:val="left"/>
      <w:pPr>
        <w:ind w:left="5528" w:hanging="360"/>
      </w:pPr>
    </w:lvl>
    <w:lvl w:ilvl="7" w:tplc="04090019" w:tentative="1">
      <w:start w:val="1"/>
      <w:numFmt w:val="lowerLetter"/>
      <w:lvlText w:val="%8."/>
      <w:lvlJc w:val="left"/>
      <w:pPr>
        <w:ind w:left="6248" w:hanging="360"/>
      </w:pPr>
    </w:lvl>
    <w:lvl w:ilvl="8" w:tplc="0409001B" w:tentative="1">
      <w:start w:val="1"/>
      <w:numFmt w:val="lowerRoman"/>
      <w:lvlText w:val="%9."/>
      <w:lvlJc w:val="right"/>
      <w:pPr>
        <w:ind w:left="6968" w:hanging="180"/>
      </w:pPr>
    </w:lvl>
  </w:abstractNum>
  <w:abstractNum w:abstractNumId="22" w15:restartNumberingAfterBreak="0">
    <w:nsid w:val="51DD4C8D"/>
    <w:multiLevelType w:val="hybridMultilevel"/>
    <w:tmpl w:val="F90A86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678C2621"/>
    <w:multiLevelType w:val="hybridMultilevel"/>
    <w:tmpl w:val="042436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BE6D75"/>
    <w:multiLevelType w:val="hybridMultilevel"/>
    <w:tmpl w:val="C6CC3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FB40D4"/>
    <w:multiLevelType w:val="hybridMultilevel"/>
    <w:tmpl w:val="39A62516"/>
    <w:lvl w:ilvl="0" w:tplc="28162696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3C5598"/>
    <w:multiLevelType w:val="hybridMultilevel"/>
    <w:tmpl w:val="33861CF0"/>
    <w:lvl w:ilvl="0" w:tplc="A8762556">
      <w:start w:val="1"/>
      <w:numFmt w:val="decimal"/>
      <w:lvlText w:val="%1."/>
      <w:lvlJc w:val="left"/>
      <w:pPr>
        <w:tabs>
          <w:tab w:val="num" w:pos="810"/>
        </w:tabs>
        <w:ind w:left="810" w:hanging="720"/>
      </w:pPr>
      <w:rPr>
        <w:rFonts w:hint="default"/>
        <w:color w:val="000000" w:themeColor="text1"/>
        <w:sz w:val="24"/>
        <w:szCs w:val="24"/>
      </w:rPr>
    </w:lvl>
    <w:lvl w:ilvl="1" w:tplc="E2406816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2" w:tplc="9DB8210C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28162696">
      <w:start w:val="1"/>
      <w:numFmt w:val="lowerLetter"/>
      <w:lvlText w:val="%4."/>
      <w:lvlJc w:val="left"/>
      <w:pPr>
        <w:tabs>
          <w:tab w:val="num" w:pos="4500"/>
        </w:tabs>
        <w:ind w:left="4500" w:hanging="360"/>
      </w:pPr>
      <w:rPr>
        <w:rFonts w:ascii="Arial" w:eastAsia="Times New Roman" w:hAnsi="Arial" w:cs="Arial" w:hint="default"/>
      </w:rPr>
    </w:lvl>
    <w:lvl w:ilvl="4" w:tplc="9550C8E8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F2565AE4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50DEA4F4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9A9AA0C4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19E8448E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27" w15:restartNumberingAfterBreak="0">
    <w:nsid w:val="72EE6043"/>
    <w:multiLevelType w:val="hybridMultilevel"/>
    <w:tmpl w:val="8A34713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8" w15:restartNumberingAfterBreak="0">
    <w:nsid w:val="764F1143"/>
    <w:multiLevelType w:val="hybridMultilevel"/>
    <w:tmpl w:val="D8745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DB11BF"/>
    <w:multiLevelType w:val="hybridMultilevel"/>
    <w:tmpl w:val="0230258A"/>
    <w:lvl w:ilvl="0" w:tplc="28162696">
      <w:start w:val="1"/>
      <w:numFmt w:val="lowerLetter"/>
      <w:lvlText w:val="%1.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7D8730E"/>
    <w:multiLevelType w:val="hybridMultilevel"/>
    <w:tmpl w:val="80EA383C"/>
    <w:lvl w:ilvl="0" w:tplc="FA4E06EA">
      <w:start w:val="8"/>
      <w:numFmt w:val="decimal"/>
      <w:lvlText w:val="%1."/>
      <w:lvlJc w:val="left"/>
      <w:pPr>
        <w:ind w:left="45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7B1944E1"/>
    <w:multiLevelType w:val="hybridMultilevel"/>
    <w:tmpl w:val="3A5C4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DE0BF1"/>
    <w:multiLevelType w:val="hybridMultilevel"/>
    <w:tmpl w:val="1264F626"/>
    <w:lvl w:ilvl="0" w:tplc="46FCC794">
      <w:start w:val="1"/>
      <w:numFmt w:val="lowerLetter"/>
      <w:lvlText w:val="%1."/>
      <w:lvlJc w:val="left"/>
      <w:pPr>
        <w:ind w:left="735" w:hanging="405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num w:numId="1">
    <w:abstractNumId w:val="26"/>
  </w:num>
  <w:num w:numId="2">
    <w:abstractNumId w:val="4"/>
  </w:num>
  <w:num w:numId="3">
    <w:abstractNumId w:val="25"/>
  </w:num>
  <w:num w:numId="4">
    <w:abstractNumId w:val="14"/>
  </w:num>
  <w:num w:numId="5">
    <w:abstractNumId w:val="32"/>
  </w:num>
  <w:num w:numId="6">
    <w:abstractNumId w:val="0"/>
  </w:num>
  <w:num w:numId="7">
    <w:abstractNumId w:val="7"/>
  </w:num>
  <w:num w:numId="8">
    <w:abstractNumId w:val="5"/>
  </w:num>
  <w:num w:numId="9">
    <w:abstractNumId w:val="18"/>
  </w:num>
  <w:num w:numId="10">
    <w:abstractNumId w:val="29"/>
  </w:num>
  <w:num w:numId="11">
    <w:abstractNumId w:val="12"/>
  </w:num>
  <w:num w:numId="12">
    <w:abstractNumId w:val="21"/>
  </w:num>
  <w:num w:numId="13">
    <w:abstractNumId w:val="13"/>
  </w:num>
  <w:num w:numId="14">
    <w:abstractNumId w:val="2"/>
  </w:num>
  <w:num w:numId="15">
    <w:abstractNumId w:val="3"/>
  </w:num>
  <w:num w:numId="16">
    <w:abstractNumId w:val="10"/>
  </w:num>
  <w:num w:numId="17">
    <w:abstractNumId w:val="16"/>
  </w:num>
  <w:num w:numId="18">
    <w:abstractNumId w:val="28"/>
  </w:num>
  <w:num w:numId="19">
    <w:abstractNumId w:val="6"/>
  </w:num>
  <w:num w:numId="20">
    <w:abstractNumId w:val="31"/>
  </w:num>
  <w:num w:numId="21">
    <w:abstractNumId w:val="24"/>
  </w:num>
  <w:num w:numId="22">
    <w:abstractNumId w:val="22"/>
  </w:num>
  <w:num w:numId="23">
    <w:abstractNumId w:val="8"/>
  </w:num>
  <w:num w:numId="24">
    <w:abstractNumId w:val="19"/>
  </w:num>
  <w:num w:numId="25">
    <w:abstractNumId w:val="9"/>
  </w:num>
  <w:num w:numId="26">
    <w:abstractNumId w:val="30"/>
  </w:num>
  <w:num w:numId="27">
    <w:abstractNumId w:val="17"/>
  </w:num>
  <w:num w:numId="28">
    <w:abstractNumId w:val="23"/>
  </w:num>
  <w:num w:numId="29">
    <w:abstractNumId w:val="27"/>
  </w:num>
  <w:num w:numId="30">
    <w:abstractNumId w:val="20"/>
  </w:num>
  <w:num w:numId="31">
    <w:abstractNumId w:val="15"/>
  </w:num>
  <w:num w:numId="32">
    <w:abstractNumId w:val="1"/>
  </w:num>
  <w:num w:numId="3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MrMwNTE3MTQ0tDRR0lEKTi0uzszPAykwsqgFAF+Up8ctAAAA"/>
  </w:docVars>
  <w:rsids>
    <w:rsidRoot w:val="009662BF"/>
    <w:rsid w:val="00001011"/>
    <w:rsid w:val="000010DD"/>
    <w:rsid w:val="00001501"/>
    <w:rsid w:val="000016CE"/>
    <w:rsid w:val="00001FAE"/>
    <w:rsid w:val="00002A13"/>
    <w:rsid w:val="00003219"/>
    <w:rsid w:val="000033A3"/>
    <w:rsid w:val="00003E8F"/>
    <w:rsid w:val="000044E0"/>
    <w:rsid w:val="00004506"/>
    <w:rsid w:val="0000591D"/>
    <w:rsid w:val="000061EA"/>
    <w:rsid w:val="00006C2D"/>
    <w:rsid w:val="00010914"/>
    <w:rsid w:val="000114D5"/>
    <w:rsid w:val="00011842"/>
    <w:rsid w:val="00011847"/>
    <w:rsid w:val="000121DA"/>
    <w:rsid w:val="0001298F"/>
    <w:rsid w:val="00012D51"/>
    <w:rsid w:val="000135C8"/>
    <w:rsid w:val="00013CEF"/>
    <w:rsid w:val="00014A6B"/>
    <w:rsid w:val="00016169"/>
    <w:rsid w:val="000177ED"/>
    <w:rsid w:val="00020579"/>
    <w:rsid w:val="00020FBA"/>
    <w:rsid w:val="000218DE"/>
    <w:rsid w:val="00021A59"/>
    <w:rsid w:val="00021F39"/>
    <w:rsid w:val="00023DA6"/>
    <w:rsid w:val="000244A5"/>
    <w:rsid w:val="000260D4"/>
    <w:rsid w:val="000261D2"/>
    <w:rsid w:val="00026401"/>
    <w:rsid w:val="00026EE0"/>
    <w:rsid w:val="00027553"/>
    <w:rsid w:val="000300A2"/>
    <w:rsid w:val="00030DF4"/>
    <w:rsid w:val="00031693"/>
    <w:rsid w:val="00031D57"/>
    <w:rsid w:val="0003277A"/>
    <w:rsid w:val="000331A3"/>
    <w:rsid w:val="00034F04"/>
    <w:rsid w:val="00036891"/>
    <w:rsid w:val="00036AEB"/>
    <w:rsid w:val="00036F86"/>
    <w:rsid w:val="000404EE"/>
    <w:rsid w:val="00040CFE"/>
    <w:rsid w:val="000415CA"/>
    <w:rsid w:val="00043B23"/>
    <w:rsid w:val="00044458"/>
    <w:rsid w:val="0004462B"/>
    <w:rsid w:val="00045218"/>
    <w:rsid w:val="00045C1E"/>
    <w:rsid w:val="00046587"/>
    <w:rsid w:val="0004706D"/>
    <w:rsid w:val="00047422"/>
    <w:rsid w:val="00052323"/>
    <w:rsid w:val="00052D1C"/>
    <w:rsid w:val="000564C7"/>
    <w:rsid w:val="00056623"/>
    <w:rsid w:val="00056670"/>
    <w:rsid w:val="0005699C"/>
    <w:rsid w:val="0005717B"/>
    <w:rsid w:val="0006030F"/>
    <w:rsid w:val="00061A4A"/>
    <w:rsid w:val="00061EF0"/>
    <w:rsid w:val="00062191"/>
    <w:rsid w:val="00062B28"/>
    <w:rsid w:val="0006342A"/>
    <w:rsid w:val="00063A62"/>
    <w:rsid w:val="00063C52"/>
    <w:rsid w:val="00064747"/>
    <w:rsid w:val="00065CFB"/>
    <w:rsid w:val="000660FF"/>
    <w:rsid w:val="00066D9D"/>
    <w:rsid w:val="000706CE"/>
    <w:rsid w:val="0007074E"/>
    <w:rsid w:val="0007140F"/>
    <w:rsid w:val="0007144C"/>
    <w:rsid w:val="00072010"/>
    <w:rsid w:val="0007286A"/>
    <w:rsid w:val="00075E25"/>
    <w:rsid w:val="00077370"/>
    <w:rsid w:val="0007741A"/>
    <w:rsid w:val="00077DD3"/>
    <w:rsid w:val="0008036C"/>
    <w:rsid w:val="00080594"/>
    <w:rsid w:val="00080AEA"/>
    <w:rsid w:val="00082C2B"/>
    <w:rsid w:val="00083278"/>
    <w:rsid w:val="00084A3A"/>
    <w:rsid w:val="00084AF1"/>
    <w:rsid w:val="00084C9A"/>
    <w:rsid w:val="00085C10"/>
    <w:rsid w:val="00087225"/>
    <w:rsid w:val="00087A8B"/>
    <w:rsid w:val="0009094E"/>
    <w:rsid w:val="00090BE8"/>
    <w:rsid w:val="00091F8A"/>
    <w:rsid w:val="00092C41"/>
    <w:rsid w:val="00092CC6"/>
    <w:rsid w:val="00093768"/>
    <w:rsid w:val="00093B0F"/>
    <w:rsid w:val="00094981"/>
    <w:rsid w:val="00094DE1"/>
    <w:rsid w:val="0009516E"/>
    <w:rsid w:val="00095741"/>
    <w:rsid w:val="00095AA5"/>
    <w:rsid w:val="00095AC0"/>
    <w:rsid w:val="00095C15"/>
    <w:rsid w:val="00096DE0"/>
    <w:rsid w:val="00096F9A"/>
    <w:rsid w:val="00097F07"/>
    <w:rsid w:val="000A0890"/>
    <w:rsid w:val="000A0D33"/>
    <w:rsid w:val="000A1AD5"/>
    <w:rsid w:val="000A2B10"/>
    <w:rsid w:val="000A5A53"/>
    <w:rsid w:val="000A6E5C"/>
    <w:rsid w:val="000A75B1"/>
    <w:rsid w:val="000A7F6E"/>
    <w:rsid w:val="000B003D"/>
    <w:rsid w:val="000B0963"/>
    <w:rsid w:val="000B2CE2"/>
    <w:rsid w:val="000B52D2"/>
    <w:rsid w:val="000B5B81"/>
    <w:rsid w:val="000B5C57"/>
    <w:rsid w:val="000B6B72"/>
    <w:rsid w:val="000B6C9A"/>
    <w:rsid w:val="000B7272"/>
    <w:rsid w:val="000C0296"/>
    <w:rsid w:val="000C07B7"/>
    <w:rsid w:val="000C0CDB"/>
    <w:rsid w:val="000C11F5"/>
    <w:rsid w:val="000C13C1"/>
    <w:rsid w:val="000C149B"/>
    <w:rsid w:val="000C3879"/>
    <w:rsid w:val="000C5D69"/>
    <w:rsid w:val="000C6152"/>
    <w:rsid w:val="000C6526"/>
    <w:rsid w:val="000D0385"/>
    <w:rsid w:val="000D206A"/>
    <w:rsid w:val="000D28A9"/>
    <w:rsid w:val="000D28EC"/>
    <w:rsid w:val="000D3B10"/>
    <w:rsid w:val="000D3EE1"/>
    <w:rsid w:val="000D45D9"/>
    <w:rsid w:val="000D540E"/>
    <w:rsid w:val="000D6AEF"/>
    <w:rsid w:val="000D7792"/>
    <w:rsid w:val="000D7F07"/>
    <w:rsid w:val="000E0C01"/>
    <w:rsid w:val="000E1159"/>
    <w:rsid w:val="000E12FF"/>
    <w:rsid w:val="000E154E"/>
    <w:rsid w:val="000E1A3D"/>
    <w:rsid w:val="000E3130"/>
    <w:rsid w:val="000E41ED"/>
    <w:rsid w:val="000E5948"/>
    <w:rsid w:val="000E5982"/>
    <w:rsid w:val="000E6AB6"/>
    <w:rsid w:val="000E6E54"/>
    <w:rsid w:val="000E71A7"/>
    <w:rsid w:val="000F07FC"/>
    <w:rsid w:val="000F1CB3"/>
    <w:rsid w:val="000F201B"/>
    <w:rsid w:val="000F3A51"/>
    <w:rsid w:val="000F422F"/>
    <w:rsid w:val="000F6379"/>
    <w:rsid w:val="000F77DC"/>
    <w:rsid w:val="001001AC"/>
    <w:rsid w:val="001004F8"/>
    <w:rsid w:val="00101544"/>
    <w:rsid w:val="0010179E"/>
    <w:rsid w:val="00102137"/>
    <w:rsid w:val="00102408"/>
    <w:rsid w:val="00102CBB"/>
    <w:rsid w:val="00104E9C"/>
    <w:rsid w:val="0010572C"/>
    <w:rsid w:val="00107159"/>
    <w:rsid w:val="00107AD4"/>
    <w:rsid w:val="00110D8A"/>
    <w:rsid w:val="0011190B"/>
    <w:rsid w:val="001129D7"/>
    <w:rsid w:val="001134B1"/>
    <w:rsid w:val="00113E25"/>
    <w:rsid w:val="001155A7"/>
    <w:rsid w:val="00115F8B"/>
    <w:rsid w:val="00116ECE"/>
    <w:rsid w:val="00120353"/>
    <w:rsid w:val="0012161A"/>
    <w:rsid w:val="0012489F"/>
    <w:rsid w:val="001256C2"/>
    <w:rsid w:val="00125961"/>
    <w:rsid w:val="00126EF9"/>
    <w:rsid w:val="00127E45"/>
    <w:rsid w:val="00127F69"/>
    <w:rsid w:val="00130A5A"/>
    <w:rsid w:val="00130AF7"/>
    <w:rsid w:val="00132808"/>
    <w:rsid w:val="001333B8"/>
    <w:rsid w:val="00133847"/>
    <w:rsid w:val="001342FC"/>
    <w:rsid w:val="0014054B"/>
    <w:rsid w:val="00140C37"/>
    <w:rsid w:val="00142E2F"/>
    <w:rsid w:val="001431A6"/>
    <w:rsid w:val="00145375"/>
    <w:rsid w:val="0014615F"/>
    <w:rsid w:val="00150453"/>
    <w:rsid w:val="001511B2"/>
    <w:rsid w:val="00151A25"/>
    <w:rsid w:val="00151A9A"/>
    <w:rsid w:val="00151CF8"/>
    <w:rsid w:val="00152489"/>
    <w:rsid w:val="00153390"/>
    <w:rsid w:val="001540C4"/>
    <w:rsid w:val="00154BBA"/>
    <w:rsid w:val="00156083"/>
    <w:rsid w:val="00156100"/>
    <w:rsid w:val="001566D2"/>
    <w:rsid w:val="00156D2F"/>
    <w:rsid w:val="0015742D"/>
    <w:rsid w:val="00160128"/>
    <w:rsid w:val="00161A08"/>
    <w:rsid w:val="00162193"/>
    <w:rsid w:val="00163BAE"/>
    <w:rsid w:val="00163C47"/>
    <w:rsid w:val="00164022"/>
    <w:rsid w:val="00164563"/>
    <w:rsid w:val="00165075"/>
    <w:rsid w:val="0016674A"/>
    <w:rsid w:val="00167551"/>
    <w:rsid w:val="001675FE"/>
    <w:rsid w:val="0017099D"/>
    <w:rsid w:val="001736C0"/>
    <w:rsid w:val="00174292"/>
    <w:rsid w:val="00174CEB"/>
    <w:rsid w:val="00174E27"/>
    <w:rsid w:val="00177FCA"/>
    <w:rsid w:val="001801A9"/>
    <w:rsid w:val="00180846"/>
    <w:rsid w:val="00180958"/>
    <w:rsid w:val="00183C78"/>
    <w:rsid w:val="00183D84"/>
    <w:rsid w:val="001842DB"/>
    <w:rsid w:val="00184368"/>
    <w:rsid w:val="00185DAD"/>
    <w:rsid w:val="001866E6"/>
    <w:rsid w:val="00190145"/>
    <w:rsid w:val="00190C3C"/>
    <w:rsid w:val="00192683"/>
    <w:rsid w:val="001928D0"/>
    <w:rsid w:val="00192C8C"/>
    <w:rsid w:val="00192EF7"/>
    <w:rsid w:val="00193A6A"/>
    <w:rsid w:val="00194CB4"/>
    <w:rsid w:val="00196532"/>
    <w:rsid w:val="001A002A"/>
    <w:rsid w:val="001A05E5"/>
    <w:rsid w:val="001A0DC2"/>
    <w:rsid w:val="001A136E"/>
    <w:rsid w:val="001A1F29"/>
    <w:rsid w:val="001A2055"/>
    <w:rsid w:val="001A23AF"/>
    <w:rsid w:val="001A31E0"/>
    <w:rsid w:val="001A36FE"/>
    <w:rsid w:val="001B2299"/>
    <w:rsid w:val="001B33CC"/>
    <w:rsid w:val="001B3C70"/>
    <w:rsid w:val="001B3DB9"/>
    <w:rsid w:val="001B3FA5"/>
    <w:rsid w:val="001B4CC1"/>
    <w:rsid w:val="001B5040"/>
    <w:rsid w:val="001B5251"/>
    <w:rsid w:val="001B6674"/>
    <w:rsid w:val="001B74CA"/>
    <w:rsid w:val="001C1672"/>
    <w:rsid w:val="001C2345"/>
    <w:rsid w:val="001C4898"/>
    <w:rsid w:val="001C4D41"/>
    <w:rsid w:val="001C5558"/>
    <w:rsid w:val="001C5D6B"/>
    <w:rsid w:val="001C6ABD"/>
    <w:rsid w:val="001D1384"/>
    <w:rsid w:val="001D17E3"/>
    <w:rsid w:val="001D1D71"/>
    <w:rsid w:val="001D1DE7"/>
    <w:rsid w:val="001D1FAA"/>
    <w:rsid w:val="001D1FD3"/>
    <w:rsid w:val="001D210B"/>
    <w:rsid w:val="001D4A4A"/>
    <w:rsid w:val="001D4C2F"/>
    <w:rsid w:val="001D4DD1"/>
    <w:rsid w:val="001E0DDA"/>
    <w:rsid w:val="001E15E0"/>
    <w:rsid w:val="001E1914"/>
    <w:rsid w:val="001E19BD"/>
    <w:rsid w:val="001E28EF"/>
    <w:rsid w:val="001E2A4A"/>
    <w:rsid w:val="001E2D4D"/>
    <w:rsid w:val="001E385A"/>
    <w:rsid w:val="001E4959"/>
    <w:rsid w:val="001E50BF"/>
    <w:rsid w:val="001E561F"/>
    <w:rsid w:val="001E573E"/>
    <w:rsid w:val="001E5959"/>
    <w:rsid w:val="001E6314"/>
    <w:rsid w:val="001E74D7"/>
    <w:rsid w:val="001F112C"/>
    <w:rsid w:val="001F1678"/>
    <w:rsid w:val="001F1CCC"/>
    <w:rsid w:val="001F2518"/>
    <w:rsid w:val="001F332C"/>
    <w:rsid w:val="001F35E3"/>
    <w:rsid w:val="001F3FE6"/>
    <w:rsid w:val="001F4382"/>
    <w:rsid w:val="001F5251"/>
    <w:rsid w:val="001F6187"/>
    <w:rsid w:val="001F61A6"/>
    <w:rsid w:val="001F7C5D"/>
    <w:rsid w:val="00201F89"/>
    <w:rsid w:val="00202404"/>
    <w:rsid w:val="00202B9D"/>
    <w:rsid w:val="00202CD2"/>
    <w:rsid w:val="00203D59"/>
    <w:rsid w:val="00204CA7"/>
    <w:rsid w:val="00205095"/>
    <w:rsid w:val="00205BCC"/>
    <w:rsid w:val="00205C25"/>
    <w:rsid w:val="0020638E"/>
    <w:rsid w:val="00206B65"/>
    <w:rsid w:val="002077D3"/>
    <w:rsid w:val="00207D31"/>
    <w:rsid w:val="00210680"/>
    <w:rsid w:val="00210C52"/>
    <w:rsid w:val="00211107"/>
    <w:rsid w:val="0021141D"/>
    <w:rsid w:val="002119DF"/>
    <w:rsid w:val="00211D6B"/>
    <w:rsid w:val="002130CE"/>
    <w:rsid w:val="00213A5F"/>
    <w:rsid w:val="0021487C"/>
    <w:rsid w:val="00214C59"/>
    <w:rsid w:val="00215394"/>
    <w:rsid w:val="002153D3"/>
    <w:rsid w:val="00215835"/>
    <w:rsid w:val="00217856"/>
    <w:rsid w:val="002178C1"/>
    <w:rsid w:val="00217F8A"/>
    <w:rsid w:val="0022260B"/>
    <w:rsid w:val="00222635"/>
    <w:rsid w:val="00222660"/>
    <w:rsid w:val="0022292C"/>
    <w:rsid w:val="00223583"/>
    <w:rsid w:val="00223C56"/>
    <w:rsid w:val="00224058"/>
    <w:rsid w:val="002243B0"/>
    <w:rsid w:val="00224580"/>
    <w:rsid w:val="00227CA7"/>
    <w:rsid w:val="00230AD7"/>
    <w:rsid w:val="002310D0"/>
    <w:rsid w:val="00231DCD"/>
    <w:rsid w:val="00231E40"/>
    <w:rsid w:val="00232B0F"/>
    <w:rsid w:val="002339DF"/>
    <w:rsid w:val="0023402B"/>
    <w:rsid w:val="002356A6"/>
    <w:rsid w:val="00237313"/>
    <w:rsid w:val="0024037F"/>
    <w:rsid w:val="0024054E"/>
    <w:rsid w:val="002423DD"/>
    <w:rsid w:val="002439B9"/>
    <w:rsid w:val="00244B7C"/>
    <w:rsid w:val="00245A69"/>
    <w:rsid w:val="00246EEE"/>
    <w:rsid w:val="0024772D"/>
    <w:rsid w:val="002515B5"/>
    <w:rsid w:val="00251C1E"/>
    <w:rsid w:val="002526E4"/>
    <w:rsid w:val="002542FE"/>
    <w:rsid w:val="00254444"/>
    <w:rsid w:val="002545F7"/>
    <w:rsid w:val="0025525D"/>
    <w:rsid w:val="00255610"/>
    <w:rsid w:val="00255628"/>
    <w:rsid w:val="0025785B"/>
    <w:rsid w:val="00261CA1"/>
    <w:rsid w:val="00261FEF"/>
    <w:rsid w:val="00263135"/>
    <w:rsid w:val="002635B3"/>
    <w:rsid w:val="00263AA8"/>
    <w:rsid w:val="00264DE6"/>
    <w:rsid w:val="002653A4"/>
    <w:rsid w:val="002660FE"/>
    <w:rsid w:val="00266F40"/>
    <w:rsid w:val="002678AB"/>
    <w:rsid w:val="0027053D"/>
    <w:rsid w:val="002727FF"/>
    <w:rsid w:val="00272ECD"/>
    <w:rsid w:val="00273B1F"/>
    <w:rsid w:val="002745CF"/>
    <w:rsid w:val="002753D2"/>
    <w:rsid w:val="00276714"/>
    <w:rsid w:val="00276C56"/>
    <w:rsid w:val="00276FC0"/>
    <w:rsid w:val="0028013A"/>
    <w:rsid w:val="00280202"/>
    <w:rsid w:val="00281AA9"/>
    <w:rsid w:val="00281E7E"/>
    <w:rsid w:val="00282B75"/>
    <w:rsid w:val="00284274"/>
    <w:rsid w:val="002843D4"/>
    <w:rsid w:val="0028496D"/>
    <w:rsid w:val="00285ACE"/>
    <w:rsid w:val="0029005C"/>
    <w:rsid w:val="00290E9D"/>
    <w:rsid w:val="0029170A"/>
    <w:rsid w:val="00292390"/>
    <w:rsid w:val="002926E5"/>
    <w:rsid w:val="002927C3"/>
    <w:rsid w:val="00292CB7"/>
    <w:rsid w:val="002935FE"/>
    <w:rsid w:val="00293B35"/>
    <w:rsid w:val="002943D2"/>
    <w:rsid w:val="00295B7A"/>
    <w:rsid w:val="00295C24"/>
    <w:rsid w:val="00297A9A"/>
    <w:rsid w:val="002A01C9"/>
    <w:rsid w:val="002A25EC"/>
    <w:rsid w:val="002A26D0"/>
    <w:rsid w:val="002A366A"/>
    <w:rsid w:val="002A3AA4"/>
    <w:rsid w:val="002A4CFB"/>
    <w:rsid w:val="002A5976"/>
    <w:rsid w:val="002A700E"/>
    <w:rsid w:val="002B0CBC"/>
    <w:rsid w:val="002B1C34"/>
    <w:rsid w:val="002B1C9B"/>
    <w:rsid w:val="002B29AE"/>
    <w:rsid w:val="002B3BF6"/>
    <w:rsid w:val="002B409E"/>
    <w:rsid w:val="002B44BF"/>
    <w:rsid w:val="002B463E"/>
    <w:rsid w:val="002B47A6"/>
    <w:rsid w:val="002B4D6E"/>
    <w:rsid w:val="002B5A31"/>
    <w:rsid w:val="002B69C7"/>
    <w:rsid w:val="002B72D5"/>
    <w:rsid w:val="002B7818"/>
    <w:rsid w:val="002C29D3"/>
    <w:rsid w:val="002C7506"/>
    <w:rsid w:val="002D12C2"/>
    <w:rsid w:val="002D1A14"/>
    <w:rsid w:val="002D29E9"/>
    <w:rsid w:val="002D2E06"/>
    <w:rsid w:val="002D3D4C"/>
    <w:rsid w:val="002D545A"/>
    <w:rsid w:val="002D7ACC"/>
    <w:rsid w:val="002E02E5"/>
    <w:rsid w:val="002E1023"/>
    <w:rsid w:val="002E17F2"/>
    <w:rsid w:val="002E323E"/>
    <w:rsid w:val="002E32D5"/>
    <w:rsid w:val="002E3A66"/>
    <w:rsid w:val="002E3C32"/>
    <w:rsid w:val="002E61F3"/>
    <w:rsid w:val="002E70F5"/>
    <w:rsid w:val="002F0189"/>
    <w:rsid w:val="002F021A"/>
    <w:rsid w:val="002F07E1"/>
    <w:rsid w:val="002F2642"/>
    <w:rsid w:val="002F2BA4"/>
    <w:rsid w:val="002F2DA3"/>
    <w:rsid w:val="002F3698"/>
    <w:rsid w:val="002F37AB"/>
    <w:rsid w:val="002F4483"/>
    <w:rsid w:val="002F5CF7"/>
    <w:rsid w:val="002F6E9E"/>
    <w:rsid w:val="002F7749"/>
    <w:rsid w:val="00300C21"/>
    <w:rsid w:val="003017DD"/>
    <w:rsid w:val="00301D05"/>
    <w:rsid w:val="0030308E"/>
    <w:rsid w:val="00303CCD"/>
    <w:rsid w:val="00304471"/>
    <w:rsid w:val="00304D7C"/>
    <w:rsid w:val="00305AAE"/>
    <w:rsid w:val="00305DD3"/>
    <w:rsid w:val="00306611"/>
    <w:rsid w:val="00307C3B"/>
    <w:rsid w:val="00310ED7"/>
    <w:rsid w:val="00310FDA"/>
    <w:rsid w:val="00311ABE"/>
    <w:rsid w:val="00311EB8"/>
    <w:rsid w:val="0031281C"/>
    <w:rsid w:val="00314B19"/>
    <w:rsid w:val="003159EE"/>
    <w:rsid w:val="00315BBA"/>
    <w:rsid w:val="003163E7"/>
    <w:rsid w:val="00316DAE"/>
    <w:rsid w:val="0031721C"/>
    <w:rsid w:val="00317CA8"/>
    <w:rsid w:val="00317F51"/>
    <w:rsid w:val="0032056A"/>
    <w:rsid w:val="003206B7"/>
    <w:rsid w:val="00321DA8"/>
    <w:rsid w:val="00322BE7"/>
    <w:rsid w:val="003231F7"/>
    <w:rsid w:val="00323447"/>
    <w:rsid w:val="00323AEB"/>
    <w:rsid w:val="00323C50"/>
    <w:rsid w:val="003242B1"/>
    <w:rsid w:val="003242ED"/>
    <w:rsid w:val="00324F30"/>
    <w:rsid w:val="003255D3"/>
    <w:rsid w:val="00325A3A"/>
    <w:rsid w:val="00325DD2"/>
    <w:rsid w:val="003260EA"/>
    <w:rsid w:val="0032692E"/>
    <w:rsid w:val="00326C74"/>
    <w:rsid w:val="00327DEE"/>
    <w:rsid w:val="00327E99"/>
    <w:rsid w:val="003305BE"/>
    <w:rsid w:val="00331B9A"/>
    <w:rsid w:val="0033229A"/>
    <w:rsid w:val="00332534"/>
    <w:rsid w:val="00332B80"/>
    <w:rsid w:val="003337C1"/>
    <w:rsid w:val="00333B5D"/>
    <w:rsid w:val="00335D74"/>
    <w:rsid w:val="0033709C"/>
    <w:rsid w:val="00337C90"/>
    <w:rsid w:val="003402B6"/>
    <w:rsid w:val="00341407"/>
    <w:rsid w:val="003416FC"/>
    <w:rsid w:val="003421F6"/>
    <w:rsid w:val="003424E7"/>
    <w:rsid w:val="003432A8"/>
    <w:rsid w:val="00343401"/>
    <w:rsid w:val="00343613"/>
    <w:rsid w:val="00343F39"/>
    <w:rsid w:val="00344CA5"/>
    <w:rsid w:val="003451AD"/>
    <w:rsid w:val="0034621A"/>
    <w:rsid w:val="00347772"/>
    <w:rsid w:val="0035059C"/>
    <w:rsid w:val="00350628"/>
    <w:rsid w:val="00350CE4"/>
    <w:rsid w:val="0035114B"/>
    <w:rsid w:val="003513D3"/>
    <w:rsid w:val="00353D76"/>
    <w:rsid w:val="00354DCF"/>
    <w:rsid w:val="00355741"/>
    <w:rsid w:val="003565C4"/>
    <w:rsid w:val="00356783"/>
    <w:rsid w:val="0035684F"/>
    <w:rsid w:val="0035761C"/>
    <w:rsid w:val="00361EAB"/>
    <w:rsid w:val="00362546"/>
    <w:rsid w:val="00363C2B"/>
    <w:rsid w:val="0036408E"/>
    <w:rsid w:val="003645EC"/>
    <w:rsid w:val="003649B7"/>
    <w:rsid w:val="00364A94"/>
    <w:rsid w:val="00364CBA"/>
    <w:rsid w:val="00364F73"/>
    <w:rsid w:val="003654B3"/>
    <w:rsid w:val="003661BD"/>
    <w:rsid w:val="003662F7"/>
    <w:rsid w:val="00366B62"/>
    <w:rsid w:val="0036761D"/>
    <w:rsid w:val="003706E3"/>
    <w:rsid w:val="003736B9"/>
    <w:rsid w:val="00373765"/>
    <w:rsid w:val="00374332"/>
    <w:rsid w:val="00376259"/>
    <w:rsid w:val="00377C38"/>
    <w:rsid w:val="003816B0"/>
    <w:rsid w:val="00381B1A"/>
    <w:rsid w:val="003826C0"/>
    <w:rsid w:val="003836D5"/>
    <w:rsid w:val="00384789"/>
    <w:rsid w:val="00384B5D"/>
    <w:rsid w:val="00386585"/>
    <w:rsid w:val="00386A6B"/>
    <w:rsid w:val="00387EA4"/>
    <w:rsid w:val="00390F09"/>
    <w:rsid w:val="00392CA8"/>
    <w:rsid w:val="0039363D"/>
    <w:rsid w:val="0039562D"/>
    <w:rsid w:val="0039587F"/>
    <w:rsid w:val="00395A99"/>
    <w:rsid w:val="0039602C"/>
    <w:rsid w:val="00396218"/>
    <w:rsid w:val="0039714B"/>
    <w:rsid w:val="003972D5"/>
    <w:rsid w:val="00397A0F"/>
    <w:rsid w:val="003A039F"/>
    <w:rsid w:val="003A0C54"/>
    <w:rsid w:val="003A1CF9"/>
    <w:rsid w:val="003A261D"/>
    <w:rsid w:val="003A426F"/>
    <w:rsid w:val="003A46D9"/>
    <w:rsid w:val="003A49B7"/>
    <w:rsid w:val="003A5307"/>
    <w:rsid w:val="003A5737"/>
    <w:rsid w:val="003A6088"/>
    <w:rsid w:val="003A62B0"/>
    <w:rsid w:val="003A6328"/>
    <w:rsid w:val="003A7B90"/>
    <w:rsid w:val="003B127C"/>
    <w:rsid w:val="003B1CFE"/>
    <w:rsid w:val="003B2160"/>
    <w:rsid w:val="003B246D"/>
    <w:rsid w:val="003B3429"/>
    <w:rsid w:val="003B3776"/>
    <w:rsid w:val="003B4A99"/>
    <w:rsid w:val="003B4D10"/>
    <w:rsid w:val="003B6B07"/>
    <w:rsid w:val="003B7DAA"/>
    <w:rsid w:val="003C0BCB"/>
    <w:rsid w:val="003C1069"/>
    <w:rsid w:val="003C144D"/>
    <w:rsid w:val="003C1EE0"/>
    <w:rsid w:val="003C2022"/>
    <w:rsid w:val="003C25C1"/>
    <w:rsid w:val="003C30DF"/>
    <w:rsid w:val="003C33EB"/>
    <w:rsid w:val="003C40AB"/>
    <w:rsid w:val="003C4DB6"/>
    <w:rsid w:val="003C5693"/>
    <w:rsid w:val="003C661A"/>
    <w:rsid w:val="003C6970"/>
    <w:rsid w:val="003C6FF6"/>
    <w:rsid w:val="003C7D36"/>
    <w:rsid w:val="003D0963"/>
    <w:rsid w:val="003D1127"/>
    <w:rsid w:val="003D1AE8"/>
    <w:rsid w:val="003D1CEE"/>
    <w:rsid w:val="003D20E7"/>
    <w:rsid w:val="003D216F"/>
    <w:rsid w:val="003D366D"/>
    <w:rsid w:val="003D445D"/>
    <w:rsid w:val="003D6123"/>
    <w:rsid w:val="003D64BC"/>
    <w:rsid w:val="003D7818"/>
    <w:rsid w:val="003D78E4"/>
    <w:rsid w:val="003D7CCF"/>
    <w:rsid w:val="003D7DE0"/>
    <w:rsid w:val="003E0C55"/>
    <w:rsid w:val="003E1236"/>
    <w:rsid w:val="003E3F05"/>
    <w:rsid w:val="003E4546"/>
    <w:rsid w:val="003E4D2D"/>
    <w:rsid w:val="003E4F55"/>
    <w:rsid w:val="003E5712"/>
    <w:rsid w:val="003E6A6F"/>
    <w:rsid w:val="003E700C"/>
    <w:rsid w:val="003E7405"/>
    <w:rsid w:val="003E784F"/>
    <w:rsid w:val="003F0AF2"/>
    <w:rsid w:val="003F490B"/>
    <w:rsid w:val="003F4C5F"/>
    <w:rsid w:val="003F4F76"/>
    <w:rsid w:val="003F5155"/>
    <w:rsid w:val="003F7641"/>
    <w:rsid w:val="0040247E"/>
    <w:rsid w:val="00403D30"/>
    <w:rsid w:val="00403E2F"/>
    <w:rsid w:val="00403E96"/>
    <w:rsid w:val="00404ED0"/>
    <w:rsid w:val="0040510C"/>
    <w:rsid w:val="00405BCC"/>
    <w:rsid w:val="00406529"/>
    <w:rsid w:val="0040776B"/>
    <w:rsid w:val="00407EEA"/>
    <w:rsid w:val="00410C19"/>
    <w:rsid w:val="0041194D"/>
    <w:rsid w:val="004124C3"/>
    <w:rsid w:val="0041330C"/>
    <w:rsid w:val="00413DF0"/>
    <w:rsid w:val="0041460E"/>
    <w:rsid w:val="00414916"/>
    <w:rsid w:val="0041525E"/>
    <w:rsid w:val="00415867"/>
    <w:rsid w:val="00417926"/>
    <w:rsid w:val="00420929"/>
    <w:rsid w:val="00421109"/>
    <w:rsid w:val="004214D8"/>
    <w:rsid w:val="004217E6"/>
    <w:rsid w:val="00421ECD"/>
    <w:rsid w:val="0042245C"/>
    <w:rsid w:val="00422475"/>
    <w:rsid w:val="00422F9B"/>
    <w:rsid w:val="00423088"/>
    <w:rsid w:val="00424202"/>
    <w:rsid w:val="004242F8"/>
    <w:rsid w:val="004268AE"/>
    <w:rsid w:val="00426E85"/>
    <w:rsid w:val="00426ED6"/>
    <w:rsid w:val="00427519"/>
    <w:rsid w:val="00427561"/>
    <w:rsid w:val="0042799F"/>
    <w:rsid w:val="004327C1"/>
    <w:rsid w:val="00432DF0"/>
    <w:rsid w:val="004338A5"/>
    <w:rsid w:val="00434666"/>
    <w:rsid w:val="00434F51"/>
    <w:rsid w:val="00435A08"/>
    <w:rsid w:val="00436041"/>
    <w:rsid w:val="00436B6D"/>
    <w:rsid w:val="0044036A"/>
    <w:rsid w:val="00440766"/>
    <w:rsid w:val="00440D6F"/>
    <w:rsid w:val="00441A09"/>
    <w:rsid w:val="004422A9"/>
    <w:rsid w:val="00442E6E"/>
    <w:rsid w:val="00443832"/>
    <w:rsid w:val="00444A25"/>
    <w:rsid w:val="00444C57"/>
    <w:rsid w:val="0044576D"/>
    <w:rsid w:val="00446459"/>
    <w:rsid w:val="00447C75"/>
    <w:rsid w:val="00447FA9"/>
    <w:rsid w:val="0045002C"/>
    <w:rsid w:val="00450223"/>
    <w:rsid w:val="0045094A"/>
    <w:rsid w:val="00450EE0"/>
    <w:rsid w:val="004528D3"/>
    <w:rsid w:val="00452B35"/>
    <w:rsid w:val="0045426D"/>
    <w:rsid w:val="0045474A"/>
    <w:rsid w:val="0045555B"/>
    <w:rsid w:val="00456AE2"/>
    <w:rsid w:val="00460E33"/>
    <w:rsid w:val="004612D9"/>
    <w:rsid w:val="00462D26"/>
    <w:rsid w:val="00463B85"/>
    <w:rsid w:val="0046404C"/>
    <w:rsid w:val="00464142"/>
    <w:rsid w:val="00464A54"/>
    <w:rsid w:val="00465941"/>
    <w:rsid w:val="00465960"/>
    <w:rsid w:val="00466108"/>
    <w:rsid w:val="00466550"/>
    <w:rsid w:val="00467E85"/>
    <w:rsid w:val="00467F81"/>
    <w:rsid w:val="00470F62"/>
    <w:rsid w:val="00471FC4"/>
    <w:rsid w:val="00473CE0"/>
    <w:rsid w:val="004746D1"/>
    <w:rsid w:val="0047473F"/>
    <w:rsid w:val="00475070"/>
    <w:rsid w:val="0047592B"/>
    <w:rsid w:val="0048046D"/>
    <w:rsid w:val="00480898"/>
    <w:rsid w:val="00481270"/>
    <w:rsid w:val="00482E99"/>
    <w:rsid w:val="00483BDF"/>
    <w:rsid w:val="004841AA"/>
    <w:rsid w:val="004844D2"/>
    <w:rsid w:val="00484BBA"/>
    <w:rsid w:val="00485471"/>
    <w:rsid w:val="004854C3"/>
    <w:rsid w:val="00485FEC"/>
    <w:rsid w:val="00486368"/>
    <w:rsid w:val="00486E6F"/>
    <w:rsid w:val="00487074"/>
    <w:rsid w:val="00487375"/>
    <w:rsid w:val="00487580"/>
    <w:rsid w:val="004900F9"/>
    <w:rsid w:val="00490AAC"/>
    <w:rsid w:val="00491022"/>
    <w:rsid w:val="004916E1"/>
    <w:rsid w:val="004928F8"/>
    <w:rsid w:val="00492B06"/>
    <w:rsid w:val="00493723"/>
    <w:rsid w:val="00493B79"/>
    <w:rsid w:val="00494091"/>
    <w:rsid w:val="0049422A"/>
    <w:rsid w:val="00494D0D"/>
    <w:rsid w:val="0049551D"/>
    <w:rsid w:val="00497482"/>
    <w:rsid w:val="004A035F"/>
    <w:rsid w:val="004A0A1A"/>
    <w:rsid w:val="004A56B8"/>
    <w:rsid w:val="004A5FB6"/>
    <w:rsid w:val="004A73ED"/>
    <w:rsid w:val="004B2BA1"/>
    <w:rsid w:val="004B38D6"/>
    <w:rsid w:val="004B4AE2"/>
    <w:rsid w:val="004B52E2"/>
    <w:rsid w:val="004B554C"/>
    <w:rsid w:val="004B5FAC"/>
    <w:rsid w:val="004B63C8"/>
    <w:rsid w:val="004B702B"/>
    <w:rsid w:val="004C00CE"/>
    <w:rsid w:val="004C03B0"/>
    <w:rsid w:val="004C0672"/>
    <w:rsid w:val="004C085F"/>
    <w:rsid w:val="004C1570"/>
    <w:rsid w:val="004C1A4B"/>
    <w:rsid w:val="004C24A6"/>
    <w:rsid w:val="004C2727"/>
    <w:rsid w:val="004C352C"/>
    <w:rsid w:val="004C3808"/>
    <w:rsid w:val="004C3D71"/>
    <w:rsid w:val="004C432D"/>
    <w:rsid w:val="004C5C29"/>
    <w:rsid w:val="004C7ED8"/>
    <w:rsid w:val="004D2A8F"/>
    <w:rsid w:val="004D3F14"/>
    <w:rsid w:val="004D3FB5"/>
    <w:rsid w:val="004D45FF"/>
    <w:rsid w:val="004D4AD9"/>
    <w:rsid w:val="004D4D8D"/>
    <w:rsid w:val="004D5812"/>
    <w:rsid w:val="004D6F49"/>
    <w:rsid w:val="004D7281"/>
    <w:rsid w:val="004E03D7"/>
    <w:rsid w:val="004E0472"/>
    <w:rsid w:val="004E0EDF"/>
    <w:rsid w:val="004E3C2B"/>
    <w:rsid w:val="004E4E26"/>
    <w:rsid w:val="004E4EDD"/>
    <w:rsid w:val="004E6909"/>
    <w:rsid w:val="004E69D1"/>
    <w:rsid w:val="004E6CAF"/>
    <w:rsid w:val="004E74BE"/>
    <w:rsid w:val="004E7BB2"/>
    <w:rsid w:val="004E7F6A"/>
    <w:rsid w:val="004F0748"/>
    <w:rsid w:val="004F1203"/>
    <w:rsid w:val="004F235C"/>
    <w:rsid w:val="004F2A16"/>
    <w:rsid w:val="004F2D99"/>
    <w:rsid w:val="004F3C2D"/>
    <w:rsid w:val="004F408E"/>
    <w:rsid w:val="004F5812"/>
    <w:rsid w:val="004F6A3B"/>
    <w:rsid w:val="004F6BC1"/>
    <w:rsid w:val="004F7803"/>
    <w:rsid w:val="004F7BA9"/>
    <w:rsid w:val="00501225"/>
    <w:rsid w:val="00502170"/>
    <w:rsid w:val="005036A9"/>
    <w:rsid w:val="00503CE8"/>
    <w:rsid w:val="00504A6D"/>
    <w:rsid w:val="00505CD2"/>
    <w:rsid w:val="0050619A"/>
    <w:rsid w:val="005066E9"/>
    <w:rsid w:val="0050742E"/>
    <w:rsid w:val="0051089F"/>
    <w:rsid w:val="005109C6"/>
    <w:rsid w:val="00510C28"/>
    <w:rsid w:val="00510DD4"/>
    <w:rsid w:val="00512608"/>
    <w:rsid w:val="00512DB7"/>
    <w:rsid w:val="00513077"/>
    <w:rsid w:val="00513668"/>
    <w:rsid w:val="0051378E"/>
    <w:rsid w:val="00516271"/>
    <w:rsid w:val="005163FF"/>
    <w:rsid w:val="0051662D"/>
    <w:rsid w:val="00516836"/>
    <w:rsid w:val="00517614"/>
    <w:rsid w:val="005178B5"/>
    <w:rsid w:val="00521EE6"/>
    <w:rsid w:val="00523269"/>
    <w:rsid w:val="00523A6E"/>
    <w:rsid w:val="00523AF5"/>
    <w:rsid w:val="005246E8"/>
    <w:rsid w:val="00525B6C"/>
    <w:rsid w:val="005264AA"/>
    <w:rsid w:val="00526947"/>
    <w:rsid w:val="00526E60"/>
    <w:rsid w:val="00526FAF"/>
    <w:rsid w:val="00527076"/>
    <w:rsid w:val="005313A9"/>
    <w:rsid w:val="00531F22"/>
    <w:rsid w:val="0053270C"/>
    <w:rsid w:val="00533BFB"/>
    <w:rsid w:val="00536CCC"/>
    <w:rsid w:val="00536CFF"/>
    <w:rsid w:val="00537844"/>
    <w:rsid w:val="00537F01"/>
    <w:rsid w:val="00541D89"/>
    <w:rsid w:val="005439AC"/>
    <w:rsid w:val="0054415C"/>
    <w:rsid w:val="0054452E"/>
    <w:rsid w:val="00544B3B"/>
    <w:rsid w:val="00544E4F"/>
    <w:rsid w:val="005452F0"/>
    <w:rsid w:val="00545A45"/>
    <w:rsid w:val="00546922"/>
    <w:rsid w:val="00546CE5"/>
    <w:rsid w:val="00547FE4"/>
    <w:rsid w:val="0055097A"/>
    <w:rsid w:val="0055102B"/>
    <w:rsid w:val="0055389C"/>
    <w:rsid w:val="00554237"/>
    <w:rsid w:val="00554A62"/>
    <w:rsid w:val="00556B85"/>
    <w:rsid w:val="00556C76"/>
    <w:rsid w:val="00557B3E"/>
    <w:rsid w:val="00561494"/>
    <w:rsid w:val="005620C7"/>
    <w:rsid w:val="005624C8"/>
    <w:rsid w:val="00562533"/>
    <w:rsid w:val="0056286B"/>
    <w:rsid w:val="00562A9F"/>
    <w:rsid w:val="0056486C"/>
    <w:rsid w:val="005658EE"/>
    <w:rsid w:val="00567679"/>
    <w:rsid w:val="00570EA3"/>
    <w:rsid w:val="00572412"/>
    <w:rsid w:val="00572A40"/>
    <w:rsid w:val="00572FBB"/>
    <w:rsid w:val="00573213"/>
    <w:rsid w:val="005737B5"/>
    <w:rsid w:val="0057385E"/>
    <w:rsid w:val="005746AD"/>
    <w:rsid w:val="005749EA"/>
    <w:rsid w:val="00575566"/>
    <w:rsid w:val="00576D81"/>
    <w:rsid w:val="005779D3"/>
    <w:rsid w:val="00577E84"/>
    <w:rsid w:val="0058084D"/>
    <w:rsid w:val="00580C9E"/>
    <w:rsid w:val="00580F8A"/>
    <w:rsid w:val="00581D8E"/>
    <w:rsid w:val="00582031"/>
    <w:rsid w:val="00582264"/>
    <w:rsid w:val="005826AE"/>
    <w:rsid w:val="00582E72"/>
    <w:rsid w:val="00583A39"/>
    <w:rsid w:val="0058450B"/>
    <w:rsid w:val="00584617"/>
    <w:rsid w:val="00584A46"/>
    <w:rsid w:val="00585C5E"/>
    <w:rsid w:val="00585CDB"/>
    <w:rsid w:val="00585DD8"/>
    <w:rsid w:val="00587774"/>
    <w:rsid w:val="0058778C"/>
    <w:rsid w:val="00587950"/>
    <w:rsid w:val="00587A6A"/>
    <w:rsid w:val="0059064F"/>
    <w:rsid w:val="005918B1"/>
    <w:rsid w:val="00591B3E"/>
    <w:rsid w:val="00592B85"/>
    <w:rsid w:val="00594606"/>
    <w:rsid w:val="0059496B"/>
    <w:rsid w:val="00594D0B"/>
    <w:rsid w:val="00595988"/>
    <w:rsid w:val="0059650D"/>
    <w:rsid w:val="0059677D"/>
    <w:rsid w:val="00596878"/>
    <w:rsid w:val="005970E8"/>
    <w:rsid w:val="005977DD"/>
    <w:rsid w:val="005A0589"/>
    <w:rsid w:val="005A2947"/>
    <w:rsid w:val="005A3863"/>
    <w:rsid w:val="005A3B9F"/>
    <w:rsid w:val="005A449F"/>
    <w:rsid w:val="005A4B9C"/>
    <w:rsid w:val="005A5BB6"/>
    <w:rsid w:val="005A5E5B"/>
    <w:rsid w:val="005A6164"/>
    <w:rsid w:val="005A6906"/>
    <w:rsid w:val="005A760F"/>
    <w:rsid w:val="005B0060"/>
    <w:rsid w:val="005B199A"/>
    <w:rsid w:val="005B19CB"/>
    <w:rsid w:val="005B22A2"/>
    <w:rsid w:val="005B249C"/>
    <w:rsid w:val="005B36A1"/>
    <w:rsid w:val="005B4846"/>
    <w:rsid w:val="005B581B"/>
    <w:rsid w:val="005B615C"/>
    <w:rsid w:val="005B6700"/>
    <w:rsid w:val="005B709D"/>
    <w:rsid w:val="005B7704"/>
    <w:rsid w:val="005C45FE"/>
    <w:rsid w:val="005C4D44"/>
    <w:rsid w:val="005C5275"/>
    <w:rsid w:val="005C5446"/>
    <w:rsid w:val="005C5611"/>
    <w:rsid w:val="005C59F8"/>
    <w:rsid w:val="005C6EB9"/>
    <w:rsid w:val="005D26C6"/>
    <w:rsid w:val="005D3727"/>
    <w:rsid w:val="005D3812"/>
    <w:rsid w:val="005D4353"/>
    <w:rsid w:val="005D43CF"/>
    <w:rsid w:val="005D4567"/>
    <w:rsid w:val="005D6633"/>
    <w:rsid w:val="005D6941"/>
    <w:rsid w:val="005E033A"/>
    <w:rsid w:val="005E0CEE"/>
    <w:rsid w:val="005E0D0E"/>
    <w:rsid w:val="005E0E4A"/>
    <w:rsid w:val="005E1F67"/>
    <w:rsid w:val="005E2A45"/>
    <w:rsid w:val="005E31A5"/>
    <w:rsid w:val="005E38FB"/>
    <w:rsid w:val="005E42F9"/>
    <w:rsid w:val="005E5536"/>
    <w:rsid w:val="005F02F9"/>
    <w:rsid w:val="005F1802"/>
    <w:rsid w:val="005F3BD0"/>
    <w:rsid w:val="005F578A"/>
    <w:rsid w:val="005F5A0D"/>
    <w:rsid w:val="005F7EC1"/>
    <w:rsid w:val="006008FD"/>
    <w:rsid w:val="00600E33"/>
    <w:rsid w:val="00601619"/>
    <w:rsid w:val="00603D7E"/>
    <w:rsid w:val="00604781"/>
    <w:rsid w:val="00604914"/>
    <w:rsid w:val="00604A40"/>
    <w:rsid w:val="0060783B"/>
    <w:rsid w:val="006108F1"/>
    <w:rsid w:val="00612CA3"/>
    <w:rsid w:val="006130C9"/>
    <w:rsid w:val="00613A44"/>
    <w:rsid w:val="00613D59"/>
    <w:rsid w:val="00616B1E"/>
    <w:rsid w:val="00617BB4"/>
    <w:rsid w:val="006207AD"/>
    <w:rsid w:val="00621531"/>
    <w:rsid w:val="00622196"/>
    <w:rsid w:val="00622577"/>
    <w:rsid w:val="00622E1A"/>
    <w:rsid w:val="00624AA7"/>
    <w:rsid w:val="00624B4A"/>
    <w:rsid w:val="006258BF"/>
    <w:rsid w:val="00625DC4"/>
    <w:rsid w:val="00625F8E"/>
    <w:rsid w:val="006272AE"/>
    <w:rsid w:val="006274FB"/>
    <w:rsid w:val="00630C84"/>
    <w:rsid w:val="00630DB1"/>
    <w:rsid w:val="0063174F"/>
    <w:rsid w:val="0063184F"/>
    <w:rsid w:val="006325E0"/>
    <w:rsid w:val="00633007"/>
    <w:rsid w:val="00633979"/>
    <w:rsid w:val="0063475F"/>
    <w:rsid w:val="0063696A"/>
    <w:rsid w:val="00636D5B"/>
    <w:rsid w:val="00637323"/>
    <w:rsid w:val="00641B7E"/>
    <w:rsid w:val="00641B8C"/>
    <w:rsid w:val="00642681"/>
    <w:rsid w:val="00642C97"/>
    <w:rsid w:val="00643D27"/>
    <w:rsid w:val="00644070"/>
    <w:rsid w:val="00644527"/>
    <w:rsid w:val="00644A63"/>
    <w:rsid w:val="00644C76"/>
    <w:rsid w:val="00644FEF"/>
    <w:rsid w:val="00645305"/>
    <w:rsid w:val="00645917"/>
    <w:rsid w:val="00646424"/>
    <w:rsid w:val="00646A04"/>
    <w:rsid w:val="0064752B"/>
    <w:rsid w:val="00647DC7"/>
    <w:rsid w:val="00650EDD"/>
    <w:rsid w:val="00651C4F"/>
    <w:rsid w:val="00652B97"/>
    <w:rsid w:val="00654299"/>
    <w:rsid w:val="006545A9"/>
    <w:rsid w:val="0065489D"/>
    <w:rsid w:val="00654AE8"/>
    <w:rsid w:val="0065510B"/>
    <w:rsid w:val="00655184"/>
    <w:rsid w:val="0065572A"/>
    <w:rsid w:val="0065685A"/>
    <w:rsid w:val="00656A82"/>
    <w:rsid w:val="00657C47"/>
    <w:rsid w:val="00663070"/>
    <w:rsid w:val="006631DE"/>
    <w:rsid w:val="00665901"/>
    <w:rsid w:val="00665A9D"/>
    <w:rsid w:val="00666DB6"/>
    <w:rsid w:val="00667BA5"/>
    <w:rsid w:val="00667FAA"/>
    <w:rsid w:val="006701E4"/>
    <w:rsid w:val="00672B6F"/>
    <w:rsid w:val="00673847"/>
    <w:rsid w:val="00673FB6"/>
    <w:rsid w:val="00674F8A"/>
    <w:rsid w:val="006758A0"/>
    <w:rsid w:val="006769B0"/>
    <w:rsid w:val="00681FF7"/>
    <w:rsid w:val="006824DD"/>
    <w:rsid w:val="0068267D"/>
    <w:rsid w:val="00683A26"/>
    <w:rsid w:val="00685517"/>
    <w:rsid w:val="00686129"/>
    <w:rsid w:val="006864C1"/>
    <w:rsid w:val="0069233E"/>
    <w:rsid w:val="0069267E"/>
    <w:rsid w:val="006938B4"/>
    <w:rsid w:val="006938D5"/>
    <w:rsid w:val="00693AF3"/>
    <w:rsid w:val="00695158"/>
    <w:rsid w:val="00695CB4"/>
    <w:rsid w:val="006964C3"/>
    <w:rsid w:val="00697719"/>
    <w:rsid w:val="00697B44"/>
    <w:rsid w:val="006A075D"/>
    <w:rsid w:val="006A1D62"/>
    <w:rsid w:val="006A20DD"/>
    <w:rsid w:val="006A453D"/>
    <w:rsid w:val="006A466C"/>
    <w:rsid w:val="006A5901"/>
    <w:rsid w:val="006B0046"/>
    <w:rsid w:val="006B0BE7"/>
    <w:rsid w:val="006B18A9"/>
    <w:rsid w:val="006B1BB7"/>
    <w:rsid w:val="006B24F8"/>
    <w:rsid w:val="006B283C"/>
    <w:rsid w:val="006B3190"/>
    <w:rsid w:val="006B404E"/>
    <w:rsid w:val="006B52FE"/>
    <w:rsid w:val="006B7736"/>
    <w:rsid w:val="006C112F"/>
    <w:rsid w:val="006C15C5"/>
    <w:rsid w:val="006C1BD9"/>
    <w:rsid w:val="006C53F2"/>
    <w:rsid w:val="006C6E44"/>
    <w:rsid w:val="006D04A7"/>
    <w:rsid w:val="006D104E"/>
    <w:rsid w:val="006D22E4"/>
    <w:rsid w:val="006D2347"/>
    <w:rsid w:val="006D251E"/>
    <w:rsid w:val="006D2635"/>
    <w:rsid w:val="006D32B3"/>
    <w:rsid w:val="006D6B72"/>
    <w:rsid w:val="006D6C6B"/>
    <w:rsid w:val="006E0F4E"/>
    <w:rsid w:val="006E1455"/>
    <w:rsid w:val="006E32A0"/>
    <w:rsid w:val="006E5A80"/>
    <w:rsid w:val="006E6558"/>
    <w:rsid w:val="006E6CFA"/>
    <w:rsid w:val="006F05EF"/>
    <w:rsid w:val="006F0660"/>
    <w:rsid w:val="006F151F"/>
    <w:rsid w:val="006F38D7"/>
    <w:rsid w:val="006F4472"/>
    <w:rsid w:val="006F5A7B"/>
    <w:rsid w:val="006F5B73"/>
    <w:rsid w:val="006F6A29"/>
    <w:rsid w:val="006F6A8A"/>
    <w:rsid w:val="006F75B4"/>
    <w:rsid w:val="006F7AAF"/>
    <w:rsid w:val="007016D3"/>
    <w:rsid w:val="00702711"/>
    <w:rsid w:val="00703C01"/>
    <w:rsid w:val="00703DF4"/>
    <w:rsid w:val="007056DE"/>
    <w:rsid w:val="00710087"/>
    <w:rsid w:val="007115E4"/>
    <w:rsid w:val="0071474B"/>
    <w:rsid w:val="007150FE"/>
    <w:rsid w:val="00715E33"/>
    <w:rsid w:val="00716298"/>
    <w:rsid w:val="007166F0"/>
    <w:rsid w:val="00721612"/>
    <w:rsid w:val="007218A1"/>
    <w:rsid w:val="00721A0A"/>
    <w:rsid w:val="00722030"/>
    <w:rsid w:val="0072281F"/>
    <w:rsid w:val="00722F67"/>
    <w:rsid w:val="0072398D"/>
    <w:rsid w:val="007245CE"/>
    <w:rsid w:val="00724DFE"/>
    <w:rsid w:val="007258C5"/>
    <w:rsid w:val="00725F76"/>
    <w:rsid w:val="007263C7"/>
    <w:rsid w:val="00726AAB"/>
    <w:rsid w:val="00727493"/>
    <w:rsid w:val="00730A3E"/>
    <w:rsid w:val="00730AB0"/>
    <w:rsid w:val="00732197"/>
    <w:rsid w:val="00733054"/>
    <w:rsid w:val="007330AC"/>
    <w:rsid w:val="0073424A"/>
    <w:rsid w:val="0073484C"/>
    <w:rsid w:val="00734FAD"/>
    <w:rsid w:val="0073712A"/>
    <w:rsid w:val="0073738B"/>
    <w:rsid w:val="007375C4"/>
    <w:rsid w:val="00737B3F"/>
    <w:rsid w:val="00740723"/>
    <w:rsid w:val="00740A0E"/>
    <w:rsid w:val="00741973"/>
    <w:rsid w:val="007424D6"/>
    <w:rsid w:val="00744E29"/>
    <w:rsid w:val="007450AB"/>
    <w:rsid w:val="0074697B"/>
    <w:rsid w:val="00746EA4"/>
    <w:rsid w:val="0074744E"/>
    <w:rsid w:val="0075062A"/>
    <w:rsid w:val="00750B76"/>
    <w:rsid w:val="00752696"/>
    <w:rsid w:val="007527F1"/>
    <w:rsid w:val="00754012"/>
    <w:rsid w:val="00754B13"/>
    <w:rsid w:val="007567C9"/>
    <w:rsid w:val="00757955"/>
    <w:rsid w:val="00757B2A"/>
    <w:rsid w:val="00757E79"/>
    <w:rsid w:val="00760287"/>
    <w:rsid w:val="00761A3E"/>
    <w:rsid w:val="007626F2"/>
    <w:rsid w:val="00762FEA"/>
    <w:rsid w:val="00764D09"/>
    <w:rsid w:val="0076577A"/>
    <w:rsid w:val="00766ABE"/>
    <w:rsid w:val="00766B18"/>
    <w:rsid w:val="007707B2"/>
    <w:rsid w:val="00771402"/>
    <w:rsid w:val="00771970"/>
    <w:rsid w:val="0077392D"/>
    <w:rsid w:val="00774534"/>
    <w:rsid w:val="00774E9C"/>
    <w:rsid w:val="00774EE0"/>
    <w:rsid w:val="0077614C"/>
    <w:rsid w:val="00776520"/>
    <w:rsid w:val="007775DB"/>
    <w:rsid w:val="0077787D"/>
    <w:rsid w:val="00777CEC"/>
    <w:rsid w:val="00777E65"/>
    <w:rsid w:val="00780A44"/>
    <w:rsid w:val="00780D84"/>
    <w:rsid w:val="00780EBE"/>
    <w:rsid w:val="00782E2B"/>
    <w:rsid w:val="007832B5"/>
    <w:rsid w:val="007845F7"/>
    <w:rsid w:val="00785E75"/>
    <w:rsid w:val="007878B9"/>
    <w:rsid w:val="00787D8E"/>
    <w:rsid w:val="007916EE"/>
    <w:rsid w:val="0079172C"/>
    <w:rsid w:val="00791AD8"/>
    <w:rsid w:val="00792B3D"/>
    <w:rsid w:val="007934F6"/>
    <w:rsid w:val="00793B6F"/>
    <w:rsid w:val="0079403C"/>
    <w:rsid w:val="007948D9"/>
    <w:rsid w:val="00794919"/>
    <w:rsid w:val="0079523D"/>
    <w:rsid w:val="007959B0"/>
    <w:rsid w:val="00796016"/>
    <w:rsid w:val="007A12EF"/>
    <w:rsid w:val="007A3059"/>
    <w:rsid w:val="007A33C3"/>
    <w:rsid w:val="007A3865"/>
    <w:rsid w:val="007A3A43"/>
    <w:rsid w:val="007A54BC"/>
    <w:rsid w:val="007A5C7E"/>
    <w:rsid w:val="007A7089"/>
    <w:rsid w:val="007B092B"/>
    <w:rsid w:val="007B0BA5"/>
    <w:rsid w:val="007B260A"/>
    <w:rsid w:val="007B2AE2"/>
    <w:rsid w:val="007B41AE"/>
    <w:rsid w:val="007B4393"/>
    <w:rsid w:val="007B4616"/>
    <w:rsid w:val="007B5096"/>
    <w:rsid w:val="007B51AF"/>
    <w:rsid w:val="007B5EDF"/>
    <w:rsid w:val="007B639D"/>
    <w:rsid w:val="007B6D14"/>
    <w:rsid w:val="007B7172"/>
    <w:rsid w:val="007B78E8"/>
    <w:rsid w:val="007B7C74"/>
    <w:rsid w:val="007C011E"/>
    <w:rsid w:val="007C2A15"/>
    <w:rsid w:val="007C2FF2"/>
    <w:rsid w:val="007C401C"/>
    <w:rsid w:val="007C618A"/>
    <w:rsid w:val="007C6C41"/>
    <w:rsid w:val="007D156C"/>
    <w:rsid w:val="007D2EAF"/>
    <w:rsid w:val="007D51AD"/>
    <w:rsid w:val="007D5B91"/>
    <w:rsid w:val="007D61E9"/>
    <w:rsid w:val="007D6954"/>
    <w:rsid w:val="007D759F"/>
    <w:rsid w:val="007E0026"/>
    <w:rsid w:val="007E2C8C"/>
    <w:rsid w:val="007E4006"/>
    <w:rsid w:val="007E596F"/>
    <w:rsid w:val="007E6A6E"/>
    <w:rsid w:val="007E738D"/>
    <w:rsid w:val="007E78D6"/>
    <w:rsid w:val="007E7EA3"/>
    <w:rsid w:val="007F04FC"/>
    <w:rsid w:val="007F1705"/>
    <w:rsid w:val="007F1E48"/>
    <w:rsid w:val="007F2107"/>
    <w:rsid w:val="007F2497"/>
    <w:rsid w:val="007F308E"/>
    <w:rsid w:val="007F503E"/>
    <w:rsid w:val="007F56FA"/>
    <w:rsid w:val="007F5FE8"/>
    <w:rsid w:val="007F6B77"/>
    <w:rsid w:val="0080019B"/>
    <w:rsid w:val="00803893"/>
    <w:rsid w:val="00803C3D"/>
    <w:rsid w:val="0080447B"/>
    <w:rsid w:val="008066A9"/>
    <w:rsid w:val="00806E83"/>
    <w:rsid w:val="00810082"/>
    <w:rsid w:val="008126AF"/>
    <w:rsid w:val="008130AD"/>
    <w:rsid w:val="00813940"/>
    <w:rsid w:val="00814DF8"/>
    <w:rsid w:val="008209D7"/>
    <w:rsid w:val="00820F28"/>
    <w:rsid w:val="008215FF"/>
    <w:rsid w:val="0082165E"/>
    <w:rsid w:val="00821F0A"/>
    <w:rsid w:val="00824AE8"/>
    <w:rsid w:val="00826867"/>
    <w:rsid w:val="00830399"/>
    <w:rsid w:val="00830FA3"/>
    <w:rsid w:val="0083206D"/>
    <w:rsid w:val="0083492B"/>
    <w:rsid w:val="008367CE"/>
    <w:rsid w:val="008374F4"/>
    <w:rsid w:val="00837AD1"/>
    <w:rsid w:val="00837F5F"/>
    <w:rsid w:val="0084008D"/>
    <w:rsid w:val="00842EF3"/>
    <w:rsid w:val="00842FA4"/>
    <w:rsid w:val="00844AED"/>
    <w:rsid w:val="00844D3D"/>
    <w:rsid w:val="00845950"/>
    <w:rsid w:val="008460D0"/>
    <w:rsid w:val="00846245"/>
    <w:rsid w:val="00846291"/>
    <w:rsid w:val="00846ECF"/>
    <w:rsid w:val="00847A1C"/>
    <w:rsid w:val="008507EF"/>
    <w:rsid w:val="0085081F"/>
    <w:rsid w:val="00852E91"/>
    <w:rsid w:val="008531F7"/>
    <w:rsid w:val="0085350B"/>
    <w:rsid w:val="008539EA"/>
    <w:rsid w:val="008559A5"/>
    <w:rsid w:val="00855A07"/>
    <w:rsid w:val="00856626"/>
    <w:rsid w:val="00856E14"/>
    <w:rsid w:val="0085744D"/>
    <w:rsid w:val="008576C1"/>
    <w:rsid w:val="00860C55"/>
    <w:rsid w:val="0086127A"/>
    <w:rsid w:val="008619B7"/>
    <w:rsid w:val="00863E29"/>
    <w:rsid w:val="00864F8D"/>
    <w:rsid w:val="008658F8"/>
    <w:rsid w:val="00871B04"/>
    <w:rsid w:val="008720E8"/>
    <w:rsid w:val="0087296A"/>
    <w:rsid w:val="00873E95"/>
    <w:rsid w:val="0087476F"/>
    <w:rsid w:val="00874ED0"/>
    <w:rsid w:val="00875F41"/>
    <w:rsid w:val="00877366"/>
    <w:rsid w:val="00880534"/>
    <w:rsid w:val="0088163E"/>
    <w:rsid w:val="00882182"/>
    <w:rsid w:val="008827C1"/>
    <w:rsid w:val="00883441"/>
    <w:rsid w:val="00883B1C"/>
    <w:rsid w:val="008840E3"/>
    <w:rsid w:val="00884193"/>
    <w:rsid w:val="008844BF"/>
    <w:rsid w:val="008844D2"/>
    <w:rsid w:val="00884A40"/>
    <w:rsid w:val="00884D60"/>
    <w:rsid w:val="00885901"/>
    <w:rsid w:val="00886CAF"/>
    <w:rsid w:val="008871B1"/>
    <w:rsid w:val="00887B74"/>
    <w:rsid w:val="00890179"/>
    <w:rsid w:val="008903B2"/>
    <w:rsid w:val="00890C2A"/>
    <w:rsid w:val="008917CF"/>
    <w:rsid w:val="00891A1C"/>
    <w:rsid w:val="00891A2C"/>
    <w:rsid w:val="00891BBA"/>
    <w:rsid w:val="00892148"/>
    <w:rsid w:val="00892A82"/>
    <w:rsid w:val="00893795"/>
    <w:rsid w:val="008962F7"/>
    <w:rsid w:val="0089662A"/>
    <w:rsid w:val="00897645"/>
    <w:rsid w:val="008A03EC"/>
    <w:rsid w:val="008A0550"/>
    <w:rsid w:val="008A0807"/>
    <w:rsid w:val="008A0B30"/>
    <w:rsid w:val="008A0D8E"/>
    <w:rsid w:val="008A1540"/>
    <w:rsid w:val="008A17E3"/>
    <w:rsid w:val="008A1A9C"/>
    <w:rsid w:val="008A25F6"/>
    <w:rsid w:val="008A368F"/>
    <w:rsid w:val="008A3990"/>
    <w:rsid w:val="008A3F88"/>
    <w:rsid w:val="008A3FAA"/>
    <w:rsid w:val="008A4A26"/>
    <w:rsid w:val="008A5056"/>
    <w:rsid w:val="008A50D9"/>
    <w:rsid w:val="008A6843"/>
    <w:rsid w:val="008A799E"/>
    <w:rsid w:val="008A7B45"/>
    <w:rsid w:val="008B3C9D"/>
    <w:rsid w:val="008B3EDE"/>
    <w:rsid w:val="008B4922"/>
    <w:rsid w:val="008B5343"/>
    <w:rsid w:val="008B6CD3"/>
    <w:rsid w:val="008B7901"/>
    <w:rsid w:val="008C0751"/>
    <w:rsid w:val="008C0C19"/>
    <w:rsid w:val="008C0D89"/>
    <w:rsid w:val="008C194D"/>
    <w:rsid w:val="008C1B78"/>
    <w:rsid w:val="008C3735"/>
    <w:rsid w:val="008C46E8"/>
    <w:rsid w:val="008C535E"/>
    <w:rsid w:val="008C55BD"/>
    <w:rsid w:val="008C7437"/>
    <w:rsid w:val="008C746C"/>
    <w:rsid w:val="008C7724"/>
    <w:rsid w:val="008C78A4"/>
    <w:rsid w:val="008D0347"/>
    <w:rsid w:val="008D0A65"/>
    <w:rsid w:val="008D0F2B"/>
    <w:rsid w:val="008D18FA"/>
    <w:rsid w:val="008D1F91"/>
    <w:rsid w:val="008D22E5"/>
    <w:rsid w:val="008D259F"/>
    <w:rsid w:val="008D3283"/>
    <w:rsid w:val="008D43D4"/>
    <w:rsid w:val="008D4A27"/>
    <w:rsid w:val="008D5E56"/>
    <w:rsid w:val="008D685D"/>
    <w:rsid w:val="008E040E"/>
    <w:rsid w:val="008E1DDC"/>
    <w:rsid w:val="008E2C99"/>
    <w:rsid w:val="008E324A"/>
    <w:rsid w:val="008E36FF"/>
    <w:rsid w:val="008E3F5B"/>
    <w:rsid w:val="008E4B50"/>
    <w:rsid w:val="008E528C"/>
    <w:rsid w:val="008E5905"/>
    <w:rsid w:val="008E5F8D"/>
    <w:rsid w:val="008E7D99"/>
    <w:rsid w:val="008E7E37"/>
    <w:rsid w:val="008E7F76"/>
    <w:rsid w:val="008F241B"/>
    <w:rsid w:val="008F2AB0"/>
    <w:rsid w:val="008F2BD4"/>
    <w:rsid w:val="008F319E"/>
    <w:rsid w:val="008F4D6E"/>
    <w:rsid w:val="008F5E1B"/>
    <w:rsid w:val="008F702D"/>
    <w:rsid w:val="00900615"/>
    <w:rsid w:val="0090118E"/>
    <w:rsid w:val="00901525"/>
    <w:rsid w:val="0090154E"/>
    <w:rsid w:val="009016EB"/>
    <w:rsid w:val="0090186E"/>
    <w:rsid w:val="00902C85"/>
    <w:rsid w:val="009037CC"/>
    <w:rsid w:val="009041F7"/>
    <w:rsid w:val="009046CF"/>
    <w:rsid w:val="00905D7A"/>
    <w:rsid w:val="009065D4"/>
    <w:rsid w:val="009069E5"/>
    <w:rsid w:val="00907938"/>
    <w:rsid w:val="009108CB"/>
    <w:rsid w:val="00911B5A"/>
    <w:rsid w:val="0091259F"/>
    <w:rsid w:val="00914E56"/>
    <w:rsid w:val="0091529B"/>
    <w:rsid w:val="009167CB"/>
    <w:rsid w:val="00917255"/>
    <w:rsid w:val="00920259"/>
    <w:rsid w:val="0092063A"/>
    <w:rsid w:val="00920A21"/>
    <w:rsid w:val="00921B9F"/>
    <w:rsid w:val="00922612"/>
    <w:rsid w:val="0092322A"/>
    <w:rsid w:val="0092378F"/>
    <w:rsid w:val="009238F7"/>
    <w:rsid w:val="009239F7"/>
    <w:rsid w:val="00923F97"/>
    <w:rsid w:val="00925F31"/>
    <w:rsid w:val="009266AE"/>
    <w:rsid w:val="009274E0"/>
    <w:rsid w:val="00927A45"/>
    <w:rsid w:val="00927A6B"/>
    <w:rsid w:val="00927D23"/>
    <w:rsid w:val="009303F6"/>
    <w:rsid w:val="009314FF"/>
    <w:rsid w:val="009319AA"/>
    <w:rsid w:val="00931A86"/>
    <w:rsid w:val="00932863"/>
    <w:rsid w:val="0093332A"/>
    <w:rsid w:val="00933A86"/>
    <w:rsid w:val="009343F2"/>
    <w:rsid w:val="00934DFA"/>
    <w:rsid w:val="009371A1"/>
    <w:rsid w:val="009412AD"/>
    <w:rsid w:val="0094162D"/>
    <w:rsid w:val="00941F26"/>
    <w:rsid w:val="00942D38"/>
    <w:rsid w:val="00943312"/>
    <w:rsid w:val="0094427D"/>
    <w:rsid w:val="009454A9"/>
    <w:rsid w:val="0094578D"/>
    <w:rsid w:val="00946007"/>
    <w:rsid w:val="009461C7"/>
    <w:rsid w:val="00946B0A"/>
    <w:rsid w:val="00946E9E"/>
    <w:rsid w:val="00951765"/>
    <w:rsid w:val="00952CFE"/>
    <w:rsid w:val="0095545D"/>
    <w:rsid w:val="009557FD"/>
    <w:rsid w:val="00955850"/>
    <w:rsid w:val="00955CF1"/>
    <w:rsid w:val="0095633E"/>
    <w:rsid w:val="00956557"/>
    <w:rsid w:val="00960204"/>
    <w:rsid w:val="009615EE"/>
    <w:rsid w:val="0096305F"/>
    <w:rsid w:val="00963502"/>
    <w:rsid w:val="00963E2E"/>
    <w:rsid w:val="0096409C"/>
    <w:rsid w:val="009650EA"/>
    <w:rsid w:val="009655D5"/>
    <w:rsid w:val="009662BF"/>
    <w:rsid w:val="009667B5"/>
    <w:rsid w:val="0096703B"/>
    <w:rsid w:val="00967A42"/>
    <w:rsid w:val="00970EB5"/>
    <w:rsid w:val="00971BCE"/>
    <w:rsid w:val="00972A57"/>
    <w:rsid w:val="00972C6C"/>
    <w:rsid w:val="00973EF1"/>
    <w:rsid w:val="009743CB"/>
    <w:rsid w:val="00975C16"/>
    <w:rsid w:val="009829DE"/>
    <w:rsid w:val="00982F93"/>
    <w:rsid w:val="009833D1"/>
    <w:rsid w:val="00983788"/>
    <w:rsid w:val="009851EB"/>
    <w:rsid w:val="009859C3"/>
    <w:rsid w:val="00986241"/>
    <w:rsid w:val="0098665A"/>
    <w:rsid w:val="00986D42"/>
    <w:rsid w:val="0098709D"/>
    <w:rsid w:val="00990AB1"/>
    <w:rsid w:val="00990E01"/>
    <w:rsid w:val="0099166C"/>
    <w:rsid w:val="009923AD"/>
    <w:rsid w:val="00993979"/>
    <w:rsid w:val="00993B0D"/>
    <w:rsid w:val="00993DFE"/>
    <w:rsid w:val="009946DA"/>
    <w:rsid w:val="009957DA"/>
    <w:rsid w:val="00995DE1"/>
    <w:rsid w:val="0099669A"/>
    <w:rsid w:val="0099677F"/>
    <w:rsid w:val="00996C2D"/>
    <w:rsid w:val="00997FBD"/>
    <w:rsid w:val="009A0ACA"/>
    <w:rsid w:val="009A111D"/>
    <w:rsid w:val="009A34E3"/>
    <w:rsid w:val="009A37EE"/>
    <w:rsid w:val="009A4526"/>
    <w:rsid w:val="009A49F4"/>
    <w:rsid w:val="009A4D21"/>
    <w:rsid w:val="009A5168"/>
    <w:rsid w:val="009A5291"/>
    <w:rsid w:val="009A5324"/>
    <w:rsid w:val="009A55A2"/>
    <w:rsid w:val="009A6450"/>
    <w:rsid w:val="009A67AE"/>
    <w:rsid w:val="009A73AC"/>
    <w:rsid w:val="009B3233"/>
    <w:rsid w:val="009B4078"/>
    <w:rsid w:val="009B4380"/>
    <w:rsid w:val="009B4C21"/>
    <w:rsid w:val="009B509F"/>
    <w:rsid w:val="009B512B"/>
    <w:rsid w:val="009B54B5"/>
    <w:rsid w:val="009B56C1"/>
    <w:rsid w:val="009B7279"/>
    <w:rsid w:val="009C2C49"/>
    <w:rsid w:val="009C3A34"/>
    <w:rsid w:val="009C5139"/>
    <w:rsid w:val="009C5846"/>
    <w:rsid w:val="009C6D5C"/>
    <w:rsid w:val="009C7819"/>
    <w:rsid w:val="009D017C"/>
    <w:rsid w:val="009D023A"/>
    <w:rsid w:val="009D040C"/>
    <w:rsid w:val="009D07C5"/>
    <w:rsid w:val="009D0B8F"/>
    <w:rsid w:val="009D107F"/>
    <w:rsid w:val="009D1DC3"/>
    <w:rsid w:val="009D55B7"/>
    <w:rsid w:val="009D5CD5"/>
    <w:rsid w:val="009D5E8F"/>
    <w:rsid w:val="009D5FBD"/>
    <w:rsid w:val="009D6416"/>
    <w:rsid w:val="009D6A01"/>
    <w:rsid w:val="009D6F6A"/>
    <w:rsid w:val="009D720B"/>
    <w:rsid w:val="009D7B95"/>
    <w:rsid w:val="009E0742"/>
    <w:rsid w:val="009E1306"/>
    <w:rsid w:val="009E13E4"/>
    <w:rsid w:val="009E2E14"/>
    <w:rsid w:val="009E3334"/>
    <w:rsid w:val="009E3F2C"/>
    <w:rsid w:val="009E49BF"/>
    <w:rsid w:val="009E7BC8"/>
    <w:rsid w:val="009F0116"/>
    <w:rsid w:val="009F070D"/>
    <w:rsid w:val="009F1648"/>
    <w:rsid w:val="009F1BEB"/>
    <w:rsid w:val="009F1DF6"/>
    <w:rsid w:val="009F20AA"/>
    <w:rsid w:val="009F2242"/>
    <w:rsid w:val="009F2887"/>
    <w:rsid w:val="009F2F1F"/>
    <w:rsid w:val="009F380D"/>
    <w:rsid w:val="009F3DB6"/>
    <w:rsid w:val="009F4593"/>
    <w:rsid w:val="009F4759"/>
    <w:rsid w:val="009F49BE"/>
    <w:rsid w:val="009F621A"/>
    <w:rsid w:val="009F68BE"/>
    <w:rsid w:val="009F6B21"/>
    <w:rsid w:val="009F6F6E"/>
    <w:rsid w:val="00A00134"/>
    <w:rsid w:val="00A008AE"/>
    <w:rsid w:val="00A00B20"/>
    <w:rsid w:val="00A0186D"/>
    <w:rsid w:val="00A0218F"/>
    <w:rsid w:val="00A026F3"/>
    <w:rsid w:val="00A026F8"/>
    <w:rsid w:val="00A02ACB"/>
    <w:rsid w:val="00A02ADA"/>
    <w:rsid w:val="00A0332A"/>
    <w:rsid w:val="00A03E3D"/>
    <w:rsid w:val="00A0573A"/>
    <w:rsid w:val="00A057FB"/>
    <w:rsid w:val="00A05827"/>
    <w:rsid w:val="00A0672B"/>
    <w:rsid w:val="00A11033"/>
    <w:rsid w:val="00A1165A"/>
    <w:rsid w:val="00A127D4"/>
    <w:rsid w:val="00A1335C"/>
    <w:rsid w:val="00A135B8"/>
    <w:rsid w:val="00A136BC"/>
    <w:rsid w:val="00A14CA3"/>
    <w:rsid w:val="00A20871"/>
    <w:rsid w:val="00A20C47"/>
    <w:rsid w:val="00A2292C"/>
    <w:rsid w:val="00A22CCB"/>
    <w:rsid w:val="00A245FA"/>
    <w:rsid w:val="00A248CD"/>
    <w:rsid w:val="00A24CC9"/>
    <w:rsid w:val="00A25451"/>
    <w:rsid w:val="00A275BB"/>
    <w:rsid w:val="00A31899"/>
    <w:rsid w:val="00A31D20"/>
    <w:rsid w:val="00A32471"/>
    <w:rsid w:val="00A32E41"/>
    <w:rsid w:val="00A33441"/>
    <w:rsid w:val="00A33882"/>
    <w:rsid w:val="00A37BB4"/>
    <w:rsid w:val="00A400CB"/>
    <w:rsid w:val="00A405A1"/>
    <w:rsid w:val="00A412E8"/>
    <w:rsid w:val="00A413C6"/>
    <w:rsid w:val="00A419A6"/>
    <w:rsid w:val="00A41F97"/>
    <w:rsid w:val="00A42D3D"/>
    <w:rsid w:val="00A441AF"/>
    <w:rsid w:val="00A4451E"/>
    <w:rsid w:val="00A45D5C"/>
    <w:rsid w:val="00A465AC"/>
    <w:rsid w:val="00A46751"/>
    <w:rsid w:val="00A4694E"/>
    <w:rsid w:val="00A46D8B"/>
    <w:rsid w:val="00A47DEF"/>
    <w:rsid w:val="00A51063"/>
    <w:rsid w:val="00A51915"/>
    <w:rsid w:val="00A51934"/>
    <w:rsid w:val="00A53972"/>
    <w:rsid w:val="00A546C3"/>
    <w:rsid w:val="00A54F55"/>
    <w:rsid w:val="00A55733"/>
    <w:rsid w:val="00A5715B"/>
    <w:rsid w:val="00A57D09"/>
    <w:rsid w:val="00A60BE3"/>
    <w:rsid w:val="00A61FA8"/>
    <w:rsid w:val="00A63590"/>
    <w:rsid w:val="00A645C1"/>
    <w:rsid w:val="00A65AD4"/>
    <w:rsid w:val="00A67843"/>
    <w:rsid w:val="00A7008B"/>
    <w:rsid w:val="00A71F80"/>
    <w:rsid w:val="00A73DC6"/>
    <w:rsid w:val="00A73F6B"/>
    <w:rsid w:val="00A74086"/>
    <w:rsid w:val="00A744DE"/>
    <w:rsid w:val="00A74B98"/>
    <w:rsid w:val="00A766A3"/>
    <w:rsid w:val="00A77BC6"/>
    <w:rsid w:val="00A77D02"/>
    <w:rsid w:val="00A80261"/>
    <w:rsid w:val="00A81701"/>
    <w:rsid w:val="00A834EB"/>
    <w:rsid w:val="00A855D3"/>
    <w:rsid w:val="00A85DC5"/>
    <w:rsid w:val="00A86472"/>
    <w:rsid w:val="00A86627"/>
    <w:rsid w:val="00A8666E"/>
    <w:rsid w:val="00A86AE4"/>
    <w:rsid w:val="00A86BEC"/>
    <w:rsid w:val="00A86D57"/>
    <w:rsid w:val="00A8749A"/>
    <w:rsid w:val="00A87F0C"/>
    <w:rsid w:val="00A9038B"/>
    <w:rsid w:val="00A91CA2"/>
    <w:rsid w:val="00A92284"/>
    <w:rsid w:val="00A924DB"/>
    <w:rsid w:val="00A942DC"/>
    <w:rsid w:val="00A95AA5"/>
    <w:rsid w:val="00A95F07"/>
    <w:rsid w:val="00A9700B"/>
    <w:rsid w:val="00A97256"/>
    <w:rsid w:val="00A979ED"/>
    <w:rsid w:val="00AA0671"/>
    <w:rsid w:val="00AA2088"/>
    <w:rsid w:val="00AA3AFC"/>
    <w:rsid w:val="00AA3B79"/>
    <w:rsid w:val="00AA450D"/>
    <w:rsid w:val="00AA5758"/>
    <w:rsid w:val="00AA62C2"/>
    <w:rsid w:val="00AA6A85"/>
    <w:rsid w:val="00AB0559"/>
    <w:rsid w:val="00AB05D5"/>
    <w:rsid w:val="00AB0AAC"/>
    <w:rsid w:val="00AB239E"/>
    <w:rsid w:val="00AB2808"/>
    <w:rsid w:val="00AB3FCF"/>
    <w:rsid w:val="00AB4CEF"/>
    <w:rsid w:val="00AB4E47"/>
    <w:rsid w:val="00AB5654"/>
    <w:rsid w:val="00AB57B2"/>
    <w:rsid w:val="00AB6029"/>
    <w:rsid w:val="00AB698A"/>
    <w:rsid w:val="00AB6C02"/>
    <w:rsid w:val="00AB6E5B"/>
    <w:rsid w:val="00AB79B6"/>
    <w:rsid w:val="00AB7C7A"/>
    <w:rsid w:val="00AC1322"/>
    <w:rsid w:val="00AC1446"/>
    <w:rsid w:val="00AC1BF5"/>
    <w:rsid w:val="00AC36E9"/>
    <w:rsid w:val="00AC4A8F"/>
    <w:rsid w:val="00AC4AF4"/>
    <w:rsid w:val="00AC61B8"/>
    <w:rsid w:val="00AC63FB"/>
    <w:rsid w:val="00AC6DD4"/>
    <w:rsid w:val="00AD00A6"/>
    <w:rsid w:val="00AD0840"/>
    <w:rsid w:val="00AD0DC4"/>
    <w:rsid w:val="00AD1855"/>
    <w:rsid w:val="00AD2356"/>
    <w:rsid w:val="00AD24D2"/>
    <w:rsid w:val="00AD34ED"/>
    <w:rsid w:val="00AD3DEC"/>
    <w:rsid w:val="00AD4643"/>
    <w:rsid w:val="00AD47B3"/>
    <w:rsid w:val="00AD482F"/>
    <w:rsid w:val="00AD5B68"/>
    <w:rsid w:val="00AD772A"/>
    <w:rsid w:val="00AE1174"/>
    <w:rsid w:val="00AE1263"/>
    <w:rsid w:val="00AE19A0"/>
    <w:rsid w:val="00AE20E0"/>
    <w:rsid w:val="00AE2C9D"/>
    <w:rsid w:val="00AE4E52"/>
    <w:rsid w:val="00AE523D"/>
    <w:rsid w:val="00AE6646"/>
    <w:rsid w:val="00AE79C0"/>
    <w:rsid w:val="00AF078D"/>
    <w:rsid w:val="00AF116C"/>
    <w:rsid w:val="00AF2140"/>
    <w:rsid w:val="00AF334C"/>
    <w:rsid w:val="00AF3ECD"/>
    <w:rsid w:val="00AF4C7D"/>
    <w:rsid w:val="00AF4C8F"/>
    <w:rsid w:val="00AF5B7A"/>
    <w:rsid w:val="00AF6041"/>
    <w:rsid w:val="00AF634C"/>
    <w:rsid w:val="00AF680B"/>
    <w:rsid w:val="00AF6E56"/>
    <w:rsid w:val="00AF79A5"/>
    <w:rsid w:val="00AF7B4C"/>
    <w:rsid w:val="00AF7BFA"/>
    <w:rsid w:val="00B00BF8"/>
    <w:rsid w:val="00B017A6"/>
    <w:rsid w:val="00B02F21"/>
    <w:rsid w:val="00B046E3"/>
    <w:rsid w:val="00B06F3E"/>
    <w:rsid w:val="00B06FAD"/>
    <w:rsid w:val="00B079C7"/>
    <w:rsid w:val="00B07EAB"/>
    <w:rsid w:val="00B1066A"/>
    <w:rsid w:val="00B1066F"/>
    <w:rsid w:val="00B125AE"/>
    <w:rsid w:val="00B13DA0"/>
    <w:rsid w:val="00B14824"/>
    <w:rsid w:val="00B14A17"/>
    <w:rsid w:val="00B15F5C"/>
    <w:rsid w:val="00B166BA"/>
    <w:rsid w:val="00B17AD2"/>
    <w:rsid w:val="00B17F90"/>
    <w:rsid w:val="00B2189C"/>
    <w:rsid w:val="00B2300E"/>
    <w:rsid w:val="00B24D06"/>
    <w:rsid w:val="00B25071"/>
    <w:rsid w:val="00B26132"/>
    <w:rsid w:val="00B26F44"/>
    <w:rsid w:val="00B27672"/>
    <w:rsid w:val="00B27FC2"/>
    <w:rsid w:val="00B3063C"/>
    <w:rsid w:val="00B311E9"/>
    <w:rsid w:val="00B316BC"/>
    <w:rsid w:val="00B31D71"/>
    <w:rsid w:val="00B34A79"/>
    <w:rsid w:val="00B34D0D"/>
    <w:rsid w:val="00B3657C"/>
    <w:rsid w:val="00B36DED"/>
    <w:rsid w:val="00B37664"/>
    <w:rsid w:val="00B40275"/>
    <w:rsid w:val="00B40B24"/>
    <w:rsid w:val="00B40F73"/>
    <w:rsid w:val="00B42009"/>
    <w:rsid w:val="00B428E8"/>
    <w:rsid w:val="00B44CF3"/>
    <w:rsid w:val="00B4600A"/>
    <w:rsid w:val="00B47274"/>
    <w:rsid w:val="00B50FCB"/>
    <w:rsid w:val="00B5160D"/>
    <w:rsid w:val="00B53477"/>
    <w:rsid w:val="00B535C8"/>
    <w:rsid w:val="00B547A6"/>
    <w:rsid w:val="00B55DC2"/>
    <w:rsid w:val="00B61A59"/>
    <w:rsid w:val="00B61B23"/>
    <w:rsid w:val="00B62F7F"/>
    <w:rsid w:val="00B65A6F"/>
    <w:rsid w:val="00B6614B"/>
    <w:rsid w:val="00B66867"/>
    <w:rsid w:val="00B66CC2"/>
    <w:rsid w:val="00B70BC3"/>
    <w:rsid w:val="00B70CBC"/>
    <w:rsid w:val="00B71CF7"/>
    <w:rsid w:val="00B72552"/>
    <w:rsid w:val="00B72D2A"/>
    <w:rsid w:val="00B735CF"/>
    <w:rsid w:val="00B73AEA"/>
    <w:rsid w:val="00B75A0B"/>
    <w:rsid w:val="00B76AF0"/>
    <w:rsid w:val="00B77381"/>
    <w:rsid w:val="00B8040C"/>
    <w:rsid w:val="00B81646"/>
    <w:rsid w:val="00B8189E"/>
    <w:rsid w:val="00B82E59"/>
    <w:rsid w:val="00B84013"/>
    <w:rsid w:val="00B84B58"/>
    <w:rsid w:val="00B8745E"/>
    <w:rsid w:val="00B87FE2"/>
    <w:rsid w:val="00B90EBF"/>
    <w:rsid w:val="00B91AEE"/>
    <w:rsid w:val="00B924FE"/>
    <w:rsid w:val="00B929EF"/>
    <w:rsid w:val="00B92A37"/>
    <w:rsid w:val="00B93370"/>
    <w:rsid w:val="00B94259"/>
    <w:rsid w:val="00B94677"/>
    <w:rsid w:val="00B94F51"/>
    <w:rsid w:val="00B95472"/>
    <w:rsid w:val="00B97B40"/>
    <w:rsid w:val="00BA0190"/>
    <w:rsid w:val="00BA14E9"/>
    <w:rsid w:val="00BA28A4"/>
    <w:rsid w:val="00BA2A1D"/>
    <w:rsid w:val="00BA330C"/>
    <w:rsid w:val="00BA37FC"/>
    <w:rsid w:val="00BA395D"/>
    <w:rsid w:val="00BA5410"/>
    <w:rsid w:val="00BA5C31"/>
    <w:rsid w:val="00BA662C"/>
    <w:rsid w:val="00BB12F6"/>
    <w:rsid w:val="00BB39E2"/>
    <w:rsid w:val="00BB4B82"/>
    <w:rsid w:val="00BB4F5B"/>
    <w:rsid w:val="00BB59B1"/>
    <w:rsid w:val="00BB707C"/>
    <w:rsid w:val="00BB7AEC"/>
    <w:rsid w:val="00BC0145"/>
    <w:rsid w:val="00BC029F"/>
    <w:rsid w:val="00BC067F"/>
    <w:rsid w:val="00BC36A6"/>
    <w:rsid w:val="00BC4045"/>
    <w:rsid w:val="00BC4298"/>
    <w:rsid w:val="00BC4D96"/>
    <w:rsid w:val="00BC52A8"/>
    <w:rsid w:val="00BC5356"/>
    <w:rsid w:val="00BC5BD2"/>
    <w:rsid w:val="00BC5E60"/>
    <w:rsid w:val="00BC7CDE"/>
    <w:rsid w:val="00BD032E"/>
    <w:rsid w:val="00BD1783"/>
    <w:rsid w:val="00BD1D16"/>
    <w:rsid w:val="00BD217C"/>
    <w:rsid w:val="00BD3494"/>
    <w:rsid w:val="00BD3BDA"/>
    <w:rsid w:val="00BD5B4F"/>
    <w:rsid w:val="00BD64C2"/>
    <w:rsid w:val="00BD735E"/>
    <w:rsid w:val="00BE0769"/>
    <w:rsid w:val="00BE157C"/>
    <w:rsid w:val="00BE17AE"/>
    <w:rsid w:val="00BE18AA"/>
    <w:rsid w:val="00BE284E"/>
    <w:rsid w:val="00BE49CB"/>
    <w:rsid w:val="00BE503B"/>
    <w:rsid w:val="00BE5F89"/>
    <w:rsid w:val="00BE6AA3"/>
    <w:rsid w:val="00BE7301"/>
    <w:rsid w:val="00BE73B4"/>
    <w:rsid w:val="00BF09E4"/>
    <w:rsid w:val="00BF0D81"/>
    <w:rsid w:val="00BF1332"/>
    <w:rsid w:val="00BF4E03"/>
    <w:rsid w:val="00BF61DF"/>
    <w:rsid w:val="00BF724D"/>
    <w:rsid w:val="00C003C0"/>
    <w:rsid w:val="00C01895"/>
    <w:rsid w:val="00C019B8"/>
    <w:rsid w:val="00C01BAF"/>
    <w:rsid w:val="00C035C6"/>
    <w:rsid w:val="00C035E2"/>
    <w:rsid w:val="00C04DFA"/>
    <w:rsid w:val="00C05116"/>
    <w:rsid w:val="00C07951"/>
    <w:rsid w:val="00C108BC"/>
    <w:rsid w:val="00C14078"/>
    <w:rsid w:val="00C14686"/>
    <w:rsid w:val="00C1510B"/>
    <w:rsid w:val="00C159C6"/>
    <w:rsid w:val="00C168A8"/>
    <w:rsid w:val="00C16954"/>
    <w:rsid w:val="00C17A8F"/>
    <w:rsid w:val="00C17C0B"/>
    <w:rsid w:val="00C208F0"/>
    <w:rsid w:val="00C25E01"/>
    <w:rsid w:val="00C262AA"/>
    <w:rsid w:val="00C27961"/>
    <w:rsid w:val="00C27F04"/>
    <w:rsid w:val="00C3051F"/>
    <w:rsid w:val="00C306F6"/>
    <w:rsid w:val="00C31475"/>
    <w:rsid w:val="00C32C01"/>
    <w:rsid w:val="00C33996"/>
    <w:rsid w:val="00C33AAA"/>
    <w:rsid w:val="00C34AC4"/>
    <w:rsid w:val="00C34F2A"/>
    <w:rsid w:val="00C35390"/>
    <w:rsid w:val="00C353E3"/>
    <w:rsid w:val="00C35B10"/>
    <w:rsid w:val="00C36927"/>
    <w:rsid w:val="00C37229"/>
    <w:rsid w:val="00C3776C"/>
    <w:rsid w:val="00C40055"/>
    <w:rsid w:val="00C40524"/>
    <w:rsid w:val="00C40E40"/>
    <w:rsid w:val="00C40F13"/>
    <w:rsid w:val="00C41643"/>
    <w:rsid w:val="00C43BD8"/>
    <w:rsid w:val="00C43EC0"/>
    <w:rsid w:val="00C44DC7"/>
    <w:rsid w:val="00C454AD"/>
    <w:rsid w:val="00C45A3D"/>
    <w:rsid w:val="00C46708"/>
    <w:rsid w:val="00C47FD6"/>
    <w:rsid w:val="00C5010B"/>
    <w:rsid w:val="00C50895"/>
    <w:rsid w:val="00C52B6B"/>
    <w:rsid w:val="00C53663"/>
    <w:rsid w:val="00C5458D"/>
    <w:rsid w:val="00C55ADE"/>
    <w:rsid w:val="00C561B2"/>
    <w:rsid w:val="00C56CE2"/>
    <w:rsid w:val="00C56D3E"/>
    <w:rsid w:val="00C57474"/>
    <w:rsid w:val="00C57C2D"/>
    <w:rsid w:val="00C613E3"/>
    <w:rsid w:val="00C615D9"/>
    <w:rsid w:val="00C62E24"/>
    <w:rsid w:val="00C647FE"/>
    <w:rsid w:val="00C653E3"/>
    <w:rsid w:val="00C67BF1"/>
    <w:rsid w:val="00C70072"/>
    <w:rsid w:val="00C70573"/>
    <w:rsid w:val="00C70BA4"/>
    <w:rsid w:val="00C70CCE"/>
    <w:rsid w:val="00C71C45"/>
    <w:rsid w:val="00C72C8A"/>
    <w:rsid w:val="00C730CD"/>
    <w:rsid w:val="00C731C7"/>
    <w:rsid w:val="00C73CA1"/>
    <w:rsid w:val="00C76213"/>
    <w:rsid w:val="00C762C0"/>
    <w:rsid w:val="00C768E8"/>
    <w:rsid w:val="00C76907"/>
    <w:rsid w:val="00C76BF9"/>
    <w:rsid w:val="00C80A8F"/>
    <w:rsid w:val="00C80ADA"/>
    <w:rsid w:val="00C82B05"/>
    <w:rsid w:val="00C82BDD"/>
    <w:rsid w:val="00C83FF4"/>
    <w:rsid w:val="00C85B58"/>
    <w:rsid w:val="00C867C3"/>
    <w:rsid w:val="00C87501"/>
    <w:rsid w:val="00C8750F"/>
    <w:rsid w:val="00C90A97"/>
    <w:rsid w:val="00C9249F"/>
    <w:rsid w:val="00C9336E"/>
    <w:rsid w:val="00C941C7"/>
    <w:rsid w:val="00C943E6"/>
    <w:rsid w:val="00C94647"/>
    <w:rsid w:val="00C94A04"/>
    <w:rsid w:val="00C94A9A"/>
    <w:rsid w:val="00C94B5E"/>
    <w:rsid w:val="00CA0596"/>
    <w:rsid w:val="00CA11F5"/>
    <w:rsid w:val="00CA2B85"/>
    <w:rsid w:val="00CA2DBF"/>
    <w:rsid w:val="00CA3B2D"/>
    <w:rsid w:val="00CA4CB4"/>
    <w:rsid w:val="00CA4F2F"/>
    <w:rsid w:val="00CA5055"/>
    <w:rsid w:val="00CA5651"/>
    <w:rsid w:val="00CA56AD"/>
    <w:rsid w:val="00CA5D48"/>
    <w:rsid w:val="00CA6070"/>
    <w:rsid w:val="00CA6831"/>
    <w:rsid w:val="00CA6B0D"/>
    <w:rsid w:val="00CA6EFD"/>
    <w:rsid w:val="00CA7BCA"/>
    <w:rsid w:val="00CA7DCF"/>
    <w:rsid w:val="00CB2897"/>
    <w:rsid w:val="00CB41BE"/>
    <w:rsid w:val="00CB4330"/>
    <w:rsid w:val="00CB48B9"/>
    <w:rsid w:val="00CB506F"/>
    <w:rsid w:val="00CB5630"/>
    <w:rsid w:val="00CB5668"/>
    <w:rsid w:val="00CB6160"/>
    <w:rsid w:val="00CB647E"/>
    <w:rsid w:val="00CB6B5A"/>
    <w:rsid w:val="00CB7062"/>
    <w:rsid w:val="00CB790D"/>
    <w:rsid w:val="00CB7AC2"/>
    <w:rsid w:val="00CC06A1"/>
    <w:rsid w:val="00CC0F3A"/>
    <w:rsid w:val="00CC13D8"/>
    <w:rsid w:val="00CC1813"/>
    <w:rsid w:val="00CC298B"/>
    <w:rsid w:val="00CC3909"/>
    <w:rsid w:val="00CC3E21"/>
    <w:rsid w:val="00CC4512"/>
    <w:rsid w:val="00CC4623"/>
    <w:rsid w:val="00CC5A43"/>
    <w:rsid w:val="00CC632A"/>
    <w:rsid w:val="00CD01DA"/>
    <w:rsid w:val="00CD1036"/>
    <w:rsid w:val="00CD1730"/>
    <w:rsid w:val="00CD227E"/>
    <w:rsid w:val="00CD23A8"/>
    <w:rsid w:val="00CD36E0"/>
    <w:rsid w:val="00CD3768"/>
    <w:rsid w:val="00CD58B2"/>
    <w:rsid w:val="00CE04CB"/>
    <w:rsid w:val="00CE0B74"/>
    <w:rsid w:val="00CE0FFF"/>
    <w:rsid w:val="00CE1AB7"/>
    <w:rsid w:val="00CE2F1A"/>
    <w:rsid w:val="00CE37CC"/>
    <w:rsid w:val="00CE499D"/>
    <w:rsid w:val="00CE4BCA"/>
    <w:rsid w:val="00CE5B3F"/>
    <w:rsid w:val="00CE73FA"/>
    <w:rsid w:val="00CE77A7"/>
    <w:rsid w:val="00CF007E"/>
    <w:rsid w:val="00CF0595"/>
    <w:rsid w:val="00CF1654"/>
    <w:rsid w:val="00CF1F43"/>
    <w:rsid w:val="00CF2502"/>
    <w:rsid w:val="00CF27EC"/>
    <w:rsid w:val="00CF3057"/>
    <w:rsid w:val="00CF364F"/>
    <w:rsid w:val="00CF6D63"/>
    <w:rsid w:val="00CF72B5"/>
    <w:rsid w:val="00D0075A"/>
    <w:rsid w:val="00D01599"/>
    <w:rsid w:val="00D03088"/>
    <w:rsid w:val="00D05925"/>
    <w:rsid w:val="00D0775D"/>
    <w:rsid w:val="00D1034E"/>
    <w:rsid w:val="00D1071B"/>
    <w:rsid w:val="00D11DD8"/>
    <w:rsid w:val="00D1243F"/>
    <w:rsid w:val="00D13ADC"/>
    <w:rsid w:val="00D13C8E"/>
    <w:rsid w:val="00D14660"/>
    <w:rsid w:val="00D14FF6"/>
    <w:rsid w:val="00D160F4"/>
    <w:rsid w:val="00D2031B"/>
    <w:rsid w:val="00D20594"/>
    <w:rsid w:val="00D21677"/>
    <w:rsid w:val="00D23571"/>
    <w:rsid w:val="00D24BF2"/>
    <w:rsid w:val="00D25BE4"/>
    <w:rsid w:val="00D31220"/>
    <w:rsid w:val="00D31792"/>
    <w:rsid w:val="00D32DEE"/>
    <w:rsid w:val="00D33D8C"/>
    <w:rsid w:val="00D34177"/>
    <w:rsid w:val="00D34F9A"/>
    <w:rsid w:val="00D36AE2"/>
    <w:rsid w:val="00D37DFF"/>
    <w:rsid w:val="00D40EEC"/>
    <w:rsid w:val="00D4185A"/>
    <w:rsid w:val="00D41CB4"/>
    <w:rsid w:val="00D4203D"/>
    <w:rsid w:val="00D420A0"/>
    <w:rsid w:val="00D4210D"/>
    <w:rsid w:val="00D43126"/>
    <w:rsid w:val="00D432C3"/>
    <w:rsid w:val="00D45030"/>
    <w:rsid w:val="00D4541E"/>
    <w:rsid w:val="00D46BA8"/>
    <w:rsid w:val="00D46E48"/>
    <w:rsid w:val="00D46E6B"/>
    <w:rsid w:val="00D47586"/>
    <w:rsid w:val="00D47609"/>
    <w:rsid w:val="00D5028D"/>
    <w:rsid w:val="00D50EEA"/>
    <w:rsid w:val="00D51866"/>
    <w:rsid w:val="00D51897"/>
    <w:rsid w:val="00D52AF5"/>
    <w:rsid w:val="00D53443"/>
    <w:rsid w:val="00D534C6"/>
    <w:rsid w:val="00D537EF"/>
    <w:rsid w:val="00D5398C"/>
    <w:rsid w:val="00D53C7D"/>
    <w:rsid w:val="00D5471B"/>
    <w:rsid w:val="00D55332"/>
    <w:rsid w:val="00D55A5A"/>
    <w:rsid w:val="00D55EA0"/>
    <w:rsid w:val="00D56938"/>
    <w:rsid w:val="00D56AA3"/>
    <w:rsid w:val="00D579B8"/>
    <w:rsid w:val="00D57A7F"/>
    <w:rsid w:val="00D60E7C"/>
    <w:rsid w:val="00D61903"/>
    <w:rsid w:val="00D61EE5"/>
    <w:rsid w:val="00D62465"/>
    <w:rsid w:val="00D62BB0"/>
    <w:rsid w:val="00D63417"/>
    <w:rsid w:val="00D650B2"/>
    <w:rsid w:val="00D65672"/>
    <w:rsid w:val="00D6764B"/>
    <w:rsid w:val="00D67D6A"/>
    <w:rsid w:val="00D70FBE"/>
    <w:rsid w:val="00D71544"/>
    <w:rsid w:val="00D715F0"/>
    <w:rsid w:val="00D725BF"/>
    <w:rsid w:val="00D7404F"/>
    <w:rsid w:val="00D74A19"/>
    <w:rsid w:val="00D74E27"/>
    <w:rsid w:val="00D75D66"/>
    <w:rsid w:val="00D76082"/>
    <w:rsid w:val="00D761B5"/>
    <w:rsid w:val="00D766A2"/>
    <w:rsid w:val="00D804B3"/>
    <w:rsid w:val="00D8139D"/>
    <w:rsid w:val="00D814B5"/>
    <w:rsid w:val="00D81DF9"/>
    <w:rsid w:val="00D82670"/>
    <w:rsid w:val="00D8269A"/>
    <w:rsid w:val="00D828AE"/>
    <w:rsid w:val="00D833EC"/>
    <w:rsid w:val="00D84141"/>
    <w:rsid w:val="00D85BCB"/>
    <w:rsid w:val="00D86146"/>
    <w:rsid w:val="00D86D92"/>
    <w:rsid w:val="00D86F0E"/>
    <w:rsid w:val="00D87D36"/>
    <w:rsid w:val="00D908D7"/>
    <w:rsid w:val="00D918BA"/>
    <w:rsid w:val="00D9211A"/>
    <w:rsid w:val="00D92200"/>
    <w:rsid w:val="00D92231"/>
    <w:rsid w:val="00D92787"/>
    <w:rsid w:val="00D97DA1"/>
    <w:rsid w:val="00DA299B"/>
    <w:rsid w:val="00DA375D"/>
    <w:rsid w:val="00DA42BA"/>
    <w:rsid w:val="00DA4673"/>
    <w:rsid w:val="00DA4F24"/>
    <w:rsid w:val="00DA6988"/>
    <w:rsid w:val="00DA6D35"/>
    <w:rsid w:val="00DA752F"/>
    <w:rsid w:val="00DB00F0"/>
    <w:rsid w:val="00DB018D"/>
    <w:rsid w:val="00DB02A2"/>
    <w:rsid w:val="00DB0D58"/>
    <w:rsid w:val="00DB24C4"/>
    <w:rsid w:val="00DB2851"/>
    <w:rsid w:val="00DB33E8"/>
    <w:rsid w:val="00DC04BF"/>
    <w:rsid w:val="00DC0553"/>
    <w:rsid w:val="00DC16F5"/>
    <w:rsid w:val="00DC1F8D"/>
    <w:rsid w:val="00DC30F3"/>
    <w:rsid w:val="00DC357B"/>
    <w:rsid w:val="00DC3A90"/>
    <w:rsid w:val="00DC4445"/>
    <w:rsid w:val="00DC5139"/>
    <w:rsid w:val="00DC515B"/>
    <w:rsid w:val="00DC58D0"/>
    <w:rsid w:val="00DC677B"/>
    <w:rsid w:val="00DC7096"/>
    <w:rsid w:val="00DD06E3"/>
    <w:rsid w:val="00DD0959"/>
    <w:rsid w:val="00DD0B9D"/>
    <w:rsid w:val="00DD28F6"/>
    <w:rsid w:val="00DD4DD1"/>
    <w:rsid w:val="00DD4FA5"/>
    <w:rsid w:val="00DD51A7"/>
    <w:rsid w:val="00DD5E68"/>
    <w:rsid w:val="00DD6660"/>
    <w:rsid w:val="00DD750E"/>
    <w:rsid w:val="00DE1CC8"/>
    <w:rsid w:val="00DE2889"/>
    <w:rsid w:val="00DE4454"/>
    <w:rsid w:val="00DE4DD4"/>
    <w:rsid w:val="00DE504A"/>
    <w:rsid w:val="00DE5A31"/>
    <w:rsid w:val="00DE5B44"/>
    <w:rsid w:val="00DE61F2"/>
    <w:rsid w:val="00DE63CC"/>
    <w:rsid w:val="00DE6526"/>
    <w:rsid w:val="00DE6D2F"/>
    <w:rsid w:val="00DE7014"/>
    <w:rsid w:val="00DE77D6"/>
    <w:rsid w:val="00DF0736"/>
    <w:rsid w:val="00DF0A59"/>
    <w:rsid w:val="00DF19F2"/>
    <w:rsid w:val="00DF26D7"/>
    <w:rsid w:val="00DF3399"/>
    <w:rsid w:val="00DF3779"/>
    <w:rsid w:val="00DF467D"/>
    <w:rsid w:val="00DF4893"/>
    <w:rsid w:val="00DF524E"/>
    <w:rsid w:val="00DF6B0C"/>
    <w:rsid w:val="00DF752B"/>
    <w:rsid w:val="00DF7609"/>
    <w:rsid w:val="00DF7B8C"/>
    <w:rsid w:val="00E01A6A"/>
    <w:rsid w:val="00E021D1"/>
    <w:rsid w:val="00E03B47"/>
    <w:rsid w:val="00E04F51"/>
    <w:rsid w:val="00E05A67"/>
    <w:rsid w:val="00E06750"/>
    <w:rsid w:val="00E10C75"/>
    <w:rsid w:val="00E1120D"/>
    <w:rsid w:val="00E11858"/>
    <w:rsid w:val="00E12162"/>
    <w:rsid w:val="00E12E97"/>
    <w:rsid w:val="00E14014"/>
    <w:rsid w:val="00E1592E"/>
    <w:rsid w:val="00E1694A"/>
    <w:rsid w:val="00E2041C"/>
    <w:rsid w:val="00E20750"/>
    <w:rsid w:val="00E208F0"/>
    <w:rsid w:val="00E20B56"/>
    <w:rsid w:val="00E20C36"/>
    <w:rsid w:val="00E20EA5"/>
    <w:rsid w:val="00E223CD"/>
    <w:rsid w:val="00E22FBC"/>
    <w:rsid w:val="00E23353"/>
    <w:rsid w:val="00E234B3"/>
    <w:rsid w:val="00E23AEF"/>
    <w:rsid w:val="00E24285"/>
    <w:rsid w:val="00E246D2"/>
    <w:rsid w:val="00E24EC1"/>
    <w:rsid w:val="00E273A9"/>
    <w:rsid w:val="00E306C3"/>
    <w:rsid w:val="00E316C0"/>
    <w:rsid w:val="00E31F2A"/>
    <w:rsid w:val="00E340CC"/>
    <w:rsid w:val="00E3789F"/>
    <w:rsid w:val="00E40EEA"/>
    <w:rsid w:val="00E4233B"/>
    <w:rsid w:val="00E42372"/>
    <w:rsid w:val="00E42D6B"/>
    <w:rsid w:val="00E42FED"/>
    <w:rsid w:val="00E43739"/>
    <w:rsid w:val="00E4563C"/>
    <w:rsid w:val="00E457E7"/>
    <w:rsid w:val="00E4677D"/>
    <w:rsid w:val="00E46C32"/>
    <w:rsid w:val="00E478E4"/>
    <w:rsid w:val="00E50586"/>
    <w:rsid w:val="00E52103"/>
    <w:rsid w:val="00E521BA"/>
    <w:rsid w:val="00E52463"/>
    <w:rsid w:val="00E534F7"/>
    <w:rsid w:val="00E53BC8"/>
    <w:rsid w:val="00E54936"/>
    <w:rsid w:val="00E5531F"/>
    <w:rsid w:val="00E55CF3"/>
    <w:rsid w:val="00E564C9"/>
    <w:rsid w:val="00E5711F"/>
    <w:rsid w:val="00E572B4"/>
    <w:rsid w:val="00E57443"/>
    <w:rsid w:val="00E63C94"/>
    <w:rsid w:val="00E6486B"/>
    <w:rsid w:val="00E65051"/>
    <w:rsid w:val="00E664E6"/>
    <w:rsid w:val="00E677EC"/>
    <w:rsid w:val="00E72905"/>
    <w:rsid w:val="00E729BE"/>
    <w:rsid w:val="00E73D5B"/>
    <w:rsid w:val="00E75CE2"/>
    <w:rsid w:val="00E80BBB"/>
    <w:rsid w:val="00E80C2A"/>
    <w:rsid w:val="00E81041"/>
    <w:rsid w:val="00E82743"/>
    <w:rsid w:val="00E82CB3"/>
    <w:rsid w:val="00E83130"/>
    <w:rsid w:val="00E8361A"/>
    <w:rsid w:val="00E8436E"/>
    <w:rsid w:val="00E87662"/>
    <w:rsid w:val="00E87DA9"/>
    <w:rsid w:val="00E912D3"/>
    <w:rsid w:val="00E91D17"/>
    <w:rsid w:val="00E92A52"/>
    <w:rsid w:val="00E932E2"/>
    <w:rsid w:val="00E939B4"/>
    <w:rsid w:val="00E94A99"/>
    <w:rsid w:val="00E94C55"/>
    <w:rsid w:val="00E951BB"/>
    <w:rsid w:val="00E9571C"/>
    <w:rsid w:val="00E95825"/>
    <w:rsid w:val="00EA0881"/>
    <w:rsid w:val="00EA09E7"/>
    <w:rsid w:val="00EA20D0"/>
    <w:rsid w:val="00EA28A2"/>
    <w:rsid w:val="00EA3667"/>
    <w:rsid w:val="00EA3740"/>
    <w:rsid w:val="00EA3898"/>
    <w:rsid w:val="00EA3B4E"/>
    <w:rsid w:val="00EA5184"/>
    <w:rsid w:val="00EA5ACC"/>
    <w:rsid w:val="00EA5E65"/>
    <w:rsid w:val="00EA72DF"/>
    <w:rsid w:val="00EA73FD"/>
    <w:rsid w:val="00EB03E1"/>
    <w:rsid w:val="00EB109F"/>
    <w:rsid w:val="00EB2517"/>
    <w:rsid w:val="00EB42E0"/>
    <w:rsid w:val="00EB440F"/>
    <w:rsid w:val="00EB4450"/>
    <w:rsid w:val="00EB5EA4"/>
    <w:rsid w:val="00EB6EB2"/>
    <w:rsid w:val="00EB7785"/>
    <w:rsid w:val="00EB7F39"/>
    <w:rsid w:val="00EC05E4"/>
    <w:rsid w:val="00EC1194"/>
    <w:rsid w:val="00EC171B"/>
    <w:rsid w:val="00EC20F0"/>
    <w:rsid w:val="00EC2F29"/>
    <w:rsid w:val="00EC7D5E"/>
    <w:rsid w:val="00ED078B"/>
    <w:rsid w:val="00ED0C2A"/>
    <w:rsid w:val="00ED0F90"/>
    <w:rsid w:val="00ED1C8D"/>
    <w:rsid w:val="00ED2E6E"/>
    <w:rsid w:val="00ED3E96"/>
    <w:rsid w:val="00ED5D98"/>
    <w:rsid w:val="00ED7301"/>
    <w:rsid w:val="00ED78A4"/>
    <w:rsid w:val="00ED7A2F"/>
    <w:rsid w:val="00EE0B4C"/>
    <w:rsid w:val="00EE0DF8"/>
    <w:rsid w:val="00EE1154"/>
    <w:rsid w:val="00EE1C28"/>
    <w:rsid w:val="00EE2369"/>
    <w:rsid w:val="00EE30B5"/>
    <w:rsid w:val="00EE324E"/>
    <w:rsid w:val="00EE45C0"/>
    <w:rsid w:val="00EE53C2"/>
    <w:rsid w:val="00EE5A3D"/>
    <w:rsid w:val="00EE7DFF"/>
    <w:rsid w:val="00EF1296"/>
    <w:rsid w:val="00EF4EF5"/>
    <w:rsid w:val="00EF751F"/>
    <w:rsid w:val="00F029AA"/>
    <w:rsid w:val="00F03594"/>
    <w:rsid w:val="00F04E02"/>
    <w:rsid w:val="00F07405"/>
    <w:rsid w:val="00F078FE"/>
    <w:rsid w:val="00F1028E"/>
    <w:rsid w:val="00F11FDE"/>
    <w:rsid w:val="00F1268A"/>
    <w:rsid w:val="00F12DAB"/>
    <w:rsid w:val="00F130C2"/>
    <w:rsid w:val="00F13571"/>
    <w:rsid w:val="00F14458"/>
    <w:rsid w:val="00F14E1F"/>
    <w:rsid w:val="00F1548B"/>
    <w:rsid w:val="00F154C7"/>
    <w:rsid w:val="00F154E6"/>
    <w:rsid w:val="00F201A1"/>
    <w:rsid w:val="00F203D0"/>
    <w:rsid w:val="00F20523"/>
    <w:rsid w:val="00F20AA1"/>
    <w:rsid w:val="00F221D5"/>
    <w:rsid w:val="00F23F42"/>
    <w:rsid w:val="00F246FE"/>
    <w:rsid w:val="00F24BA8"/>
    <w:rsid w:val="00F24FFF"/>
    <w:rsid w:val="00F2558D"/>
    <w:rsid w:val="00F26A05"/>
    <w:rsid w:val="00F26E25"/>
    <w:rsid w:val="00F31773"/>
    <w:rsid w:val="00F31B1E"/>
    <w:rsid w:val="00F31B91"/>
    <w:rsid w:val="00F32722"/>
    <w:rsid w:val="00F3517C"/>
    <w:rsid w:val="00F359D2"/>
    <w:rsid w:val="00F35D61"/>
    <w:rsid w:val="00F3653A"/>
    <w:rsid w:val="00F36776"/>
    <w:rsid w:val="00F42276"/>
    <w:rsid w:val="00F42328"/>
    <w:rsid w:val="00F4501C"/>
    <w:rsid w:val="00F45FCA"/>
    <w:rsid w:val="00F463AB"/>
    <w:rsid w:val="00F47DDD"/>
    <w:rsid w:val="00F47E6F"/>
    <w:rsid w:val="00F50659"/>
    <w:rsid w:val="00F515D7"/>
    <w:rsid w:val="00F52568"/>
    <w:rsid w:val="00F52F8E"/>
    <w:rsid w:val="00F54616"/>
    <w:rsid w:val="00F546FC"/>
    <w:rsid w:val="00F54AD6"/>
    <w:rsid w:val="00F552E6"/>
    <w:rsid w:val="00F55A56"/>
    <w:rsid w:val="00F5716B"/>
    <w:rsid w:val="00F60D4C"/>
    <w:rsid w:val="00F61BBC"/>
    <w:rsid w:val="00F6206D"/>
    <w:rsid w:val="00F627DA"/>
    <w:rsid w:val="00F62A22"/>
    <w:rsid w:val="00F64110"/>
    <w:rsid w:val="00F64311"/>
    <w:rsid w:val="00F65A70"/>
    <w:rsid w:val="00F671F3"/>
    <w:rsid w:val="00F6738F"/>
    <w:rsid w:val="00F70921"/>
    <w:rsid w:val="00F70A44"/>
    <w:rsid w:val="00F71C82"/>
    <w:rsid w:val="00F71CB6"/>
    <w:rsid w:val="00F73337"/>
    <w:rsid w:val="00F748F1"/>
    <w:rsid w:val="00F74B11"/>
    <w:rsid w:val="00F74F01"/>
    <w:rsid w:val="00F75369"/>
    <w:rsid w:val="00F7651D"/>
    <w:rsid w:val="00F76C0A"/>
    <w:rsid w:val="00F77C55"/>
    <w:rsid w:val="00F81364"/>
    <w:rsid w:val="00F827E5"/>
    <w:rsid w:val="00F82DE6"/>
    <w:rsid w:val="00F83A45"/>
    <w:rsid w:val="00F85016"/>
    <w:rsid w:val="00F850E0"/>
    <w:rsid w:val="00F85458"/>
    <w:rsid w:val="00F85BA4"/>
    <w:rsid w:val="00F864DF"/>
    <w:rsid w:val="00F87E87"/>
    <w:rsid w:val="00F903D2"/>
    <w:rsid w:val="00F90FD0"/>
    <w:rsid w:val="00F91672"/>
    <w:rsid w:val="00F918A0"/>
    <w:rsid w:val="00F9191D"/>
    <w:rsid w:val="00F91A2E"/>
    <w:rsid w:val="00F9257D"/>
    <w:rsid w:val="00F93C89"/>
    <w:rsid w:val="00F941EA"/>
    <w:rsid w:val="00F9489B"/>
    <w:rsid w:val="00F95290"/>
    <w:rsid w:val="00F95394"/>
    <w:rsid w:val="00F96847"/>
    <w:rsid w:val="00F96EE2"/>
    <w:rsid w:val="00F9766A"/>
    <w:rsid w:val="00FA010F"/>
    <w:rsid w:val="00FA1A29"/>
    <w:rsid w:val="00FA5C94"/>
    <w:rsid w:val="00FA7BCF"/>
    <w:rsid w:val="00FB0A91"/>
    <w:rsid w:val="00FB0D4E"/>
    <w:rsid w:val="00FB1D7A"/>
    <w:rsid w:val="00FB1D7D"/>
    <w:rsid w:val="00FB23D6"/>
    <w:rsid w:val="00FB27DA"/>
    <w:rsid w:val="00FB281E"/>
    <w:rsid w:val="00FB32D7"/>
    <w:rsid w:val="00FB4F0E"/>
    <w:rsid w:val="00FB4F0F"/>
    <w:rsid w:val="00FB5836"/>
    <w:rsid w:val="00FB7A00"/>
    <w:rsid w:val="00FB7C3D"/>
    <w:rsid w:val="00FB7E1D"/>
    <w:rsid w:val="00FC20B5"/>
    <w:rsid w:val="00FC2B6E"/>
    <w:rsid w:val="00FC3ADB"/>
    <w:rsid w:val="00FC4A24"/>
    <w:rsid w:val="00FC5D96"/>
    <w:rsid w:val="00FC6146"/>
    <w:rsid w:val="00FD01F5"/>
    <w:rsid w:val="00FD02B8"/>
    <w:rsid w:val="00FD18F6"/>
    <w:rsid w:val="00FD1C7C"/>
    <w:rsid w:val="00FD1E41"/>
    <w:rsid w:val="00FD22A3"/>
    <w:rsid w:val="00FD28CF"/>
    <w:rsid w:val="00FD2F35"/>
    <w:rsid w:val="00FD3630"/>
    <w:rsid w:val="00FD50FC"/>
    <w:rsid w:val="00FD689F"/>
    <w:rsid w:val="00FD72E6"/>
    <w:rsid w:val="00FD73F8"/>
    <w:rsid w:val="00FE0142"/>
    <w:rsid w:val="00FE1D2A"/>
    <w:rsid w:val="00FE2254"/>
    <w:rsid w:val="00FE25C0"/>
    <w:rsid w:val="00FE2BC0"/>
    <w:rsid w:val="00FE5055"/>
    <w:rsid w:val="00FE5933"/>
    <w:rsid w:val="00FE5F7E"/>
    <w:rsid w:val="00FE61F9"/>
    <w:rsid w:val="00FE6DC0"/>
    <w:rsid w:val="00FE727E"/>
    <w:rsid w:val="00FE72C8"/>
    <w:rsid w:val="00FE7420"/>
    <w:rsid w:val="00FE753B"/>
    <w:rsid w:val="00FE7EF6"/>
    <w:rsid w:val="00FF0992"/>
    <w:rsid w:val="00FF15C9"/>
    <w:rsid w:val="00FF1F81"/>
    <w:rsid w:val="00FF23B8"/>
    <w:rsid w:val="00FF2E40"/>
    <w:rsid w:val="00FF2FD4"/>
    <w:rsid w:val="00FF3EB6"/>
    <w:rsid w:val="00FF4696"/>
    <w:rsid w:val="00FF49C7"/>
    <w:rsid w:val="00FF4CB9"/>
    <w:rsid w:val="00FF5706"/>
    <w:rsid w:val="00FF5BD6"/>
    <w:rsid w:val="00FF617B"/>
    <w:rsid w:val="00FF7A98"/>
    <w:rsid w:val="00FF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BC963"/>
  <w15:docId w15:val="{4F60E6F4-B55A-4219-8248-ED6C7587D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62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2B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4B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B5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73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3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73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381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2420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mceitemhidden">
    <w:name w:val="mceitemhidden"/>
    <w:basedOn w:val="DefaultParagraphFont"/>
    <w:rsid w:val="005066E9"/>
  </w:style>
  <w:style w:type="character" w:customStyle="1" w:styleId="hiddenspellerror1">
    <w:name w:val="hiddenspellerror1"/>
    <w:basedOn w:val="DefaultParagraphFont"/>
    <w:rsid w:val="005066E9"/>
  </w:style>
  <w:style w:type="character" w:customStyle="1" w:styleId="hiddensuggestion1">
    <w:name w:val="hiddensuggestion1"/>
    <w:basedOn w:val="DefaultParagraphFont"/>
    <w:rsid w:val="006D6C6B"/>
  </w:style>
  <w:style w:type="character" w:customStyle="1" w:styleId="hiddengrammarerror1">
    <w:name w:val="hiddengrammarerror1"/>
    <w:basedOn w:val="DefaultParagraphFont"/>
    <w:rsid w:val="006D6C6B"/>
  </w:style>
  <w:style w:type="paragraph" w:styleId="NormalWeb">
    <w:name w:val="Normal (Web)"/>
    <w:basedOn w:val="Normal"/>
    <w:uiPriority w:val="99"/>
    <w:semiHidden/>
    <w:unhideWhenUsed/>
    <w:rsid w:val="0001091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10914"/>
    <w:rPr>
      <w:b/>
      <w:bCs/>
    </w:rPr>
  </w:style>
  <w:style w:type="character" w:styleId="Emphasis">
    <w:name w:val="Emphasis"/>
    <w:basedOn w:val="DefaultParagraphFont"/>
    <w:uiPriority w:val="20"/>
    <w:qFormat/>
    <w:rsid w:val="0001091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010914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010914"/>
    <w:rPr>
      <w:i/>
      <w:iCs/>
    </w:rPr>
  </w:style>
  <w:style w:type="table" w:styleId="TableGrid">
    <w:name w:val="Table Grid"/>
    <w:basedOn w:val="TableNormal"/>
    <w:rsid w:val="0009094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86F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84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4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4B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4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4BF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311EB8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87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255F9-95AA-4681-B399-8921D2B3F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a Garcia</dc:creator>
  <cp:keywords/>
  <dc:description/>
  <cp:lastModifiedBy>Maricela Balderas</cp:lastModifiedBy>
  <cp:revision>5</cp:revision>
  <cp:lastPrinted>2022-02-04T17:06:00Z</cp:lastPrinted>
  <dcterms:created xsi:type="dcterms:W3CDTF">2024-06-11T20:51:00Z</dcterms:created>
  <dcterms:modified xsi:type="dcterms:W3CDTF">2024-09-03T19:13:00Z</dcterms:modified>
</cp:coreProperties>
</file>